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152" w:rsidRDefault="00F66BC3" w:rsidP="00F623E2">
      <w:pPr>
        <w:spacing w:after="0" w:line="240" w:lineRule="auto"/>
        <w:ind w:left="-284" w:firstLine="284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pict>
          <v:rect id="_x0000_s1053" style="position:absolute;left:0;text-align:left;margin-left:136.5pt;margin-top:16.1pt;width:358.55pt;height:102.1pt;z-index:251666432" filled="f" stroked="f">
            <v:textbox>
              <w:txbxContent>
                <w:p w:rsidR="00823BE4" w:rsidRPr="00F623E2" w:rsidRDefault="00823BE4" w:rsidP="00F623E2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44"/>
                      <w:szCs w:val="32"/>
                    </w:rPr>
                  </w:pPr>
                  <w:r w:rsidRPr="00F623E2">
                    <w:rPr>
                      <w:rFonts w:ascii="Times New Roman" w:hAnsi="Times New Roman" w:cs="Times New Roman"/>
                      <w:b/>
                      <w:bCs/>
                      <w:sz w:val="44"/>
                      <w:szCs w:val="32"/>
                    </w:rPr>
                    <w:t>MISRIMAL NAVAJEE MUNOTH</w:t>
                  </w:r>
                </w:p>
                <w:p w:rsidR="00823BE4" w:rsidRDefault="00823BE4" w:rsidP="00F623E2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52"/>
                      <w:szCs w:val="32"/>
                    </w:rPr>
                  </w:pPr>
                  <w:r w:rsidRPr="00F623E2">
                    <w:rPr>
                      <w:rFonts w:ascii="Times New Roman" w:hAnsi="Times New Roman" w:cs="Times New Roman"/>
                      <w:b/>
                      <w:bCs/>
                      <w:sz w:val="44"/>
                      <w:szCs w:val="32"/>
                    </w:rPr>
                    <w:t>JAIN ENGINEERING COLLEGE</w:t>
                  </w:r>
                </w:p>
                <w:p w:rsidR="00066696" w:rsidRDefault="00F623E2" w:rsidP="00F623E2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Cs/>
                      <w:sz w:val="36"/>
                      <w:szCs w:val="32"/>
                    </w:rPr>
                  </w:pPr>
                  <w:r w:rsidRPr="00F623E2">
                    <w:rPr>
                      <w:rFonts w:ascii="Times New Roman" w:hAnsi="Times New Roman" w:cs="Times New Roman"/>
                      <w:bCs/>
                      <w:sz w:val="36"/>
                      <w:szCs w:val="32"/>
                    </w:rPr>
                    <w:t>(</w:t>
                  </w:r>
                  <w:r w:rsidR="00066696">
                    <w:rPr>
                      <w:rFonts w:ascii="Times New Roman" w:hAnsi="Times New Roman" w:cs="Times New Roman"/>
                      <w:bCs/>
                      <w:sz w:val="36"/>
                      <w:szCs w:val="32"/>
                    </w:rPr>
                    <w:t>DEPARTMENT OF</w:t>
                  </w:r>
                </w:p>
                <w:p w:rsidR="00F623E2" w:rsidRPr="00F623E2" w:rsidRDefault="00F623E2" w:rsidP="00F623E2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Cs/>
                      <w:sz w:val="36"/>
                      <w:szCs w:val="32"/>
                    </w:rPr>
                  </w:pPr>
                  <w:r w:rsidRPr="00F623E2">
                    <w:rPr>
                      <w:rFonts w:ascii="Times New Roman" w:hAnsi="Times New Roman" w:cs="Times New Roman"/>
                      <w:bCs/>
                      <w:sz w:val="36"/>
                      <w:szCs w:val="32"/>
                    </w:rPr>
                    <w:t>MANAGEMENT STUDIES)</w:t>
                  </w:r>
                </w:p>
                <w:p w:rsidR="00823BE4" w:rsidRPr="00F623E2" w:rsidRDefault="00823BE4" w:rsidP="00F623E2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48"/>
                      <w:szCs w:val="32"/>
                    </w:rPr>
                  </w:pPr>
                </w:p>
                <w:p w:rsidR="00823BE4" w:rsidRPr="00823BE4" w:rsidRDefault="00823BE4" w:rsidP="00F623E2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44"/>
                      <w:szCs w:val="32"/>
                    </w:rPr>
                  </w:pPr>
                </w:p>
                <w:p w:rsidR="00823BE4" w:rsidRDefault="00823BE4" w:rsidP="00F623E2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32"/>
                      <w:szCs w:val="32"/>
                    </w:rPr>
                  </w:pPr>
                </w:p>
                <w:p w:rsidR="00823BE4" w:rsidRDefault="00823BE4" w:rsidP="00F623E2">
                  <w:pPr>
                    <w:jc w:val="center"/>
                  </w:pPr>
                </w:p>
              </w:txbxContent>
            </v:textbox>
          </v:rect>
        </w:pict>
      </w:r>
      <w:r w:rsidR="00F623E2"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>
            <wp:extent cx="1605034" cy="1601788"/>
            <wp:effectExtent l="19050" t="0" r="0" b="0"/>
            <wp:docPr id="22" name="Picture 13" descr="mnmja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nmjain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08707" cy="160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152" w:rsidRDefault="00295152" w:rsidP="00295152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:rsidR="00D47345" w:rsidRDefault="00D47345" w:rsidP="00295152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295152" w:rsidP="00295152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F66BC3" w:rsidP="00295152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pict>
          <v:rect id="_x0000_s1055" style="position:absolute;margin-left:79.55pt;margin-top:9.2pt;width:395.95pt;height:138pt;z-index:251668480" filled="f" fillcolor="#ddd8c2 [2894]" stroked="f">
            <v:textbox style="mso-next-textbox:#_x0000_s1055">
              <w:txbxContent>
                <w:p w:rsidR="00066696" w:rsidRDefault="00066696" w:rsidP="005763DA">
                  <w:pPr>
                    <w:jc w:val="center"/>
                    <w:rPr>
                      <w:rFonts w:ascii="Times New Roman" w:hAnsi="Times New Roman" w:cs="Times New Roman"/>
                      <w:b/>
                      <w:sz w:val="60"/>
                      <w:szCs w:val="60"/>
                      <w:lang w:val="en-IN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60"/>
                      <w:szCs w:val="60"/>
                      <w:lang w:val="en-IN"/>
                    </w:rPr>
                    <w:t>MBA</w:t>
                  </w:r>
                </w:p>
                <w:p w:rsidR="00D47345" w:rsidRPr="007E37E6" w:rsidRDefault="006221D6" w:rsidP="005763DA">
                  <w:pPr>
                    <w:jc w:val="center"/>
                    <w:rPr>
                      <w:rFonts w:ascii="Times New Roman" w:hAnsi="Times New Roman" w:cs="Times New Roman"/>
                      <w:b/>
                      <w:sz w:val="60"/>
                      <w:szCs w:val="60"/>
                      <w:lang w:val="en-IN"/>
                    </w:rPr>
                  </w:pPr>
                  <w:r w:rsidRPr="007E37E6">
                    <w:rPr>
                      <w:rFonts w:ascii="Times New Roman" w:hAnsi="Times New Roman" w:cs="Times New Roman"/>
                      <w:b/>
                      <w:sz w:val="60"/>
                      <w:szCs w:val="60"/>
                      <w:lang w:val="en-IN"/>
                    </w:rPr>
                    <w:t>NEWS LETTER</w:t>
                  </w:r>
                </w:p>
                <w:p w:rsidR="006221D6" w:rsidRPr="007E37E6" w:rsidRDefault="00066696" w:rsidP="005763DA">
                  <w:pPr>
                    <w:jc w:val="center"/>
                    <w:rPr>
                      <w:rFonts w:ascii="Times New Roman" w:hAnsi="Times New Roman" w:cs="Times New Roman"/>
                      <w:b/>
                      <w:sz w:val="60"/>
                      <w:szCs w:val="60"/>
                      <w:lang w:val="en-IN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60"/>
                      <w:szCs w:val="60"/>
                      <w:lang w:val="en-IN"/>
                    </w:rPr>
                    <w:t xml:space="preserve">JULY 2019 – MAY </w:t>
                  </w:r>
                  <w:r w:rsidR="006221D6" w:rsidRPr="007E37E6">
                    <w:rPr>
                      <w:rFonts w:ascii="Times New Roman" w:hAnsi="Times New Roman" w:cs="Times New Roman"/>
                      <w:b/>
                      <w:sz w:val="60"/>
                      <w:szCs w:val="60"/>
                      <w:lang w:val="en-IN"/>
                    </w:rPr>
                    <w:t>2020</w:t>
                  </w:r>
                </w:p>
              </w:txbxContent>
            </v:textbox>
          </v:rect>
        </w:pict>
      </w:r>
    </w:p>
    <w:p w:rsidR="006221D6" w:rsidRDefault="006221D6" w:rsidP="00295152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295152" w:rsidP="00295152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F66BC3" w:rsidP="00F623E2">
      <w:pPr>
        <w:tabs>
          <w:tab w:val="left" w:pos="2751"/>
        </w:tabs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pict>
          <v:shapetype id="_x0000_t5" coordsize="21600,21600" o:spt="5" adj="10800" path="m@0,l,21600r21600,xe">
            <v:stroke joinstyle="miter"/>
            <v:formulas>
              <v:f eqn="val #0"/>
              <v:f eqn="prod #0 1 2"/>
              <v:f eqn="sum @1 10800 0"/>
            </v:formulas>
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<v:handles>
              <v:h position="#0,topLeft" xrange="0,21600"/>
            </v:handles>
          </v:shapetype>
          <v:shape id="_x0000_s1058" type="#_x0000_t5" style="position:absolute;margin-left:-80.95pt;margin-top:53pt;width:198pt;height:123pt;rotation:90;z-index:251669504" fillcolor="#ff7c80"/>
        </w:pict>
      </w:r>
      <w:r w:rsidR="00F623E2">
        <w:rPr>
          <w:rFonts w:ascii="Times New Roman" w:hAnsi="Times New Roman" w:cs="Times New Roman"/>
          <w:b/>
          <w:bCs/>
          <w:sz w:val="32"/>
          <w:szCs w:val="32"/>
        </w:rPr>
        <w:tab/>
      </w: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F623E2" w:rsidRDefault="00F623E2" w:rsidP="003A7B2F">
      <w:pPr>
        <w:tabs>
          <w:tab w:val="left" w:pos="1743"/>
        </w:tabs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:rsidR="00F623E2" w:rsidRDefault="00F623E2" w:rsidP="003A7B2F">
      <w:pPr>
        <w:tabs>
          <w:tab w:val="left" w:pos="1743"/>
        </w:tabs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F66BC3" w:rsidP="003A7B2F">
      <w:pPr>
        <w:tabs>
          <w:tab w:val="left" w:pos="1743"/>
        </w:tabs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pict>
          <v:shapetype id="_x0000_t6" coordsize="21600,21600" o:spt="6" path="m,l,21600r21600,xe">
            <v:stroke joinstyle="miter"/>
            <v:path gradientshapeok="t" o:connecttype="custom" o:connectlocs="0,0;0,10800;0,21600;10800,21600;21600,21600;10800,10800" textboxrect="1800,12600,12600,19800"/>
          </v:shapetype>
          <v:shape id="_x0000_s1059" type="#_x0000_t6" style="position:absolute;margin-left:-43.45pt;margin-top:0;width:193.55pt;height:151.5pt;z-index:251670528" fillcolor="#f30"/>
        </w:pict>
      </w:r>
      <w:r w:rsidR="003A7B2F">
        <w:rPr>
          <w:rFonts w:ascii="Times New Roman" w:hAnsi="Times New Roman" w:cs="Times New Roman"/>
          <w:b/>
          <w:bCs/>
          <w:sz w:val="32"/>
          <w:szCs w:val="32"/>
        </w:rPr>
        <w:tab/>
      </w:r>
    </w:p>
    <w:p w:rsidR="00295152" w:rsidRDefault="00295152" w:rsidP="00823BE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6221D6" w:rsidRDefault="006221D6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F66BC3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pict>
          <v:shape id="_x0000_s1050" type="#_x0000_t5" style="position:absolute;left:0;text-align:left;margin-left:284.2pt;margin-top:78.1pt;width:309.05pt;height:152.45pt;rotation:270;z-index:251663360" fillcolor="#8064a2 [3207]"/>
        </w:pict>
      </w:r>
    </w:p>
    <w:p w:rsidR="00295152" w:rsidRDefault="00825BFC" w:rsidP="00825BFC">
      <w:pPr>
        <w:tabs>
          <w:tab w:val="left" w:pos="571"/>
          <w:tab w:val="center" w:pos="4680"/>
        </w:tabs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ab/>
      </w:r>
      <w:r>
        <w:rPr>
          <w:rFonts w:ascii="Times New Roman" w:hAnsi="Times New Roman" w:cs="Times New Roman"/>
          <w:b/>
          <w:bCs/>
          <w:sz w:val="32"/>
          <w:szCs w:val="32"/>
        </w:rPr>
        <w:tab/>
      </w: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F66BC3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pict>
          <v:shape id="_x0000_s1048" type="#_x0000_t6" style="position:absolute;left:0;text-align:left;margin-left:-43.45pt;margin-top:1.15pt;width:201.1pt;height:252.5pt;z-index:251661312" fillcolor="#00b050"/>
        </w:pict>
      </w: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F66BC3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pict>
          <v:shapetype id="_x0000_t127" coordsize="21600,21600" o:spt="127" path="m10800,l21600,21600,,21600xe">
            <v:stroke joinstyle="miter"/>
            <v:path gradientshapeok="t" o:connecttype="custom" o:connectlocs="10800,0;5400,10800;10800,21600;16200,10800" textboxrect="5400,10800,16200,21600"/>
          </v:shapetype>
          <v:shape id="_x0000_s1051" type="#_x0000_t127" style="position:absolute;left:0;text-align:left;margin-left:32.5pt;margin-top:14.5pt;width:204.6pt;height:202.35pt;z-index:251664384" fillcolor="#00b0f0"/>
        </w:pict>
      </w:r>
      <w:r>
        <w:rPr>
          <w:rFonts w:ascii="Times New Roman" w:hAnsi="Times New Roman" w:cs="Times New Roman"/>
          <w:b/>
          <w:bCs/>
          <w:noProof/>
          <w:sz w:val="32"/>
          <w:szCs w:val="32"/>
        </w:rPr>
        <w:pict>
          <v:shape id="_x0000_s1049" type="#_x0000_t6" style="position:absolute;left:0;text-align:left;margin-left:64.6pt;margin-top:-55.65pt;width:148.5pt;height:288.8pt;rotation:18119801fd;flip:x;z-index:251662336" fillcolor="yellow"/>
        </w:pict>
      </w: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F66BC3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pict>
          <v:shape id="_x0000_s1052" type="#_x0000_t6" style="position:absolute;left:0;text-align:left;margin-left:235.5pt;margin-top:15.25pt;width:237.05pt;height:220.95pt;rotation:9018007fd;z-index:251665408" fillcolor="#0070c0"/>
        </w:pict>
      </w: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95152" w:rsidRDefault="00295152" w:rsidP="002951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FA06CD" w:rsidRPr="00442B0F" w:rsidRDefault="00FA06CD" w:rsidP="00295152">
      <w:pPr>
        <w:spacing w:after="0" w:line="240" w:lineRule="auto"/>
        <w:rPr>
          <w:rFonts w:ascii="Times New Roman" w:hAnsi="Times New Roman" w:cs="Times New Roman"/>
          <w:b/>
          <w:bCs/>
          <w:szCs w:val="32"/>
          <w:u w:val="single"/>
        </w:rPr>
      </w:pPr>
      <w:r w:rsidRPr="00442B0F">
        <w:rPr>
          <w:rFonts w:ascii="Times New Roman" w:hAnsi="Times New Roman" w:cs="Times New Roman"/>
          <w:b/>
          <w:bCs/>
          <w:sz w:val="28"/>
          <w:szCs w:val="32"/>
          <w:u w:val="single"/>
        </w:rPr>
        <w:t>MBA DEPARTMENT – INTRODUCTION</w:t>
      </w:r>
      <w:r w:rsidRPr="00442B0F">
        <w:rPr>
          <w:rFonts w:ascii="Times New Roman" w:hAnsi="Times New Roman" w:cs="Times New Roman"/>
          <w:b/>
          <w:bCs/>
          <w:sz w:val="24"/>
          <w:szCs w:val="32"/>
          <w:u w:val="single"/>
        </w:rPr>
        <w:t>:</w:t>
      </w:r>
    </w:p>
    <w:p w:rsidR="00426F2D" w:rsidRDefault="00426F2D" w:rsidP="00295152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32"/>
        </w:rPr>
      </w:pPr>
    </w:p>
    <w:p w:rsidR="00FA06CD" w:rsidRDefault="00066696" w:rsidP="00426F2D">
      <w:pPr>
        <w:spacing w:after="0" w:line="360" w:lineRule="auto"/>
        <w:ind w:firstLine="720"/>
        <w:jc w:val="both"/>
        <w:rPr>
          <w:rFonts w:ascii="Times New Roman" w:hAnsi="Times New Roman" w:cs="Times New Roman"/>
          <w:bCs/>
          <w:sz w:val="28"/>
          <w:szCs w:val="32"/>
        </w:rPr>
      </w:pPr>
      <w:r>
        <w:rPr>
          <w:rFonts w:ascii="Times New Roman" w:hAnsi="Times New Roman" w:cs="Times New Roman"/>
          <w:bCs/>
          <w:sz w:val="24"/>
          <w:szCs w:val="32"/>
        </w:rPr>
        <w:t>Department of Management S</w:t>
      </w:r>
      <w:r w:rsidR="00FA06CD" w:rsidRPr="00FC2416">
        <w:rPr>
          <w:rFonts w:ascii="Times New Roman" w:hAnsi="Times New Roman" w:cs="Times New Roman"/>
          <w:bCs/>
          <w:sz w:val="24"/>
          <w:szCs w:val="32"/>
        </w:rPr>
        <w:t xml:space="preserve">tudies was started in the year 2005 and is functioning effectively to create </w:t>
      </w:r>
      <w:r w:rsidR="00BE59CF">
        <w:rPr>
          <w:rFonts w:ascii="Times New Roman" w:hAnsi="Times New Roman" w:cs="Times New Roman"/>
          <w:bCs/>
          <w:sz w:val="24"/>
          <w:szCs w:val="32"/>
        </w:rPr>
        <w:t>efficient</w:t>
      </w:r>
      <w:r>
        <w:rPr>
          <w:rFonts w:ascii="Times New Roman" w:hAnsi="Times New Roman" w:cs="Times New Roman"/>
          <w:bCs/>
          <w:sz w:val="24"/>
          <w:szCs w:val="32"/>
        </w:rPr>
        <w:t xml:space="preserve"> </w:t>
      </w:r>
      <w:r w:rsidR="00FA06CD" w:rsidRPr="00FC2416">
        <w:rPr>
          <w:rFonts w:ascii="Times New Roman" w:hAnsi="Times New Roman" w:cs="Times New Roman"/>
          <w:bCs/>
          <w:sz w:val="24"/>
          <w:szCs w:val="32"/>
        </w:rPr>
        <w:t>Business Managers</w:t>
      </w:r>
      <w:r w:rsidR="00FA06CD">
        <w:rPr>
          <w:rFonts w:ascii="Times New Roman" w:hAnsi="Times New Roman" w:cs="Times New Roman"/>
          <w:bCs/>
          <w:sz w:val="28"/>
          <w:szCs w:val="32"/>
        </w:rPr>
        <w:t>.</w:t>
      </w:r>
    </w:p>
    <w:p w:rsidR="00FF4637" w:rsidRPr="00442B0F" w:rsidRDefault="00FA06CD" w:rsidP="00FC2416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442B0F">
        <w:rPr>
          <w:rFonts w:ascii="Times New Roman" w:hAnsi="Times New Roman" w:cs="Times New Roman"/>
          <w:b/>
          <w:bCs/>
          <w:sz w:val="28"/>
          <w:szCs w:val="32"/>
          <w:u w:val="single"/>
        </w:rPr>
        <w:t>Department v</w:t>
      </w:r>
      <w:r w:rsidR="00FF4637" w:rsidRPr="00442B0F">
        <w:rPr>
          <w:rFonts w:ascii="Times New Roman" w:hAnsi="Times New Roman" w:cs="Times New Roman"/>
          <w:b/>
          <w:bCs/>
          <w:sz w:val="28"/>
          <w:szCs w:val="32"/>
          <w:u w:val="single"/>
        </w:rPr>
        <w:t>ision</w:t>
      </w:r>
    </w:p>
    <w:p w:rsidR="00FC2416" w:rsidRPr="00FC2416" w:rsidRDefault="00426F2D" w:rsidP="00295152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32"/>
        </w:rPr>
      </w:pPr>
      <w:r>
        <w:rPr>
          <w:rFonts w:ascii="Times New Roman" w:hAnsi="Times New Roman" w:cs="Times New Roman"/>
          <w:bCs/>
          <w:sz w:val="28"/>
          <w:szCs w:val="32"/>
        </w:rPr>
        <w:t xml:space="preserve">         </w:t>
      </w:r>
      <w:r w:rsidR="00FF4637" w:rsidRPr="00FC2416">
        <w:rPr>
          <w:rFonts w:ascii="Times New Roman" w:hAnsi="Times New Roman" w:cs="Times New Roman"/>
          <w:bCs/>
          <w:sz w:val="24"/>
          <w:szCs w:val="32"/>
        </w:rPr>
        <w:t>To produce high quality manager and entrepreneurs who are creative ethical with humility to contribute continuously to the development of the society.</w:t>
      </w:r>
    </w:p>
    <w:p w:rsidR="00FF4637" w:rsidRPr="00442B0F" w:rsidRDefault="00FF4637" w:rsidP="00FC2416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442B0F">
        <w:rPr>
          <w:rFonts w:ascii="Times New Roman" w:hAnsi="Times New Roman" w:cs="Times New Roman"/>
          <w:b/>
          <w:bCs/>
          <w:sz w:val="28"/>
          <w:szCs w:val="32"/>
          <w:u w:val="single"/>
        </w:rPr>
        <w:t>Department Mission:</w:t>
      </w:r>
    </w:p>
    <w:p w:rsidR="00FF4637" w:rsidRPr="00FC2416" w:rsidRDefault="00066696" w:rsidP="00295152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Cs/>
          <w:sz w:val="24"/>
          <w:szCs w:val="24"/>
        </w:rPr>
        <w:t>To create knowledge hub</w:t>
      </w:r>
      <w:r w:rsidR="00FF4637" w:rsidRPr="00FC2416">
        <w:rPr>
          <w:rFonts w:ascii="Times New Roman" w:hAnsi="Times New Roman" w:cs="Times New Roman"/>
          <w:bCs/>
          <w:sz w:val="24"/>
          <w:szCs w:val="24"/>
        </w:rPr>
        <w:t xml:space="preserve"> of managers with everlasting urge to learn by developing , maintaining and continuously improving the resources.</w:t>
      </w:r>
    </w:p>
    <w:p w:rsidR="00FF4637" w:rsidRPr="00FC2416" w:rsidRDefault="00FF4637" w:rsidP="00295152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C2416">
        <w:rPr>
          <w:rFonts w:ascii="Times New Roman" w:hAnsi="Times New Roman" w:cs="Times New Roman"/>
          <w:bCs/>
          <w:sz w:val="24"/>
          <w:szCs w:val="24"/>
        </w:rPr>
        <w:t>To educate the future managers with knowledge, skills &amp; abilities necessary to adapt to continuously changing the business environment .</w:t>
      </w:r>
    </w:p>
    <w:p w:rsidR="00FF4637" w:rsidRPr="00FC2416" w:rsidRDefault="00FF4637" w:rsidP="00295152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C2416">
        <w:rPr>
          <w:rFonts w:ascii="Times New Roman" w:hAnsi="Times New Roman" w:cs="Times New Roman"/>
          <w:bCs/>
          <w:sz w:val="24"/>
          <w:szCs w:val="24"/>
        </w:rPr>
        <w:t xml:space="preserve"> To dev</w:t>
      </w:r>
      <w:r w:rsidR="00FC2416" w:rsidRPr="00FC2416">
        <w:rPr>
          <w:rFonts w:ascii="Times New Roman" w:hAnsi="Times New Roman" w:cs="Times New Roman"/>
          <w:bCs/>
          <w:sz w:val="24"/>
          <w:szCs w:val="24"/>
        </w:rPr>
        <w:t>e</w:t>
      </w:r>
      <w:r w:rsidRPr="00FC2416">
        <w:rPr>
          <w:rFonts w:ascii="Times New Roman" w:hAnsi="Times New Roman" w:cs="Times New Roman"/>
          <w:bCs/>
          <w:sz w:val="24"/>
          <w:szCs w:val="24"/>
        </w:rPr>
        <w:t>lop e</w:t>
      </w:r>
      <w:r w:rsidR="00FC2416" w:rsidRPr="00FC2416">
        <w:rPr>
          <w:rFonts w:ascii="Times New Roman" w:hAnsi="Times New Roman" w:cs="Times New Roman"/>
          <w:bCs/>
          <w:sz w:val="24"/>
          <w:szCs w:val="24"/>
        </w:rPr>
        <w:t>ffective</w:t>
      </w:r>
      <w:r w:rsidR="00BE59C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C2416" w:rsidRPr="00FC2416">
        <w:rPr>
          <w:rFonts w:ascii="Times New Roman" w:hAnsi="Times New Roman" w:cs="Times New Roman"/>
          <w:bCs/>
          <w:sz w:val="24"/>
          <w:szCs w:val="24"/>
        </w:rPr>
        <w:t>entrepreneurs, innovative corporate leaders and manager for facilitating and enhancing the global competiveness of organization through excellence in education , training &amp; consultancy.</w:t>
      </w:r>
    </w:p>
    <w:p w:rsidR="00FC2416" w:rsidRPr="00FC2416" w:rsidRDefault="00FC2416" w:rsidP="00295152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C2416">
        <w:rPr>
          <w:rFonts w:ascii="Times New Roman" w:hAnsi="Times New Roman" w:cs="Times New Roman"/>
          <w:bCs/>
          <w:sz w:val="24"/>
          <w:szCs w:val="24"/>
        </w:rPr>
        <w:t>To produce the ethical managers by instilling the value of humility, humanness, honesty and courage to serve the society.</w:t>
      </w:r>
    </w:p>
    <w:p w:rsidR="00FC2416" w:rsidRPr="00FC2416" w:rsidRDefault="00FC2416" w:rsidP="00295152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C2416">
        <w:rPr>
          <w:rFonts w:ascii="Times New Roman" w:hAnsi="Times New Roman" w:cs="Times New Roman"/>
          <w:bCs/>
          <w:sz w:val="24"/>
          <w:szCs w:val="24"/>
        </w:rPr>
        <w:t>Preparing the student</w:t>
      </w:r>
      <w:r w:rsidR="00066696">
        <w:rPr>
          <w:rFonts w:ascii="Times New Roman" w:hAnsi="Times New Roman" w:cs="Times New Roman"/>
          <w:bCs/>
          <w:sz w:val="24"/>
          <w:szCs w:val="24"/>
        </w:rPr>
        <w:t>s</w:t>
      </w:r>
      <w:r w:rsidRPr="00FC2416">
        <w:rPr>
          <w:rFonts w:ascii="Times New Roman" w:hAnsi="Times New Roman" w:cs="Times New Roman"/>
          <w:bCs/>
          <w:sz w:val="24"/>
          <w:szCs w:val="24"/>
        </w:rPr>
        <w:t xml:space="preserve"> to fulfill their professional obligations with a high sense of duty consciousness in their </w:t>
      </w:r>
      <w:r w:rsidR="00066696" w:rsidRPr="00FC2416">
        <w:rPr>
          <w:rFonts w:ascii="Times New Roman" w:hAnsi="Times New Roman" w:cs="Times New Roman"/>
          <w:bCs/>
          <w:sz w:val="24"/>
          <w:szCs w:val="24"/>
        </w:rPr>
        <w:t>carrier</w:t>
      </w:r>
      <w:r w:rsidR="00066696">
        <w:rPr>
          <w:rFonts w:ascii="Times New Roman" w:hAnsi="Times New Roman" w:cs="Times New Roman"/>
          <w:bCs/>
          <w:sz w:val="24"/>
          <w:szCs w:val="24"/>
        </w:rPr>
        <w:t>.</w:t>
      </w:r>
      <w:r w:rsidRPr="00FC241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63B9B" w:rsidRPr="00FF4637" w:rsidRDefault="00663B9B" w:rsidP="00FC2416">
      <w:pPr>
        <w:spacing w:after="0" w:line="360" w:lineRule="auto"/>
        <w:ind w:left="2861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FF4637">
        <w:rPr>
          <w:rFonts w:ascii="Times New Roman" w:hAnsi="Times New Roman" w:cs="Times New Roman"/>
          <w:b/>
          <w:bCs/>
          <w:sz w:val="28"/>
          <w:szCs w:val="32"/>
          <w:u w:val="single"/>
        </w:rPr>
        <w:br w:type="page"/>
      </w:r>
    </w:p>
    <w:p w:rsidR="004C6C09" w:rsidRPr="00442B0F" w:rsidRDefault="004C6C09" w:rsidP="00152F64">
      <w:pPr>
        <w:spacing w:line="360" w:lineRule="auto"/>
        <w:rPr>
          <w:rFonts w:ascii="Times New Roman" w:hAnsi="Times New Roman" w:cs="Times New Roman"/>
          <w:b/>
          <w:bCs/>
          <w:sz w:val="24"/>
          <w:szCs w:val="28"/>
        </w:rPr>
      </w:pPr>
      <w:r w:rsidRPr="00442B0F">
        <w:rPr>
          <w:rFonts w:ascii="Times New Roman" w:hAnsi="Times New Roman" w:cs="Times New Roman"/>
          <w:b/>
          <w:bCs/>
          <w:sz w:val="28"/>
          <w:szCs w:val="32"/>
          <w:u w:val="single"/>
        </w:rPr>
        <w:lastRenderedPageBreak/>
        <w:t>GUEST LECTURES</w:t>
      </w:r>
      <w:r w:rsidR="001E6BB4" w:rsidRPr="00442B0F">
        <w:rPr>
          <w:rFonts w:ascii="Times New Roman" w:hAnsi="Times New Roman" w:cs="Times New Roman"/>
          <w:b/>
          <w:bCs/>
          <w:sz w:val="28"/>
          <w:szCs w:val="32"/>
          <w:u w:val="single"/>
        </w:rPr>
        <w:t xml:space="preserve"> / ASSOCIATION ACTIVITIES ORGANIZED BY VARIOUS CLUBS</w:t>
      </w:r>
      <w:r w:rsidRPr="00442B0F">
        <w:rPr>
          <w:rFonts w:ascii="Times New Roman" w:hAnsi="Times New Roman" w:cs="Times New Roman"/>
          <w:b/>
          <w:bCs/>
          <w:sz w:val="28"/>
          <w:szCs w:val="32"/>
        </w:rPr>
        <w:t>:</w:t>
      </w:r>
    </w:p>
    <w:p w:rsidR="00F10E49" w:rsidRPr="00BE7D40" w:rsidRDefault="001A6C2F" w:rsidP="00FA06CD">
      <w:pPr>
        <w:pStyle w:val="ListParagraph"/>
        <w:numPr>
          <w:ilvl w:val="0"/>
          <w:numId w:val="26"/>
        </w:numPr>
        <w:tabs>
          <w:tab w:val="left" w:pos="2160"/>
          <w:tab w:val="left" w:pos="9214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BE7D40">
        <w:rPr>
          <w:rFonts w:ascii="Times New Roman" w:hAnsi="Times New Roman" w:cs="Times New Roman"/>
          <w:sz w:val="24"/>
          <w:szCs w:val="28"/>
        </w:rPr>
        <w:t>Mr.Abishek Chand</w:t>
      </w:r>
      <w:r w:rsidR="00152F64">
        <w:rPr>
          <w:rFonts w:ascii="Times New Roman" w:hAnsi="Times New Roman" w:cs="Times New Roman"/>
          <w:sz w:val="24"/>
          <w:szCs w:val="28"/>
        </w:rPr>
        <w:t xml:space="preserve">amarakshan, </w:t>
      </w:r>
      <w:r w:rsidR="00E24030" w:rsidRPr="00BE7D40">
        <w:rPr>
          <w:rFonts w:ascii="Times New Roman" w:hAnsi="Times New Roman" w:cs="Times New Roman"/>
          <w:sz w:val="24"/>
          <w:szCs w:val="28"/>
        </w:rPr>
        <w:t>Senior Manager,VY</w:t>
      </w:r>
      <w:r w:rsidRPr="00BE7D40">
        <w:rPr>
          <w:rFonts w:ascii="Times New Roman" w:hAnsi="Times New Roman" w:cs="Times New Roman"/>
          <w:sz w:val="24"/>
          <w:szCs w:val="28"/>
        </w:rPr>
        <w:t xml:space="preserve"> Systems Pvt Ltd</w:t>
      </w:r>
      <w:r w:rsidR="00D478A6" w:rsidRPr="00BE7D40">
        <w:rPr>
          <w:rFonts w:ascii="Times New Roman" w:hAnsi="Times New Roman" w:cs="Times New Roman"/>
          <w:sz w:val="24"/>
          <w:szCs w:val="28"/>
        </w:rPr>
        <w:t>,</w:t>
      </w:r>
      <w:r w:rsidR="00663B9B">
        <w:rPr>
          <w:rFonts w:ascii="Times New Roman" w:hAnsi="Times New Roman" w:cs="Times New Roman"/>
          <w:sz w:val="24"/>
          <w:szCs w:val="28"/>
        </w:rPr>
        <w:t xml:space="preserve"> Chennai, </w:t>
      </w:r>
      <w:r w:rsidR="00CA0DA6" w:rsidRPr="00BE7D40">
        <w:rPr>
          <w:rFonts w:ascii="Times New Roman" w:hAnsi="Times New Roman" w:cs="Times New Roman"/>
          <w:sz w:val="24"/>
          <w:szCs w:val="28"/>
        </w:rPr>
        <w:t>delivered a Guest Lecture organized by Marketing Club</w:t>
      </w:r>
      <w:r w:rsidR="002D6E03" w:rsidRPr="00BE7D40">
        <w:rPr>
          <w:rFonts w:ascii="Times New Roman" w:hAnsi="Times New Roman" w:cs="Times New Roman"/>
          <w:sz w:val="24"/>
          <w:szCs w:val="28"/>
        </w:rPr>
        <w:t xml:space="preserve"> on </w:t>
      </w:r>
      <w:r w:rsidR="002D6E03" w:rsidRPr="00BE7D40">
        <w:rPr>
          <w:rFonts w:ascii="Times New Roman" w:hAnsi="Times New Roman" w:cs="Times New Roman"/>
          <w:b/>
          <w:bCs/>
          <w:sz w:val="24"/>
          <w:szCs w:val="28"/>
        </w:rPr>
        <w:t>“</w:t>
      </w:r>
      <w:r w:rsidR="004B48DD" w:rsidRPr="00BE7D40">
        <w:rPr>
          <w:rFonts w:ascii="Times New Roman" w:hAnsi="Times New Roman" w:cs="Times New Roman"/>
          <w:b/>
          <w:bCs/>
          <w:sz w:val="24"/>
          <w:szCs w:val="28"/>
        </w:rPr>
        <w:t>Current Trends in Marketing</w:t>
      </w:r>
      <w:r w:rsidR="002D6E03" w:rsidRPr="00BE7D40">
        <w:rPr>
          <w:rFonts w:ascii="Times New Roman" w:hAnsi="Times New Roman" w:cs="Times New Roman"/>
          <w:b/>
          <w:bCs/>
          <w:iCs/>
          <w:sz w:val="24"/>
          <w:szCs w:val="28"/>
        </w:rPr>
        <w:t>”</w:t>
      </w:r>
      <w:r w:rsidR="00152F64">
        <w:rPr>
          <w:rFonts w:ascii="Times New Roman" w:hAnsi="Times New Roman" w:cs="Times New Roman"/>
          <w:b/>
          <w:bCs/>
          <w:iCs/>
          <w:sz w:val="24"/>
          <w:szCs w:val="28"/>
        </w:rPr>
        <w:t xml:space="preserve"> </w:t>
      </w:r>
      <w:r w:rsidR="002D6E03" w:rsidRPr="00BE7D40">
        <w:rPr>
          <w:rFonts w:ascii="Times New Roman" w:hAnsi="Times New Roman" w:cs="Times New Roman"/>
          <w:sz w:val="24"/>
          <w:szCs w:val="28"/>
        </w:rPr>
        <w:t xml:space="preserve">to our II Year MBA students on </w:t>
      </w:r>
      <w:r w:rsidR="00C23F9B" w:rsidRPr="00BE7D40">
        <w:rPr>
          <w:rFonts w:ascii="Times New Roman" w:hAnsi="Times New Roman" w:cs="Times New Roman"/>
          <w:sz w:val="24"/>
          <w:szCs w:val="28"/>
        </w:rPr>
        <w:t>31</w:t>
      </w:r>
      <w:r w:rsidR="00A43E9A" w:rsidRPr="00BE7D40">
        <w:rPr>
          <w:rFonts w:ascii="Times New Roman" w:hAnsi="Times New Roman" w:cs="Times New Roman"/>
          <w:sz w:val="24"/>
          <w:szCs w:val="28"/>
          <w:vertAlign w:val="superscript"/>
        </w:rPr>
        <w:t xml:space="preserve">st </w:t>
      </w:r>
      <w:r w:rsidR="002D6E03" w:rsidRPr="00BE7D40">
        <w:rPr>
          <w:rFonts w:ascii="Times New Roman" w:hAnsi="Times New Roman" w:cs="Times New Roman"/>
          <w:sz w:val="24"/>
          <w:szCs w:val="28"/>
          <w:vertAlign w:val="superscript"/>
        </w:rPr>
        <w:t xml:space="preserve"> </w:t>
      </w:r>
      <w:r w:rsidR="00A43E9A" w:rsidRPr="00BE7D40">
        <w:rPr>
          <w:rFonts w:ascii="Times New Roman" w:hAnsi="Times New Roman" w:cs="Times New Roman"/>
          <w:sz w:val="24"/>
          <w:szCs w:val="28"/>
        </w:rPr>
        <w:t>July 2019</w:t>
      </w:r>
      <w:r w:rsidR="002D6E03" w:rsidRPr="00BE7D40">
        <w:rPr>
          <w:rFonts w:ascii="Times New Roman" w:hAnsi="Times New Roman" w:cs="Times New Roman"/>
          <w:sz w:val="24"/>
          <w:szCs w:val="28"/>
        </w:rPr>
        <w:t>.</w:t>
      </w:r>
    </w:p>
    <w:p w:rsidR="002D6E03" w:rsidRPr="00BE7D40" w:rsidRDefault="002D6E03" w:rsidP="00152F64">
      <w:pPr>
        <w:pStyle w:val="ListParagraph"/>
        <w:tabs>
          <w:tab w:val="left" w:pos="2160"/>
        </w:tabs>
        <w:spacing w:after="0" w:line="360" w:lineRule="auto"/>
        <w:rPr>
          <w:rFonts w:ascii="Times New Roman" w:hAnsi="Times New Roman" w:cs="Times New Roman"/>
          <w:sz w:val="24"/>
          <w:szCs w:val="28"/>
        </w:rPr>
      </w:pPr>
    </w:p>
    <w:p w:rsidR="00D478A6" w:rsidRPr="00BE7D40" w:rsidRDefault="00D60856" w:rsidP="00FA06CD">
      <w:pPr>
        <w:pStyle w:val="ListParagraph"/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BE7D40">
        <w:rPr>
          <w:rFonts w:ascii="Times New Roman" w:hAnsi="Times New Roman" w:cs="Times New Roman"/>
          <w:sz w:val="24"/>
          <w:szCs w:val="28"/>
        </w:rPr>
        <w:t>Mr.Arvind Jayakumar, Senior Manager Finance, Born Commerce Pvt.Ltd</w:t>
      </w:r>
      <w:r w:rsidR="00D478A6" w:rsidRPr="00BE7D40">
        <w:rPr>
          <w:rFonts w:ascii="Times New Roman" w:hAnsi="Times New Roman" w:cs="Times New Roman"/>
          <w:sz w:val="24"/>
          <w:szCs w:val="28"/>
        </w:rPr>
        <w:t>,</w:t>
      </w:r>
      <w:r w:rsidR="00152F64">
        <w:rPr>
          <w:rFonts w:ascii="Times New Roman" w:hAnsi="Times New Roman" w:cs="Times New Roman"/>
          <w:sz w:val="24"/>
          <w:szCs w:val="28"/>
        </w:rPr>
        <w:t xml:space="preserve"> </w:t>
      </w:r>
      <w:r w:rsidR="00D478A6" w:rsidRPr="00BE7D40">
        <w:rPr>
          <w:rFonts w:ascii="Times New Roman" w:hAnsi="Times New Roman" w:cs="Times New Roman"/>
          <w:sz w:val="24"/>
          <w:szCs w:val="28"/>
        </w:rPr>
        <w:t xml:space="preserve">Chennai, delivered a </w:t>
      </w:r>
      <w:r w:rsidR="00DC643D" w:rsidRPr="00BE7D40">
        <w:rPr>
          <w:rFonts w:ascii="Times New Roman" w:hAnsi="Times New Roman" w:cs="Times New Roman"/>
          <w:sz w:val="24"/>
          <w:szCs w:val="28"/>
        </w:rPr>
        <w:t xml:space="preserve">Guest Lecture organized by Finance Club </w:t>
      </w:r>
      <w:r w:rsidR="00D478A6" w:rsidRPr="00BE7D40">
        <w:rPr>
          <w:rFonts w:ascii="Times New Roman" w:hAnsi="Times New Roman" w:cs="Times New Roman"/>
          <w:sz w:val="24"/>
          <w:szCs w:val="28"/>
        </w:rPr>
        <w:t xml:space="preserve">on </w:t>
      </w:r>
      <w:r w:rsidR="00D478A6" w:rsidRPr="00BE7D40">
        <w:rPr>
          <w:rFonts w:ascii="Times New Roman" w:hAnsi="Times New Roman" w:cs="Times New Roman"/>
          <w:b/>
          <w:bCs/>
          <w:sz w:val="24"/>
          <w:szCs w:val="28"/>
        </w:rPr>
        <w:t>“Emerging Trends in Financial Services Sector</w:t>
      </w:r>
      <w:r w:rsidR="00D478A6" w:rsidRPr="00BE7D40">
        <w:rPr>
          <w:rFonts w:ascii="Times New Roman" w:hAnsi="Times New Roman" w:cs="Times New Roman"/>
          <w:b/>
          <w:bCs/>
          <w:iCs/>
          <w:sz w:val="24"/>
          <w:szCs w:val="28"/>
        </w:rPr>
        <w:t>”</w:t>
      </w:r>
      <w:r w:rsidR="00152F64">
        <w:rPr>
          <w:rFonts w:ascii="Times New Roman" w:hAnsi="Times New Roman" w:cs="Times New Roman"/>
          <w:b/>
          <w:bCs/>
          <w:iCs/>
          <w:sz w:val="24"/>
          <w:szCs w:val="28"/>
        </w:rPr>
        <w:t xml:space="preserve"> </w:t>
      </w:r>
      <w:r w:rsidR="00D478A6" w:rsidRPr="00BE7D40">
        <w:rPr>
          <w:rFonts w:ascii="Times New Roman" w:hAnsi="Times New Roman" w:cs="Times New Roman"/>
          <w:sz w:val="24"/>
          <w:szCs w:val="28"/>
        </w:rPr>
        <w:t xml:space="preserve">to our II Year MBA students on </w:t>
      </w:r>
      <w:r w:rsidR="000149E8" w:rsidRPr="00BE7D40">
        <w:rPr>
          <w:rFonts w:ascii="Times New Roman" w:hAnsi="Times New Roman" w:cs="Times New Roman"/>
          <w:sz w:val="24"/>
          <w:szCs w:val="28"/>
        </w:rPr>
        <w:t>17</w:t>
      </w:r>
      <w:r w:rsidR="000149E8" w:rsidRPr="00BE7D40">
        <w:rPr>
          <w:rFonts w:ascii="Times New Roman" w:hAnsi="Times New Roman" w:cs="Times New Roman"/>
          <w:sz w:val="24"/>
          <w:szCs w:val="28"/>
          <w:vertAlign w:val="superscript"/>
        </w:rPr>
        <w:t>th</w:t>
      </w:r>
      <w:r w:rsidR="000149E8" w:rsidRPr="00BE7D40">
        <w:rPr>
          <w:rFonts w:ascii="Times New Roman" w:hAnsi="Times New Roman" w:cs="Times New Roman"/>
          <w:sz w:val="24"/>
          <w:szCs w:val="28"/>
        </w:rPr>
        <w:t xml:space="preserve"> August</w:t>
      </w:r>
      <w:r w:rsidR="00D478A6" w:rsidRPr="00BE7D40">
        <w:rPr>
          <w:rFonts w:ascii="Times New Roman" w:hAnsi="Times New Roman" w:cs="Times New Roman"/>
          <w:sz w:val="24"/>
          <w:szCs w:val="28"/>
        </w:rPr>
        <w:t xml:space="preserve"> 2019.</w:t>
      </w:r>
    </w:p>
    <w:p w:rsidR="00F10E49" w:rsidRPr="00BE7D40" w:rsidRDefault="00F10E49" w:rsidP="00FA06C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9C68B2" w:rsidRPr="00BE7D40" w:rsidRDefault="001E6BB4" w:rsidP="00FA06CD">
      <w:pPr>
        <w:pStyle w:val="ListParagraph"/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Cs w:val="24"/>
        </w:rPr>
      </w:pPr>
      <w:r w:rsidRPr="00BE7D40">
        <w:rPr>
          <w:rFonts w:ascii="Times New Roman" w:hAnsi="Times New Roman" w:cs="Times New Roman"/>
          <w:b/>
          <w:sz w:val="24"/>
          <w:szCs w:val="28"/>
          <w:u w:val="single"/>
        </w:rPr>
        <w:t>Inauguration</w:t>
      </w:r>
      <w:r w:rsidR="00EB42C1" w:rsidRPr="00BE7D40">
        <w:rPr>
          <w:rFonts w:ascii="Times New Roman" w:hAnsi="Times New Roman" w:cs="Times New Roman"/>
          <w:b/>
          <w:sz w:val="24"/>
          <w:szCs w:val="28"/>
        </w:rPr>
        <w:t>:</w:t>
      </w:r>
      <w:r w:rsidR="00EB42C1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 xml:space="preserve"> </w:t>
      </w:r>
      <w:r w:rsidR="00B746B1" w:rsidRPr="00BE7D40">
        <w:rPr>
          <w:rFonts w:ascii="Times New Roman" w:hAnsi="Times New Roman" w:cs="Times New Roman"/>
          <w:sz w:val="24"/>
          <w:szCs w:val="28"/>
        </w:rPr>
        <w:t>Dr.C.Chandrasekar Christopher, Principal Inaugurated for I year MBA</w:t>
      </w:r>
      <w:r w:rsidR="00EB42C1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>, Misrimal Navajee Munoth Jain Engineering College, was held on 0</w:t>
      </w:r>
      <w:r w:rsidR="00616886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>4</w:t>
      </w:r>
      <w:r w:rsidR="00616886" w:rsidRPr="00BE7D40">
        <w:rPr>
          <w:rFonts w:ascii="Times New Roman" w:hAnsi="Times New Roman" w:cs="Times New Roman"/>
          <w:sz w:val="24"/>
          <w:szCs w:val="28"/>
          <w:shd w:val="clear" w:color="auto" w:fill="FEFEFE"/>
          <w:vertAlign w:val="superscript"/>
        </w:rPr>
        <w:t>th</w:t>
      </w:r>
      <w:r w:rsidR="00616886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 xml:space="preserve"> </w:t>
      </w:r>
      <w:r w:rsidR="00C86F82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 xml:space="preserve">September, 2019 </w:t>
      </w:r>
      <w:r w:rsidR="00EB42C1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 xml:space="preserve"> in the </w:t>
      </w:r>
      <w:r w:rsidR="00B746B1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>A/C</w:t>
      </w:r>
      <w:r w:rsidR="00EB42C1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 xml:space="preserve"> seminar hall. The function started with a prayer song. </w:t>
      </w:r>
      <w:r w:rsidR="00EB42C1" w:rsidRPr="00BE7D40">
        <w:rPr>
          <w:rFonts w:ascii="Times New Roman" w:hAnsi="Times New Roman" w:cs="Times New Roman"/>
          <w:sz w:val="24"/>
          <w:szCs w:val="28"/>
        </w:rPr>
        <w:t xml:space="preserve">Dr. </w:t>
      </w:r>
      <w:r w:rsidR="00C86F82" w:rsidRPr="00BE7D40">
        <w:rPr>
          <w:rFonts w:ascii="Times New Roman" w:hAnsi="Times New Roman" w:cs="Times New Roman"/>
          <w:sz w:val="24"/>
          <w:szCs w:val="28"/>
        </w:rPr>
        <w:t>Abirami.P</w:t>
      </w:r>
      <w:r w:rsidR="00EB42C1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 xml:space="preserve">, </w:t>
      </w:r>
      <w:r w:rsidR="00471193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>Asso.</w:t>
      </w:r>
      <w:r w:rsidR="00EB42C1" w:rsidRPr="00BE7D40">
        <w:rPr>
          <w:rFonts w:ascii="Times New Roman" w:hAnsi="Times New Roman" w:cs="Times New Roman"/>
          <w:sz w:val="24"/>
          <w:szCs w:val="28"/>
        </w:rPr>
        <w:t>Professor &amp; Head</w:t>
      </w:r>
      <w:r w:rsidR="00EB42C1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 xml:space="preserve"> welcomed the gathering and </w:t>
      </w:r>
      <w:r w:rsidR="00336A2E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>a</w:t>
      </w:r>
      <w:r w:rsidR="00874377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>ddress</w:t>
      </w:r>
      <w:r w:rsidR="00960B2D">
        <w:rPr>
          <w:rFonts w:ascii="Times New Roman" w:hAnsi="Times New Roman" w:cs="Times New Roman"/>
          <w:sz w:val="24"/>
          <w:szCs w:val="28"/>
          <w:shd w:val="clear" w:color="auto" w:fill="FEFEFE"/>
        </w:rPr>
        <w:t>ed</w:t>
      </w:r>
      <w:r w:rsidR="00874377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 xml:space="preserve"> by our Principal</w:t>
      </w:r>
      <w:r w:rsidR="00C40377" w:rsidRPr="00BE7D40">
        <w:rPr>
          <w:rFonts w:ascii="Times New Roman" w:hAnsi="Times New Roman" w:cs="Times New Roman"/>
          <w:sz w:val="24"/>
          <w:szCs w:val="28"/>
          <w:shd w:val="clear" w:color="auto" w:fill="FEFEFE"/>
        </w:rPr>
        <w:t>.</w:t>
      </w:r>
    </w:p>
    <w:p w:rsidR="00EB42C1" w:rsidRPr="00BE7D40" w:rsidRDefault="00EB42C1" w:rsidP="00FA06CD">
      <w:pPr>
        <w:pStyle w:val="ListParagraph"/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Cs w:val="24"/>
        </w:rPr>
      </w:pPr>
    </w:p>
    <w:p w:rsidR="006F704A" w:rsidRPr="00BE7D40" w:rsidRDefault="006F704A" w:rsidP="00FA06CD">
      <w:pPr>
        <w:pStyle w:val="ListParagraph"/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BE7D40">
        <w:rPr>
          <w:rFonts w:ascii="Times New Roman" w:hAnsi="Times New Roman" w:cs="Times New Roman"/>
          <w:sz w:val="24"/>
          <w:szCs w:val="28"/>
        </w:rPr>
        <w:t xml:space="preserve">Mrs.Uma Krishnamurthy, Tata Consultancy Services, Soft Skill Trainer, delivered a Guest Lecture organized by HR Club on the Topic </w:t>
      </w:r>
      <w:r w:rsidRPr="00BE7D40">
        <w:rPr>
          <w:rFonts w:ascii="Times New Roman" w:hAnsi="Times New Roman" w:cs="Times New Roman"/>
          <w:b/>
          <w:sz w:val="24"/>
          <w:szCs w:val="28"/>
        </w:rPr>
        <w:t>“Smarter Recruitment”</w:t>
      </w:r>
      <w:r w:rsidRPr="00BE7D40">
        <w:rPr>
          <w:rFonts w:ascii="Times New Roman" w:hAnsi="Times New Roman" w:cs="Times New Roman"/>
          <w:sz w:val="24"/>
          <w:szCs w:val="28"/>
        </w:rPr>
        <w:t xml:space="preserve"> to our I &amp; II year  MBA students</w:t>
      </w:r>
      <w:r w:rsidR="00D3302E" w:rsidRPr="00BE7D40">
        <w:rPr>
          <w:rFonts w:ascii="Times New Roman" w:hAnsi="Times New Roman" w:cs="Times New Roman"/>
          <w:sz w:val="24"/>
          <w:szCs w:val="28"/>
        </w:rPr>
        <w:t xml:space="preserve"> on 5</w:t>
      </w:r>
      <w:r w:rsidR="00D3302E" w:rsidRPr="00BE7D40">
        <w:rPr>
          <w:rFonts w:ascii="Times New Roman" w:hAnsi="Times New Roman" w:cs="Times New Roman"/>
          <w:sz w:val="24"/>
          <w:szCs w:val="28"/>
          <w:vertAlign w:val="superscript"/>
        </w:rPr>
        <w:t>th</w:t>
      </w:r>
      <w:r w:rsidR="00D3302E" w:rsidRPr="00BE7D40">
        <w:rPr>
          <w:rFonts w:ascii="Times New Roman" w:hAnsi="Times New Roman" w:cs="Times New Roman"/>
          <w:sz w:val="24"/>
          <w:szCs w:val="28"/>
        </w:rPr>
        <w:t xml:space="preserve"> September 2019.</w:t>
      </w:r>
    </w:p>
    <w:p w:rsidR="00D3302E" w:rsidRPr="00BE7D40" w:rsidRDefault="00D3302E" w:rsidP="00FA06C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D3302E" w:rsidRPr="00BE7D40" w:rsidRDefault="00D3302E" w:rsidP="00FA06CD">
      <w:pPr>
        <w:pStyle w:val="ListParagraph"/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BE7D40">
        <w:rPr>
          <w:rFonts w:ascii="Times New Roman" w:hAnsi="Times New Roman" w:cs="Times New Roman"/>
          <w:sz w:val="24"/>
          <w:szCs w:val="28"/>
        </w:rPr>
        <w:t xml:space="preserve">Dr.CMA.Prema Manoharan, Retd from Indian Bank delivered a Special  Lecture organized by Finance Club on the Topic </w:t>
      </w:r>
      <w:r w:rsidRPr="00BE7D40">
        <w:rPr>
          <w:rFonts w:ascii="Times New Roman" w:hAnsi="Times New Roman" w:cs="Times New Roman"/>
          <w:b/>
          <w:sz w:val="24"/>
          <w:szCs w:val="28"/>
        </w:rPr>
        <w:t>“Special Lecture on E-Banking”</w:t>
      </w:r>
      <w:r w:rsidRPr="00BE7D40">
        <w:rPr>
          <w:rFonts w:ascii="Times New Roman" w:hAnsi="Times New Roman" w:cs="Times New Roman"/>
          <w:sz w:val="24"/>
          <w:szCs w:val="28"/>
        </w:rPr>
        <w:t xml:space="preserve"> to our I &amp; II year  MBA students on 19</w:t>
      </w:r>
      <w:r w:rsidRPr="00BE7D40">
        <w:rPr>
          <w:rFonts w:ascii="Times New Roman" w:hAnsi="Times New Roman" w:cs="Times New Roman"/>
          <w:sz w:val="24"/>
          <w:szCs w:val="28"/>
          <w:vertAlign w:val="superscript"/>
        </w:rPr>
        <w:t>th</w:t>
      </w:r>
      <w:r w:rsidRPr="00BE7D40">
        <w:rPr>
          <w:rFonts w:ascii="Times New Roman" w:hAnsi="Times New Roman" w:cs="Times New Roman"/>
          <w:sz w:val="24"/>
          <w:szCs w:val="28"/>
        </w:rPr>
        <w:t xml:space="preserve"> September 2019.</w:t>
      </w:r>
    </w:p>
    <w:p w:rsidR="006F704A" w:rsidRPr="00BE7D40" w:rsidRDefault="006F704A" w:rsidP="00FA06C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177905" w:rsidRDefault="00177905" w:rsidP="00FA06CD">
      <w:pPr>
        <w:pStyle w:val="ListParagraph"/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BE7D40">
        <w:rPr>
          <w:rFonts w:ascii="Times New Roman" w:hAnsi="Times New Roman" w:cs="Times New Roman"/>
          <w:sz w:val="24"/>
          <w:szCs w:val="28"/>
        </w:rPr>
        <w:t xml:space="preserve">Mr.Narendran, Associate Manager, Service Marketing- Lanson Toyota , inaugurated “Gallant Managers Association” </w:t>
      </w:r>
      <w:r w:rsidR="009C1E4B" w:rsidRPr="00BE7D40">
        <w:rPr>
          <w:rFonts w:ascii="Times New Roman" w:hAnsi="Times New Roman" w:cs="Times New Roman"/>
          <w:sz w:val="24"/>
          <w:szCs w:val="28"/>
        </w:rPr>
        <w:t xml:space="preserve">and delivered a Guest Lecture </w:t>
      </w:r>
      <w:r w:rsidRPr="00BE7D40">
        <w:rPr>
          <w:rFonts w:ascii="Times New Roman" w:hAnsi="Times New Roman" w:cs="Times New Roman"/>
          <w:sz w:val="24"/>
          <w:szCs w:val="28"/>
        </w:rPr>
        <w:t xml:space="preserve">on the Topic </w:t>
      </w:r>
      <w:r w:rsidRPr="00BE7D40">
        <w:rPr>
          <w:rFonts w:ascii="Times New Roman" w:hAnsi="Times New Roman" w:cs="Times New Roman"/>
          <w:b/>
          <w:sz w:val="24"/>
          <w:szCs w:val="28"/>
        </w:rPr>
        <w:t>“Process of Service Marketing”</w:t>
      </w:r>
      <w:r w:rsidRPr="00BE7D40">
        <w:rPr>
          <w:rFonts w:ascii="Times New Roman" w:hAnsi="Times New Roman" w:cs="Times New Roman"/>
          <w:sz w:val="24"/>
          <w:szCs w:val="28"/>
        </w:rPr>
        <w:t xml:space="preserve"> to our I &amp; II year  MBA students on </w:t>
      </w:r>
      <w:r w:rsidR="004C2299" w:rsidRPr="00BE7D40">
        <w:rPr>
          <w:rFonts w:ascii="Times New Roman" w:hAnsi="Times New Roman" w:cs="Times New Roman"/>
          <w:sz w:val="24"/>
          <w:szCs w:val="28"/>
        </w:rPr>
        <w:t>20</w:t>
      </w:r>
      <w:r w:rsidR="004C2299" w:rsidRPr="00BE7D40">
        <w:rPr>
          <w:rFonts w:ascii="Times New Roman" w:hAnsi="Times New Roman" w:cs="Times New Roman"/>
          <w:sz w:val="24"/>
          <w:szCs w:val="28"/>
          <w:vertAlign w:val="superscript"/>
        </w:rPr>
        <w:t>th</w:t>
      </w:r>
      <w:r w:rsidR="004C2299" w:rsidRPr="00BE7D40">
        <w:rPr>
          <w:rFonts w:ascii="Times New Roman" w:hAnsi="Times New Roman" w:cs="Times New Roman"/>
          <w:sz w:val="24"/>
          <w:szCs w:val="28"/>
        </w:rPr>
        <w:t xml:space="preserve"> September 2019.</w:t>
      </w:r>
    </w:p>
    <w:p w:rsidR="00FA06CD" w:rsidRPr="00FA06CD" w:rsidRDefault="00FA06CD" w:rsidP="00FA06CD">
      <w:pPr>
        <w:pStyle w:val="ListParagraph"/>
        <w:rPr>
          <w:rFonts w:ascii="Times New Roman" w:hAnsi="Times New Roman" w:cs="Times New Roman"/>
          <w:sz w:val="24"/>
          <w:szCs w:val="28"/>
        </w:rPr>
      </w:pPr>
    </w:p>
    <w:p w:rsidR="00FA06CD" w:rsidRPr="00FA06CD" w:rsidRDefault="00FA06CD" w:rsidP="00FA06CD">
      <w:p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E71ECA" w:rsidRPr="00BE7D40" w:rsidRDefault="00E71ECA" w:rsidP="00152F6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8"/>
        </w:rPr>
      </w:pPr>
    </w:p>
    <w:p w:rsidR="00E71ECA" w:rsidRPr="00FA06CD" w:rsidRDefault="00E71ECA" w:rsidP="00FA06CD">
      <w:pPr>
        <w:pStyle w:val="ListParagraph"/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BE7D40">
        <w:rPr>
          <w:rFonts w:ascii="Times New Roman" w:hAnsi="Times New Roman" w:cs="Times New Roman"/>
          <w:sz w:val="24"/>
          <w:szCs w:val="28"/>
        </w:rPr>
        <w:lastRenderedPageBreak/>
        <w:t>Mr.Hariprasad Parthasarathy, Head- Anal</w:t>
      </w:r>
      <w:r w:rsidR="00152F64">
        <w:rPr>
          <w:rFonts w:ascii="Times New Roman" w:hAnsi="Times New Roman" w:cs="Times New Roman"/>
          <w:sz w:val="24"/>
          <w:szCs w:val="28"/>
        </w:rPr>
        <w:t>ytics &amp; Digital Marketing, Born</w:t>
      </w:r>
      <w:r w:rsidR="00FA06CD">
        <w:rPr>
          <w:rFonts w:ascii="Times New Roman" w:hAnsi="Times New Roman" w:cs="Times New Roman"/>
          <w:sz w:val="24"/>
          <w:szCs w:val="28"/>
        </w:rPr>
        <w:t xml:space="preserve"> </w:t>
      </w:r>
      <w:r w:rsidRPr="00FA06CD">
        <w:rPr>
          <w:rFonts w:ascii="Times New Roman" w:hAnsi="Times New Roman" w:cs="Times New Roman"/>
          <w:sz w:val="24"/>
          <w:szCs w:val="28"/>
        </w:rPr>
        <w:t xml:space="preserve">Commerce Pvt.Ltd,Chennai, delivered a Guest Lecture organized by Marketing Club on </w:t>
      </w:r>
      <w:r w:rsidRPr="00FA06CD">
        <w:rPr>
          <w:rFonts w:ascii="Times New Roman" w:hAnsi="Times New Roman" w:cs="Times New Roman"/>
          <w:b/>
          <w:bCs/>
          <w:sz w:val="24"/>
          <w:szCs w:val="28"/>
        </w:rPr>
        <w:t>“Why Digital Marketing is an Essential skill for next Gen Workforce</w:t>
      </w:r>
      <w:r w:rsidRPr="00FA06CD">
        <w:rPr>
          <w:rFonts w:ascii="Times New Roman" w:hAnsi="Times New Roman" w:cs="Times New Roman"/>
          <w:b/>
          <w:bCs/>
          <w:iCs/>
          <w:sz w:val="24"/>
          <w:szCs w:val="28"/>
        </w:rPr>
        <w:t>”</w:t>
      </w:r>
      <w:r w:rsidR="00800BE4" w:rsidRPr="00FA06CD">
        <w:rPr>
          <w:rFonts w:ascii="Times New Roman" w:hAnsi="Times New Roman" w:cs="Times New Roman"/>
          <w:b/>
          <w:bCs/>
          <w:iCs/>
          <w:sz w:val="24"/>
          <w:szCs w:val="28"/>
        </w:rPr>
        <w:t xml:space="preserve"> </w:t>
      </w:r>
      <w:r w:rsidRPr="00FA06CD">
        <w:rPr>
          <w:rFonts w:ascii="Times New Roman" w:hAnsi="Times New Roman" w:cs="Times New Roman"/>
          <w:sz w:val="24"/>
          <w:szCs w:val="28"/>
        </w:rPr>
        <w:t xml:space="preserve">to our MBA students on </w:t>
      </w:r>
      <w:r w:rsidR="00D61021" w:rsidRPr="00FA06CD">
        <w:rPr>
          <w:rFonts w:ascii="Times New Roman" w:hAnsi="Times New Roman" w:cs="Times New Roman"/>
          <w:sz w:val="24"/>
          <w:szCs w:val="28"/>
        </w:rPr>
        <w:t>13</w:t>
      </w:r>
      <w:r w:rsidRPr="00FA06CD">
        <w:rPr>
          <w:rFonts w:ascii="Times New Roman" w:hAnsi="Times New Roman" w:cs="Times New Roman"/>
          <w:sz w:val="24"/>
          <w:szCs w:val="28"/>
          <w:vertAlign w:val="superscript"/>
        </w:rPr>
        <w:t>th</w:t>
      </w:r>
      <w:r w:rsidRPr="00FA06CD">
        <w:rPr>
          <w:rFonts w:ascii="Times New Roman" w:hAnsi="Times New Roman" w:cs="Times New Roman"/>
          <w:sz w:val="24"/>
          <w:szCs w:val="28"/>
        </w:rPr>
        <w:t xml:space="preserve"> </w:t>
      </w:r>
      <w:r w:rsidR="00D61021" w:rsidRPr="00FA06CD">
        <w:rPr>
          <w:rFonts w:ascii="Times New Roman" w:hAnsi="Times New Roman" w:cs="Times New Roman"/>
          <w:sz w:val="24"/>
          <w:szCs w:val="28"/>
        </w:rPr>
        <w:t>February 2020.</w:t>
      </w:r>
    </w:p>
    <w:p w:rsidR="00E24030" w:rsidRPr="00BE7D40" w:rsidRDefault="00E24030" w:rsidP="00FA06C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E24030" w:rsidRPr="00BE7D40" w:rsidRDefault="00E24030" w:rsidP="00FA06CD">
      <w:pPr>
        <w:pStyle w:val="ListParagraph"/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BE7D40">
        <w:rPr>
          <w:rFonts w:ascii="Times New Roman" w:hAnsi="Times New Roman" w:cs="Times New Roman"/>
          <w:sz w:val="24"/>
          <w:szCs w:val="28"/>
        </w:rPr>
        <w:t>Mr.Manoj, HR Executive, Career Net Consulting PVT Ltd invited as a Guest to Valedictory Function of</w:t>
      </w:r>
      <w:r w:rsidRPr="00BE7D40">
        <w:rPr>
          <w:rFonts w:ascii="Times New Roman" w:hAnsi="Times New Roman" w:cs="Times New Roman"/>
          <w:b/>
          <w:sz w:val="24"/>
          <w:szCs w:val="28"/>
        </w:rPr>
        <w:t xml:space="preserve"> ZEST 2020 – Inter-Collegiate Management Meet</w:t>
      </w:r>
      <w:r w:rsidRPr="00BE7D40">
        <w:rPr>
          <w:rFonts w:ascii="Times New Roman" w:hAnsi="Times New Roman" w:cs="Times New Roman"/>
          <w:sz w:val="24"/>
          <w:szCs w:val="28"/>
        </w:rPr>
        <w:t xml:space="preserve"> on 27.2.2020.</w:t>
      </w:r>
    </w:p>
    <w:p w:rsidR="00B05AD3" w:rsidRPr="00BE7D40" w:rsidRDefault="00B05AD3" w:rsidP="00FA06C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B05AD3" w:rsidRPr="00BE7D40" w:rsidRDefault="00B05AD3" w:rsidP="00FA06CD">
      <w:pPr>
        <w:pStyle w:val="ListParagraph"/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BE7D40">
        <w:rPr>
          <w:rFonts w:ascii="Times New Roman" w:hAnsi="Times New Roman" w:cs="Times New Roman"/>
          <w:sz w:val="24"/>
          <w:szCs w:val="28"/>
        </w:rPr>
        <w:t xml:space="preserve">Dr.Raghu Raman, CEO, MIRA Firm delivered a webinar  on </w:t>
      </w:r>
      <w:r w:rsidRPr="00066696">
        <w:rPr>
          <w:rFonts w:ascii="Times New Roman" w:hAnsi="Times New Roman" w:cs="Times New Roman"/>
          <w:b/>
          <w:sz w:val="24"/>
          <w:szCs w:val="28"/>
        </w:rPr>
        <w:t xml:space="preserve">“ Career </w:t>
      </w:r>
      <w:r w:rsidR="00152F64" w:rsidRPr="00066696">
        <w:rPr>
          <w:rFonts w:ascii="Times New Roman" w:hAnsi="Times New Roman" w:cs="Times New Roman"/>
          <w:b/>
          <w:sz w:val="24"/>
          <w:szCs w:val="28"/>
        </w:rPr>
        <w:t>Opportunities</w:t>
      </w:r>
      <w:r w:rsidRPr="00066696">
        <w:rPr>
          <w:rFonts w:ascii="Times New Roman" w:hAnsi="Times New Roman" w:cs="Times New Roman"/>
          <w:b/>
          <w:sz w:val="24"/>
          <w:szCs w:val="28"/>
        </w:rPr>
        <w:t xml:space="preserve"> After MBA”</w:t>
      </w:r>
      <w:r w:rsidRPr="00BE7D40">
        <w:rPr>
          <w:rFonts w:ascii="Times New Roman" w:hAnsi="Times New Roman" w:cs="Times New Roman"/>
          <w:sz w:val="24"/>
          <w:szCs w:val="28"/>
        </w:rPr>
        <w:t xml:space="preserve"> </w:t>
      </w:r>
      <w:r w:rsidR="00152F64">
        <w:rPr>
          <w:rFonts w:ascii="Times New Roman" w:hAnsi="Times New Roman" w:cs="Times New Roman"/>
          <w:sz w:val="24"/>
          <w:szCs w:val="28"/>
        </w:rPr>
        <w:t xml:space="preserve">to passed out UG students </w:t>
      </w:r>
      <w:r w:rsidRPr="00BE7D40">
        <w:rPr>
          <w:rFonts w:ascii="Times New Roman" w:hAnsi="Times New Roman" w:cs="Times New Roman"/>
          <w:sz w:val="24"/>
          <w:szCs w:val="28"/>
        </w:rPr>
        <w:t>on 14</w:t>
      </w:r>
      <w:r w:rsidRPr="00BE7D40">
        <w:rPr>
          <w:rFonts w:ascii="Times New Roman" w:hAnsi="Times New Roman" w:cs="Times New Roman"/>
          <w:sz w:val="24"/>
          <w:szCs w:val="28"/>
          <w:vertAlign w:val="superscript"/>
        </w:rPr>
        <w:t>th</w:t>
      </w:r>
      <w:r w:rsidRPr="00BE7D40">
        <w:rPr>
          <w:rFonts w:ascii="Times New Roman" w:hAnsi="Times New Roman" w:cs="Times New Roman"/>
          <w:sz w:val="24"/>
          <w:szCs w:val="28"/>
        </w:rPr>
        <w:t xml:space="preserve"> July, 6.30 to 7.30 pm.</w:t>
      </w:r>
    </w:p>
    <w:p w:rsidR="00E24030" w:rsidRPr="00BE7D40" w:rsidRDefault="00E24030" w:rsidP="00DC7404">
      <w:pPr>
        <w:pStyle w:val="ListParagraph"/>
        <w:tabs>
          <w:tab w:val="left" w:pos="2160"/>
        </w:tabs>
        <w:spacing w:after="0"/>
        <w:rPr>
          <w:rFonts w:ascii="Times New Roman" w:hAnsi="Times New Roman" w:cs="Times New Roman"/>
          <w:sz w:val="24"/>
          <w:szCs w:val="28"/>
        </w:rPr>
      </w:pPr>
    </w:p>
    <w:p w:rsidR="00EB42C1" w:rsidRPr="00442B0F" w:rsidRDefault="00EB42C1" w:rsidP="00DC7404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442B0F">
        <w:rPr>
          <w:rFonts w:ascii="Times New Roman" w:hAnsi="Times New Roman" w:cs="Times New Roman"/>
          <w:b/>
          <w:bCs/>
          <w:sz w:val="28"/>
          <w:szCs w:val="32"/>
          <w:u w:val="single"/>
        </w:rPr>
        <w:t>STUDENTS PARTICIPATED ACTIVITIES</w:t>
      </w:r>
      <w:r w:rsidRPr="00442B0F">
        <w:rPr>
          <w:rFonts w:ascii="Times New Roman" w:hAnsi="Times New Roman" w:cs="Times New Roman"/>
          <w:b/>
          <w:bCs/>
          <w:sz w:val="28"/>
          <w:szCs w:val="32"/>
        </w:rPr>
        <w:t>:</w:t>
      </w:r>
    </w:p>
    <w:p w:rsidR="00EB42C1" w:rsidRPr="004C6C09" w:rsidRDefault="00EB42C1" w:rsidP="00DC7404">
      <w:pPr>
        <w:spacing w:after="0"/>
        <w:ind w:left="993"/>
        <w:rPr>
          <w:rFonts w:ascii="Times New Roman" w:hAnsi="Times New Roman" w:cs="Times New Roman"/>
          <w:bCs/>
          <w:sz w:val="28"/>
          <w:szCs w:val="28"/>
        </w:rPr>
      </w:pPr>
    </w:p>
    <w:p w:rsidR="00E24030" w:rsidRPr="00442B0F" w:rsidRDefault="00E24030" w:rsidP="00FA06CD">
      <w:pPr>
        <w:numPr>
          <w:ilvl w:val="0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442B0F">
        <w:rPr>
          <w:rFonts w:ascii="Times New Roman" w:hAnsi="Times New Roman" w:cs="Times New Roman"/>
          <w:sz w:val="24"/>
          <w:szCs w:val="28"/>
        </w:rPr>
        <w:t>Ms.Kuntrapakkam Yamini, Ms.Naveena.M, Ms.C.Divya, an</w:t>
      </w:r>
      <w:r w:rsidR="00152F64" w:rsidRPr="00442B0F">
        <w:rPr>
          <w:rFonts w:ascii="Times New Roman" w:hAnsi="Times New Roman" w:cs="Times New Roman"/>
          <w:sz w:val="24"/>
          <w:szCs w:val="28"/>
        </w:rPr>
        <w:t xml:space="preserve">d MS.G.Devapriyanga of  MBA </w:t>
      </w:r>
      <w:r w:rsidRPr="00442B0F">
        <w:rPr>
          <w:rFonts w:ascii="Times New Roman" w:hAnsi="Times New Roman" w:cs="Times New Roman"/>
          <w:sz w:val="24"/>
          <w:szCs w:val="28"/>
        </w:rPr>
        <w:t xml:space="preserve">participated in </w:t>
      </w:r>
      <w:r w:rsidR="0005363B">
        <w:rPr>
          <w:rFonts w:ascii="Times New Roman" w:hAnsi="Times New Roman" w:cs="Times New Roman"/>
          <w:sz w:val="24"/>
          <w:szCs w:val="28"/>
        </w:rPr>
        <w:t>“</w:t>
      </w:r>
      <w:r w:rsidRPr="00442B0F">
        <w:rPr>
          <w:rFonts w:ascii="Times New Roman" w:hAnsi="Times New Roman" w:cs="Times New Roman"/>
          <w:b/>
          <w:sz w:val="24"/>
          <w:szCs w:val="28"/>
        </w:rPr>
        <w:t>Inter Collegiate Competition</w:t>
      </w:r>
      <w:r w:rsidR="0005363B">
        <w:rPr>
          <w:rFonts w:ascii="Times New Roman" w:hAnsi="Times New Roman" w:cs="Times New Roman"/>
          <w:b/>
          <w:sz w:val="24"/>
          <w:szCs w:val="28"/>
        </w:rPr>
        <w:t>”</w:t>
      </w:r>
      <w:r w:rsidRPr="00442B0F">
        <w:rPr>
          <w:rFonts w:ascii="Times New Roman" w:hAnsi="Times New Roman" w:cs="Times New Roman"/>
          <w:sz w:val="24"/>
          <w:szCs w:val="28"/>
        </w:rPr>
        <w:t xml:space="preserve"> held at D.G. Vaishnav College, Arumbakkam on 18</w:t>
      </w:r>
      <w:r w:rsidRPr="00442B0F">
        <w:rPr>
          <w:rFonts w:ascii="Times New Roman" w:hAnsi="Times New Roman" w:cs="Times New Roman"/>
          <w:sz w:val="24"/>
          <w:szCs w:val="28"/>
          <w:vertAlign w:val="superscript"/>
        </w:rPr>
        <w:t xml:space="preserve">th </w:t>
      </w:r>
      <w:r w:rsidRPr="00442B0F">
        <w:rPr>
          <w:rFonts w:ascii="Times New Roman" w:hAnsi="Times New Roman" w:cs="Times New Roman"/>
          <w:sz w:val="24"/>
          <w:szCs w:val="28"/>
        </w:rPr>
        <w:t>September 2019 on  Mobile Photography, Business Quiz and Treasure Hunt.</w:t>
      </w:r>
    </w:p>
    <w:p w:rsidR="00E24030" w:rsidRPr="00442B0F" w:rsidRDefault="00E24030" w:rsidP="00FA06CD">
      <w:pPr>
        <w:numPr>
          <w:ilvl w:val="0"/>
          <w:numId w:val="33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442B0F">
        <w:rPr>
          <w:rFonts w:ascii="Times New Roman" w:hAnsi="Times New Roman" w:cs="Times New Roman"/>
          <w:sz w:val="24"/>
          <w:szCs w:val="28"/>
        </w:rPr>
        <w:t xml:space="preserve">Mr. Pravin Kumar.R </w:t>
      </w:r>
      <w:r w:rsidR="00152F64" w:rsidRPr="00442B0F">
        <w:rPr>
          <w:rFonts w:ascii="Times New Roman" w:hAnsi="Times New Roman" w:cs="Times New Roman"/>
          <w:sz w:val="24"/>
          <w:szCs w:val="28"/>
        </w:rPr>
        <w:t xml:space="preserve">&amp; Mr.Ganish Kannan.D of  MBA </w:t>
      </w:r>
      <w:r w:rsidRPr="00442B0F">
        <w:rPr>
          <w:rFonts w:ascii="Times New Roman" w:hAnsi="Times New Roman" w:cs="Times New Roman"/>
          <w:sz w:val="24"/>
          <w:szCs w:val="28"/>
        </w:rPr>
        <w:t xml:space="preserve"> participated in</w:t>
      </w:r>
      <w:r w:rsidR="00152F64" w:rsidRPr="00442B0F"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="0005363B">
        <w:rPr>
          <w:rFonts w:ascii="Times New Roman" w:hAnsi="Times New Roman" w:cs="Times New Roman"/>
          <w:b/>
          <w:sz w:val="24"/>
          <w:szCs w:val="28"/>
        </w:rPr>
        <w:t>“</w:t>
      </w:r>
      <w:r w:rsidRPr="00442B0F">
        <w:rPr>
          <w:rFonts w:ascii="Times New Roman" w:hAnsi="Times New Roman" w:cs="Times New Roman"/>
          <w:b/>
          <w:sz w:val="24"/>
          <w:szCs w:val="28"/>
        </w:rPr>
        <w:t>Inter Collegiate Competition</w:t>
      </w:r>
      <w:r w:rsidR="0005363B">
        <w:rPr>
          <w:rFonts w:ascii="Times New Roman" w:hAnsi="Times New Roman" w:cs="Times New Roman"/>
          <w:b/>
          <w:sz w:val="24"/>
          <w:szCs w:val="28"/>
        </w:rPr>
        <w:t>”</w:t>
      </w:r>
      <w:r w:rsidRPr="00442B0F">
        <w:rPr>
          <w:rFonts w:ascii="Times New Roman" w:hAnsi="Times New Roman" w:cs="Times New Roman"/>
          <w:sz w:val="24"/>
          <w:szCs w:val="28"/>
        </w:rPr>
        <w:t xml:space="preserve"> held at Jerusalem College of Engineering, Pallikaranai, on 27.9.2019 in Business Quiz.</w:t>
      </w:r>
    </w:p>
    <w:p w:rsidR="00E24030" w:rsidRPr="00442B0F" w:rsidRDefault="00E24030" w:rsidP="00FA06CD">
      <w:pPr>
        <w:numPr>
          <w:ilvl w:val="0"/>
          <w:numId w:val="33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442B0F">
        <w:rPr>
          <w:rFonts w:ascii="Times New Roman" w:hAnsi="Times New Roman" w:cs="Times New Roman"/>
          <w:sz w:val="24"/>
          <w:szCs w:val="28"/>
        </w:rPr>
        <w:t xml:space="preserve">Ms.Muthushenabagapriya, Ms.Nimisha, Mr.Pravin .S, Mr.Ram Kishore, Mr. Rohinth Krishna &amp; Mr.Jayarajan participated a </w:t>
      </w:r>
      <w:r w:rsidR="0005363B">
        <w:rPr>
          <w:rFonts w:ascii="Times New Roman" w:hAnsi="Times New Roman" w:cs="Times New Roman"/>
          <w:sz w:val="24"/>
          <w:szCs w:val="28"/>
        </w:rPr>
        <w:t>“</w:t>
      </w:r>
      <w:r w:rsidR="00FC7F71">
        <w:rPr>
          <w:rFonts w:ascii="Times New Roman" w:hAnsi="Times New Roman" w:cs="Times New Roman"/>
          <w:b/>
          <w:sz w:val="24"/>
          <w:szCs w:val="28"/>
        </w:rPr>
        <w:t>W</w:t>
      </w:r>
      <w:r w:rsidRPr="00442B0F">
        <w:rPr>
          <w:rFonts w:ascii="Times New Roman" w:hAnsi="Times New Roman" w:cs="Times New Roman"/>
          <w:b/>
          <w:sz w:val="24"/>
          <w:szCs w:val="28"/>
        </w:rPr>
        <w:t>orkshop in Career Planning</w:t>
      </w:r>
      <w:r w:rsidR="0005363B">
        <w:rPr>
          <w:rFonts w:ascii="Times New Roman" w:hAnsi="Times New Roman" w:cs="Times New Roman"/>
          <w:b/>
          <w:sz w:val="24"/>
          <w:szCs w:val="28"/>
        </w:rPr>
        <w:t>”</w:t>
      </w:r>
      <w:r w:rsidRPr="00442B0F">
        <w:rPr>
          <w:rFonts w:ascii="Times New Roman" w:hAnsi="Times New Roman" w:cs="Times New Roman"/>
          <w:sz w:val="24"/>
          <w:szCs w:val="28"/>
        </w:rPr>
        <w:t xml:space="preserve"> held at St.Joseph’s College</w:t>
      </w:r>
      <w:r w:rsidR="001E6E55">
        <w:rPr>
          <w:rFonts w:ascii="Times New Roman" w:hAnsi="Times New Roman" w:cs="Times New Roman"/>
          <w:sz w:val="24"/>
          <w:szCs w:val="28"/>
        </w:rPr>
        <w:t xml:space="preserve"> of </w:t>
      </w:r>
      <w:r w:rsidR="001E6E55" w:rsidRPr="00442B0F">
        <w:rPr>
          <w:rFonts w:ascii="Times New Roman" w:hAnsi="Times New Roman" w:cs="Times New Roman"/>
          <w:sz w:val="24"/>
          <w:szCs w:val="28"/>
        </w:rPr>
        <w:t>Engineering</w:t>
      </w:r>
      <w:r w:rsidRPr="00442B0F">
        <w:rPr>
          <w:rFonts w:ascii="Times New Roman" w:hAnsi="Times New Roman" w:cs="Times New Roman"/>
          <w:sz w:val="24"/>
          <w:szCs w:val="28"/>
        </w:rPr>
        <w:t xml:space="preserve"> on 4.3.2020.</w:t>
      </w:r>
    </w:p>
    <w:p w:rsidR="002523D3" w:rsidRPr="00442B0F" w:rsidRDefault="00E24030" w:rsidP="00FA06CD">
      <w:pPr>
        <w:numPr>
          <w:ilvl w:val="0"/>
          <w:numId w:val="33"/>
        </w:numPr>
        <w:spacing w:line="360" w:lineRule="auto"/>
        <w:jc w:val="both"/>
        <w:rPr>
          <w:rFonts w:ascii="Times New Roman" w:hAnsi="Times New Roman" w:cs="Times New Roman"/>
          <w:b/>
          <w:bCs/>
          <w:sz w:val="20"/>
        </w:rPr>
      </w:pPr>
      <w:r w:rsidRPr="00442B0F">
        <w:rPr>
          <w:rFonts w:ascii="Times New Roman" w:hAnsi="Times New Roman" w:cs="Times New Roman"/>
          <w:sz w:val="24"/>
          <w:szCs w:val="28"/>
        </w:rPr>
        <w:t>Mr.Pravin Kumar.R, Mr.Gokulakrishnan, Mr.Rohinth Krishna, Mr.Pravin .S,</w:t>
      </w:r>
      <w:r w:rsidR="00BE7D40" w:rsidRPr="00442B0F">
        <w:rPr>
          <w:rFonts w:ascii="Times New Roman" w:hAnsi="Times New Roman" w:cs="Times New Roman"/>
          <w:b/>
          <w:bCs/>
          <w:sz w:val="20"/>
        </w:rPr>
        <w:t xml:space="preserve"> </w:t>
      </w:r>
      <w:r w:rsidRPr="00442B0F">
        <w:rPr>
          <w:rFonts w:ascii="Times New Roman" w:hAnsi="Times New Roman" w:cs="Times New Roman"/>
          <w:sz w:val="24"/>
          <w:szCs w:val="28"/>
        </w:rPr>
        <w:t>Mr.R.Karthick, Mr.Abinash, Mr. K. Karthik, Mr.Naresh  and Mr. Vivekh</w:t>
      </w:r>
      <w:r w:rsidR="00BE7D40" w:rsidRPr="00442B0F">
        <w:rPr>
          <w:rFonts w:ascii="Times New Roman" w:hAnsi="Times New Roman" w:cs="Times New Roman"/>
          <w:sz w:val="24"/>
          <w:szCs w:val="28"/>
        </w:rPr>
        <w:t>`</w:t>
      </w:r>
      <w:r w:rsidRPr="00442B0F">
        <w:rPr>
          <w:rFonts w:ascii="Times New Roman" w:hAnsi="Times New Roman" w:cs="Times New Roman"/>
          <w:sz w:val="24"/>
          <w:szCs w:val="28"/>
        </w:rPr>
        <w:t>participated in “</w:t>
      </w:r>
      <w:r w:rsidRPr="00442B0F">
        <w:rPr>
          <w:rFonts w:ascii="Times New Roman" w:hAnsi="Times New Roman" w:cs="Times New Roman"/>
          <w:b/>
          <w:sz w:val="24"/>
          <w:szCs w:val="28"/>
        </w:rPr>
        <w:t xml:space="preserve">Blood Donation Camp” </w:t>
      </w:r>
      <w:r w:rsidRPr="00442B0F">
        <w:rPr>
          <w:rFonts w:ascii="Times New Roman" w:hAnsi="Times New Roman" w:cs="Times New Roman"/>
          <w:sz w:val="24"/>
          <w:szCs w:val="28"/>
        </w:rPr>
        <w:t>organized by YRC</w:t>
      </w:r>
      <w:r w:rsidRPr="00442B0F"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Pr="00442B0F">
        <w:rPr>
          <w:rFonts w:ascii="Times New Roman" w:hAnsi="Times New Roman" w:cs="Times New Roman"/>
          <w:sz w:val="24"/>
          <w:szCs w:val="28"/>
        </w:rPr>
        <w:t>on 5.3.2020.</w:t>
      </w:r>
    </w:p>
    <w:p w:rsidR="00442B0F" w:rsidRDefault="00442B0F" w:rsidP="00442B0F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442B0F" w:rsidRPr="00442B0F" w:rsidRDefault="00442B0F" w:rsidP="00442B0F">
      <w:pPr>
        <w:spacing w:line="360" w:lineRule="auto"/>
        <w:jc w:val="both"/>
        <w:rPr>
          <w:rFonts w:ascii="Times New Roman" w:hAnsi="Times New Roman" w:cs="Times New Roman"/>
          <w:b/>
          <w:bCs/>
          <w:sz w:val="20"/>
        </w:rPr>
      </w:pPr>
    </w:p>
    <w:p w:rsidR="00EB42C1" w:rsidRPr="00442B0F" w:rsidRDefault="008F4A3A" w:rsidP="00DC7404">
      <w:pPr>
        <w:spacing w:after="0"/>
        <w:rPr>
          <w:rFonts w:ascii="Times New Roman" w:hAnsi="Times New Roman" w:cs="Times New Roman"/>
          <w:b/>
          <w:sz w:val="28"/>
          <w:szCs w:val="36"/>
        </w:rPr>
      </w:pPr>
      <w:r w:rsidRPr="00442B0F">
        <w:rPr>
          <w:rFonts w:ascii="Times New Roman" w:hAnsi="Times New Roman" w:cs="Times New Roman"/>
          <w:b/>
          <w:sz w:val="28"/>
          <w:szCs w:val="36"/>
          <w:u w:val="single"/>
        </w:rPr>
        <w:lastRenderedPageBreak/>
        <w:t xml:space="preserve">ALUMNI </w:t>
      </w:r>
      <w:r w:rsidRPr="00442B0F">
        <w:rPr>
          <w:rFonts w:ascii="Times New Roman" w:hAnsi="Times New Roman" w:cs="Times New Roman"/>
          <w:b/>
          <w:sz w:val="32"/>
          <w:szCs w:val="36"/>
          <w:u w:val="single"/>
        </w:rPr>
        <w:t>ACTIVITY</w:t>
      </w:r>
      <w:r w:rsidRPr="00442B0F">
        <w:rPr>
          <w:rFonts w:ascii="Times New Roman" w:hAnsi="Times New Roman" w:cs="Times New Roman"/>
          <w:b/>
          <w:sz w:val="28"/>
          <w:szCs w:val="36"/>
        </w:rPr>
        <w:t>:</w:t>
      </w:r>
    </w:p>
    <w:p w:rsidR="00DC7404" w:rsidRPr="004C6C09" w:rsidRDefault="00DC7404" w:rsidP="00DC740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766C1" w:rsidRPr="00442B0F" w:rsidRDefault="009766C1" w:rsidP="00FA06CD">
      <w:pPr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r w:rsidRPr="00442B0F">
        <w:rPr>
          <w:rFonts w:ascii="Times New Roman" w:hAnsi="Times New Roman" w:cs="Times New Roman"/>
          <w:sz w:val="24"/>
          <w:szCs w:val="28"/>
        </w:rPr>
        <w:t xml:space="preserve">Mr.D.Sugumar, Senior Sales Executive, Kwality Milk Foods Ltd, Kancheepuram  delivered a Guest Lecture on </w:t>
      </w:r>
      <w:r w:rsidRPr="00442B0F">
        <w:rPr>
          <w:rFonts w:ascii="Times New Roman" w:hAnsi="Times New Roman" w:cs="Times New Roman"/>
          <w:b/>
          <w:bCs/>
          <w:sz w:val="24"/>
          <w:szCs w:val="28"/>
        </w:rPr>
        <w:t>“</w:t>
      </w:r>
      <w:r w:rsidRPr="00442B0F">
        <w:rPr>
          <w:rFonts w:ascii="Times New Roman" w:hAnsi="Times New Roman" w:cs="Times New Roman"/>
          <w:b/>
          <w:bCs/>
          <w:iCs/>
          <w:sz w:val="24"/>
          <w:szCs w:val="28"/>
        </w:rPr>
        <w:t>Skill Sets &amp; Job Opportunities to Management  Students  in  Marketing”</w:t>
      </w:r>
      <w:r w:rsidR="00677BF8">
        <w:rPr>
          <w:rFonts w:ascii="Times New Roman" w:hAnsi="Times New Roman" w:cs="Times New Roman"/>
          <w:b/>
          <w:bCs/>
          <w:iCs/>
          <w:sz w:val="24"/>
          <w:szCs w:val="28"/>
        </w:rPr>
        <w:t xml:space="preserve"> </w:t>
      </w:r>
      <w:r w:rsidRPr="00442B0F">
        <w:rPr>
          <w:rFonts w:ascii="Times New Roman" w:hAnsi="Times New Roman" w:cs="Times New Roman"/>
          <w:sz w:val="24"/>
          <w:szCs w:val="28"/>
        </w:rPr>
        <w:t>to our II Year MBA students on 19</w:t>
      </w:r>
      <w:r w:rsidRPr="00442B0F">
        <w:rPr>
          <w:rFonts w:ascii="Times New Roman" w:hAnsi="Times New Roman" w:cs="Times New Roman"/>
          <w:sz w:val="24"/>
          <w:szCs w:val="28"/>
          <w:vertAlign w:val="superscript"/>
        </w:rPr>
        <w:t>th</w:t>
      </w:r>
      <w:r w:rsidRPr="00442B0F">
        <w:rPr>
          <w:rFonts w:ascii="Times New Roman" w:hAnsi="Times New Roman" w:cs="Times New Roman"/>
          <w:sz w:val="24"/>
          <w:szCs w:val="28"/>
        </w:rPr>
        <w:t xml:space="preserve"> </w:t>
      </w:r>
      <w:r w:rsidRPr="00442B0F">
        <w:rPr>
          <w:rFonts w:ascii="Times New Roman" w:hAnsi="Times New Roman" w:cs="Times New Roman"/>
          <w:sz w:val="24"/>
          <w:szCs w:val="28"/>
          <w:vertAlign w:val="superscript"/>
        </w:rPr>
        <w:t xml:space="preserve"> </w:t>
      </w:r>
      <w:r w:rsidRPr="00442B0F">
        <w:rPr>
          <w:rFonts w:ascii="Times New Roman" w:hAnsi="Times New Roman" w:cs="Times New Roman"/>
          <w:sz w:val="24"/>
          <w:szCs w:val="28"/>
        </w:rPr>
        <w:t>July 2019.</w:t>
      </w:r>
    </w:p>
    <w:p w:rsidR="0085734A" w:rsidRPr="00442B0F" w:rsidRDefault="00944E97" w:rsidP="00FA06CD">
      <w:pPr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r w:rsidRPr="00442B0F">
        <w:rPr>
          <w:rFonts w:ascii="Times New Roman" w:hAnsi="Times New Roman" w:cs="Times New Roman"/>
          <w:sz w:val="24"/>
          <w:szCs w:val="28"/>
        </w:rPr>
        <w:t>Mr.K.P</w:t>
      </w:r>
      <w:r w:rsidR="0085734A" w:rsidRPr="00442B0F">
        <w:rPr>
          <w:rFonts w:ascii="Times New Roman" w:hAnsi="Times New Roman" w:cs="Times New Roman"/>
          <w:sz w:val="24"/>
          <w:szCs w:val="28"/>
        </w:rPr>
        <w:t>rakash, HR-Asst Manager, Muthoot Finance delivered a Guest Lecture</w:t>
      </w:r>
      <w:r w:rsidR="00677BF8">
        <w:rPr>
          <w:rFonts w:ascii="Times New Roman" w:hAnsi="Times New Roman" w:cs="Times New Roman"/>
          <w:sz w:val="24"/>
          <w:szCs w:val="28"/>
        </w:rPr>
        <w:t xml:space="preserve"> </w:t>
      </w:r>
      <w:r w:rsidR="0085734A" w:rsidRPr="00442B0F">
        <w:rPr>
          <w:rFonts w:ascii="Times New Roman" w:hAnsi="Times New Roman" w:cs="Times New Roman"/>
          <w:sz w:val="24"/>
          <w:szCs w:val="28"/>
        </w:rPr>
        <w:t xml:space="preserve">on </w:t>
      </w:r>
      <w:r w:rsidR="0085734A" w:rsidRPr="00442B0F">
        <w:rPr>
          <w:rFonts w:ascii="Times New Roman" w:hAnsi="Times New Roman" w:cs="Times New Roman"/>
          <w:b/>
          <w:bCs/>
          <w:sz w:val="24"/>
          <w:szCs w:val="28"/>
        </w:rPr>
        <w:t>“</w:t>
      </w:r>
      <w:r w:rsidR="0085734A" w:rsidRPr="00442B0F">
        <w:rPr>
          <w:rFonts w:ascii="Times New Roman" w:hAnsi="Times New Roman" w:cs="Times New Roman"/>
          <w:b/>
          <w:bCs/>
          <w:iCs/>
          <w:sz w:val="24"/>
          <w:szCs w:val="28"/>
        </w:rPr>
        <w:t>Opportunities</w:t>
      </w:r>
      <w:r w:rsidR="00855B8F" w:rsidRPr="00442B0F">
        <w:rPr>
          <w:rFonts w:ascii="Times New Roman" w:hAnsi="Times New Roman" w:cs="Times New Roman"/>
          <w:b/>
          <w:bCs/>
          <w:iCs/>
          <w:sz w:val="24"/>
          <w:szCs w:val="28"/>
        </w:rPr>
        <w:t xml:space="preserve"> in HR &amp; Marketing”</w:t>
      </w:r>
      <w:r w:rsidR="0085734A" w:rsidRPr="00442B0F">
        <w:rPr>
          <w:rFonts w:ascii="Times New Roman" w:hAnsi="Times New Roman" w:cs="Times New Roman"/>
          <w:b/>
          <w:bCs/>
          <w:iCs/>
          <w:sz w:val="24"/>
          <w:szCs w:val="28"/>
        </w:rPr>
        <w:t xml:space="preserve"> </w:t>
      </w:r>
      <w:r w:rsidR="0085734A" w:rsidRPr="00442B0F">
        <w:rPr>
          <w:rFonts w:ascii="Times New Roman" w:hAnsi="Times New Roman" w:cs="Times New Roman"/>
          <w:sz w:val="24"/>
          <w:szCs w:val="28"/>
        </w:rPr>
        <w:t xml:space="preserve">to our MBA students on </w:t>
      </w:r>
      <w:r w:rsidR="00855B8F" w:rsidRPr="00442B0F">
        <w:rPr>
          <w:rFonts w:ascii="Times New Roman" w:hAnsi="Times New Roman" w:cs="Times New Roman"/>
          <w:sz w:val="24"/>
          <w:szCs w:val="28"/>
        </w:rPr>
        <w:t>29</w:t>
      </w:r>
      <w:r w:rsidR="0085734A" w:rsidRPr="00442B0F">
        <w:rPr>
          <w:rFonts w:ascii="Times New Roman" w:hAnsi="Times New Roman" w:cs="Times New Roman"/>
          <w:sz w:val="24"/>
          <w:szCs w:val="28"/>
          <w:vertAlign w:val="superscript"/>
        </w:rPr>
        <w:t>th</w:t>
      </w:r>
      <w:r w:rsidR="0085734A" w:rsidRPr="00442B0F">
        <w:rPr>
          <w:rFonts w:ascii="Times New Roman" w:hAnsi="Times New Roman" w:cs="Times New Roman"/>
          <w:sz w:val="24"/>
          <w:szCs w:val="28"/>
        </w:rPr>
        <w:t xml:space="preserve"> J</w:t>
      </w:r>
      <w:r w:rsidR="00855B8F" w:rsidRPr="00442B0F">
        <w:rPr>
          <w:rFonts w:ascii="Times New Roman" w:hAnsi="Times New Roman" w:cs="Times New Roman"/>
          <w:sz w:val="24"/>
          <w:szCs w:val="28"/>
        </w:rPr>
        <w:t>anuary 2020</w:t>
      </w:r>
      <w:r w:rsidR="0085734A" w:rsidRPr="00442B0F">
        <w:rPr>
          <w:rFonts w:ascii="Times New Roman" w:hAnsi="Times New Roman" w:cs="Times New Roman"/>
          <w:sz w:val="24"/>
          <w:szCs w:val="28"/>
        </w:rPr>
        <w:t>.</w:t>
      </w:r>
    </w:p>
    <w:p w:rsidR="00DF3209" w:rsidRPr="00442B0F" w:rsidRDefault="00944E97" w:rsidP="00FA06CD">
      <w:pPr>
        <w:numPr>
          <w:ilvl w:val="0"/>
          <w:numId w:val="26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r w:rsidRPr="00442B0F">
        <w:rPr>
          <w:rFonts w:ascii="Times New Roman" w:hAnsi="Times New Roman" w:cs="Times New Roman"/>
          <w:sz w:val="24"/>
          <w:szCs w:val="28"/>
        </w:rPr>
        <w:t xml:space="preserve">Ms.S.Karpagam, </w:t>
      </w:r>
      <w:r w:rsidR="007A0B75" w:rsidRPr="00442B0F">
        <w:rPr>
          <w:rFonts w:ascii="Times New Roman" w:hAnsi="Times New Roman" w:cs="Times New Roman"/>
          <w:sz w:val="24"/>
          <w:szCs w:val="28"/>
        </w:rPr>
        <w:t>Transaction Process Associate</w:t>
      </w:r>
      <w:r w:rsidRPr="00442B0F">
        <w:rPr>
          <w:rFonts w:ascii="Times New Roman" w:hAnsi="Times New Roman" w:cs="Times New Roman"/>
          <w:sz w:val="24"/>
          <w:szCs w:val="28"/>
        </w:rPr>
        <w:t xml:space="preserve">, </w:t>
      </w:r>
      <w:r w:rsidR="007A0B75" w:rsidRPr="00442B0F">
        <w:rPr>
          <w:rFonts w:ascii="Times New Roman" w:hAnsi="Times New Roman" w:cs="Times New Roman"/>
          <w:sz w:val="24"/>
          <w:szCs w:val="28"/>
        </w:rPr>
        <w:t>Accenture</w:t>
      </w:r>
      <w:r w:rsidRPr="00442B0F">
        <w:rPr>
          <w:rFonts w:ascii="Times New Roman" w:hAnsi="Times New Roman" w:cs="Times New Roman"/>
          <w:sz w:val="24"/>
          <w:szCs w:val="28"/>
        </w:rPr>
        <w:t xml:space="preserve"> delivered a Guest Lecture on </w:t>
      </w:r>
      <w:r w:rsidRPr="00442B0F">
        <w:rPr>
          <w:rFonts w:ascii="Times New Roman" w:hAnsi="Times New Roman" w:cs="Times New Roman"/>
          <w:b/>
          <w:bCs/>
          <w:sz w:val="24"/>
          <w:szCs w:val="28"/>
        </w:rPr>
        <w:t>“</w:t>
      </w:r>
      <w:r w:rsidRPr="00442B0F">
        <w:rPr>
          <w:rFonts w:ascii="Times New Roman" w:hAnsi="Times New Roman" w:cs="Times New Roman"/>
          <w:b/>
          <w:bCs/>
          <w:iCs/>
          <w:sz w:val="24"/>
          <w:szCs w:val="28"/>
        </w:rPr>
        <w:t xml:space="preserve">Opportunities in </w:t>
      </w:r>
      <w:r w:rsidR="00C93819" w:rsidRPr="00442B0F">
        <w:rPr>
          <w:rFonts w:ascii="Times New Roman" w:hAnsi="Times New Roman" w:cs="Times New Roman"/>
          <w:b/>
          <w:bCs/>
          <w:iCs/>
          <w:sz w:val="24"/>
          <w:szCs w:val="28"/>
        </w:rPr>
        <w:t>Finance &amp; Investment Banking</w:t>
      </w:r>
      <w:r w:rsidRPr="00442B0F">
        <w:rPr>
          <w:rFonts w:ascii="Times New Roman" w:hAnsi="Times New Roman" w:cs="Times New Roman"/>
          <w:b/>
          <w:bCs/>
          <w:iCs/>
          <w:sz w:val="24"/>
          <w:szCs w:val="28"/>
        </w:rPr>
        <w:t xml:space="preserve">” </w:t>
      </w:r>
      <w:r w:rsidRPr="00442B0F">
        <w:rPr>
          <w:rFonts w:ascii="Times New Roman" w:hAnsi="Times New Roman" w:cs="Times New Roman"/>
          <w:sz w:val="24"/>
          <w:szCs w:val="28"/>
        </w:rPr>
        <w:t xml:space="preserve">to our MBA students on </w:t>
      </w:r>
      <w:r w:rsidR="00CD2BD8" w:rsidRPr="00442B0F">
        <w:rPr>
          <w:rFonts w:ascii="Times New Roman" w:hAnsi="Times New Roman" w:cs="Times New Roman"/>
          <w:sz w:val="24"/>
          <w:szCs w:val="28"/>
        </w:rPr>
        <w:t>31</w:t>
      </w:r>
      <w:r w:rsidR="00CD2BD8" w:rsidRPr="00442B0F">
        <w:rPr>
          <w:rFonts w:ascii="Times New Roman" w:hAnsi="Times New Roman" w:cs="Times New Roman"/>
          <w:sz w:val="24"/>
          <w:szCs w:val="28"/>
          <w:vertAlign w:val="superscript"/>
        </w:rPr>
        <w:t>st</w:t>
      </w:r>
      <w:r w:rsidRPr="00442B0F">
        <w:rPr>
          <w:rFonts w:ascii="Times New Roman" w:hAnsi="Times New Roman" w:cs="Times New Roman"/>
          <w:sz w:val="24"/>
          <w:szCs w:val="28"/>
          <w:vertAlign w:val="superscript"/>
        </w:rPr>
        <w:t xml:space="preserve"> </w:t>
      </w:r>
      <w:r w:rsidRPr="00442B0F">
        <w:rPr>
          <w:rFonts w:ascii="Times New Roman" w:hAnsi="Times New Roman" w:cs="Times New Roman"/>
          <w:sz w:val="24"/>
          <w:szCs w:val="28"/>
        </w:rPr>
        <w:t>January 2020.</w:t>
      </w:r>
    </w:p>
    <w:p w:rsidR="00152F64" w:rsidRPr="00152F64" w:rsidRDefault="00152F64" w:rsidP="00152F64">
      <w:pPr>
        <w:tabs>
          <w:tab w:val="left" w:pos="2160"/>
        </w:tabs>
        <w:spacing w:after="0" w:line="360" w:lineRule="auto"/>
        <w:ind w:left="720"/>
        <w:rPr>
          <w:rFonts w:ascii="Times New Roman" w:hAnsi="Times New Roman" w:cs="Times New Roman"/>
          <w:b/>
          <w:sz w:val="28"/>
          <w:szCs w:val="28"/>
        </w:rPr>
      </w:pPr>
    </w:p>
    <w:p w:rsidR="00EB42C1" w:rsidRPr="00066696" w:rsidRDefault="00EB42C1" w:rsidP="00BE7D40">
      <w:pPr>
        <w:tabs>
          <w:tab w:val="left" w:pos="2160"/>
        </w:tabs>
        <w:spacing w:after="0"/>
        <w:rPr>
          <w:rFonts w:ascii="Times New Roman" w:hAnsi="Times New Roman" w:cs="Times New Roman"/>
          <w:b/>
          <w:sz w:val="28"/>
          <w:szCs w:val="32"/>
          <w:u w:val="single"/>
        </w:rPr>
      </w:pPr>
      <w:r w:rsidRPr="00066696">
        <w:rPr>
          <w:rFonts w:ascii="Times New Roman" w:hAnsi="Times New Roman" w:cs="Times New Roman"/>
          <w:b/>
          <w:sz w:val="28"/>
          <w:szCs w:val="32"/>
          <w:u w:val="single"/>
        </w:rPr>
        <w:t>INDUSTRIAL VISIT:</w:t>
      </w:r>
    </w:p>
    <w:p w:rsidR="009D30AF" w:rsidRPr="009D30AF" w:rsidRDefault="009D30AF" w:rsidP="00DC7404">
      <w:pPr>
        <w:pStyle w:val="ListParagraph"/>
        <w:spacing w:after="0"/>
        <w:rPr>
          <w:rFonts w:ascii="Times New Roman" w:hAnsi="Times New Roman" w:cs="Times New Roman"/>
          <w:bCs/>
          <w:sz w:val="28"/>
          <w:szCs w:val="28"/>
        </w:rPr>
      </w:pPr>
    </w:p>
    <w:p w:rsidR="00BB2F62" w:rsidRDefault="00EB42C1" w:rsidP="00066696">
      <w:pPr>
        <w:numPr>
          <w:ilvl w:val="0"/>
          <w:numId w:val="27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442B0F">
        <w:rPr>
          <w:rFonts w:ascii="Times New Roman" w:hAnsi="Times New Roman" w:cs="Times New Roman"/>
          <w:b/>
          <w:bCs/>
          <w:sz w:val="24"/>
          <w:szCs w:val="28"/>
          <w:u w:val="single"/>
        </w:rPr>
        <w:t>Industrial Visit</w:t>
      </w:r>
      <w:r w:rsidRPr="00442B0F">
        <w:rPr>
          <w:rFonts w:ascii="Times New Roman" w:hAnsi="Times New Roman" w:cs="Times New Roman"/>
          <w:sz w:val="24"/>
          <w:szCs w:val="28"/>
          <w:u w:val="single"/>
        </w:rPr>
        <w:t>:</w:t>
      </w:r>
      <w:r w:rsidRPr="00442B0F">
        <w:rPr>
          <w:rFonts w:ascii="Times New Roman" w:hAnsi="Times New Roman" w:cs="Times New Roman"/>
          <w:sz w:val="24"/>
          <w:szCs w:val="28"/>
        </w:rPr>
        <w:t xml:space="preserve"> </w:t>
      </w:r>
      <w:r w:rsidR="009D30AF" w:rsidRPr="00442B0F">
        <w:rPr>
          <w:rFonts w:ascii="Times New Roman" w:hAnsi="Times New Roman" w:cs="Times New Roman"/>
          <w:sz w:val="24"/>
          <w:szCs w:val="28"/>
        </w:rPr>
        <w:t>I &amp; II MBA Students</w:t>
      </w:r>
      <w:r w:rsidRPr="00442B0F">
        <w:rPr>
          <w:rFonts w:ascii="Times New Roman" w:hAnsi="Times New Roman" w:cs="Times New Roman"/>
          <w:sz w:val="24"/>
          <w:szCs w:val="28"/>
        </w:rPr>
        <w:t xml:space="preserve"> </w:t>
      </w:r>
      <w:r w:rsidR="009D30AF" w:rsidRPr="00442B0F">
        <w:rPr>
          <w:rFonts w:ascii="Times New Roman" w:hAnsi="Times New Roman" w:cs="Times New Roman"/>
          <w:sz w:val="24"/>
          <w:szCs w:val="28"/>
        </w:rPr>
        <w:t xml:space="preserve">went to </w:t>
      </w:r>
      <w:r w:rsidR="009D30AF" w:rsidRPr="00442B0F">
        <w:rPr>
          <w:rFonts w:ascii="Times New Roman" w:hAnsi="Times New Roman" w:cs="Times New Roman"/>
          <w:b/>
          <w:sz w:val="24"/>
          <w:szCs w:val="28"/>
        </w:rPr>
        <w:t>“The Diamond Engineering Pvt Ltd”</w:t>
      </w:r>
      <w:r w:rsidR="009D30AF" w:rsidRPr="00442B0F">
        <w:rPr>
          <w:rFonts w:ascii="Times New Roman" w:hAnsi="Times New Roman" w:cs="Times New Roman"/>
          <w:sz w:val="24"/>
          <w:szCs w:val="28"/>
        </w:rPr>
        <w:t xml:space="preserve"> Plant 1 – Kelambakkam &amp; Plant 2 Mambakkam on 18</w:t>
      </w:r>
      <w:r w:rsidR="009D30AF" w:rsidRPr="00442B0F">
        <w:rPr>
          <w:rFonts w:ascii="Times New Roman" w:hAnsi="Times New Roman" w:cs="Times New Roman"/>
          <w:sz w:val="24"/>
          <w:szCs w:val="28"/>
          <w:vertAlign w:val="superscript"/>
        </w:rPr>
        <w:t>th</w:t>
      </w:r>
      <w:r w:rsidR="009D30AF" w:rsidRPr="00442B0F">
        <w:rPr>
          <w:rFonts w:ascii="Times New Roman" w:hAnsi="Times New Roman" w:cs="Times New Roman"/>
          <w:sz w:val="24"/>
          <w:szCs w:val="28"/>
        </w:rPr>
        <w:t xml:space="preserve"> October 2019.</w:t>
      </w:r>
    </w:p>
    <w:p w:rsidR="00FC7F71" w:rsidRPr="00442B0F" w:rsidRDefault="00FC7F71" w:rsidP="00066696">
      <w:pPr>
        <w:numPr>
          <w:ilvl w:val="0"/>
          <w:numId w:val="27"/>
        </w:numPr>
        <w:tabs>
          <w:tab w:val="left" w:pos="216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442B0F" w:rsidRDefault="00EC03D0" w:rsidP="00BE7D40">
      <w:pPr>
        <w:tabs>
          <w:tab w:val="left" w:pos="2160"/>
        </w:tabs>
        <w:spacing w:after="0" w:line="360" w:lineRule="auto"/>
        <w:rPr>
          <w:rFonts w:ascii="Times New Roman" w:hAnsi="Times New Roman" w:cs="Times New Roman"/>
          <w:szCs w:val="24"/>
        </w:rPr>
      </w:pPr>
      <w:r w:rsidRPr="00066696">
        <w:rPr>
          <w:rFonts w:ascii="Times New Roman" w:hAnsi="Times New Roman" w:cs="Times New Roman"/>
          <w:b/>
          <w:sz w:val="28"/>
          <w:szCs w:val="32"/>
          <w:u w:val="single"/>
        </w:rPr>
        <w:t>UNIVERSITY RANK</w:t>
      </w:r>
      <w:r w:rsidRPr="00066696">
        <w:rPr>
          <w:rFonts w:ascii="Times New Roman" w:hAnsi="Times New Roman" w:cs="Times New Roman"/>
          <w:b/>
          <w:sz w:val="28"/>
          <w:szCs w:val="32"/>
        </w:rPr>
        <w:t>:</w:t>
      </w:r>
      <w:r w:rsidR="00CE587B" w:rsidRPr="00066696"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="00CE587B" w:rsidRPr="00442B0F">
        <w:rPr>
          <w:rFonts w:ascii="Times New Roman" w:hAnsi="Times New Roman" w:cs="Times New Roman"/>
          <w:sz w:val="24"/>
          <w:szCs w:val="28"/>
        </w:rPr>
        <w:t xml:space="preserve">Ms.Yogasudha.S secured </w:t>
      </w:r>
      <w:r w:rsidR="00CE587B" w:rsidRPr="00442B0F">
        <w:rPr>
          <w:rFonts w:ascii="Times New Roman" w:hAnsi="Times New Roman" w:cs="Times New Roman"/>
          <w:b/>
          <w:sz w:val="24"/>
          <w:szCs w:val="28"/>
        </w:rPr>
        <w:t>University 7</w:t>
      </w:r>
      <w:r w:rsidR="00CE587B" w:rsidRPr="00442B0F">
        <w:rPr>
          <w:rFonts w:ascii="Times New Roman" w:hAnsi="Times New Roman" w:cs="Times New Roman"/>
          <w:b/>
          <w:sz w:val="24"/>
          <w:szCs w:val="28"/>
          <w:vertAlign w:val="superscript"/>
        </w:rPr>
        <w:t>th</w:t>
      </w:r>
      <w:r w:rsidR="00CE587B" w:rsidRPr="00442B0F">
        <w:rPr>
          <w:rFonts w:ascii="Times New Roman" w:hAnsi="Times New Roman" w:cs="Times New Roman"/>
          <w:b/>
          <w:sz w:val="24"/>
          <w:szCs w:val="28"/>
        </w:rPr>
        <w:t xml:space="preserve"> Rank</w:t>
      </w:r>
      <w:r w:rsidR="00CE587B" w:rsidRPr="00442B0F">
        <w:rPr>
          <w:rFonts w:ascii="Times New Roman" w:hAnsi="Times New Roman" w:cs="Times New Roman"/>
          <w:sz w:val="24"/>
          <w:szCs w:val="28"/>
        </w:rPr>
        <w:t>, 2019</w:t>
      </w:r>
      <w:r w:rsidR="00CE587B" w:rsidRPr="00442B0F">
        <w:rPr>
          <w:rFonts w:ascii="Times New Roman" w:hAnsi="Times New Roman" w:cs="Times New Roman"/>
          <w:szCs w:val="24"/>
        </w:rPr>
        <w:t>.</w:t>
      </w:r>
    </w:p>
    <w:p w:rsidR="00FC7F71" w:rsidRPr="00C87350" w:rsidRDefault="00FC7F71" w:rsidP="00BE7D40">
      <w:pPr>
        <w:tabs>
          <w:tab w:val="left" w:pos="2160"/>
        </w:tabs>
        <w:spacing w:after="0" w:line="360" w:lineRule="auto"/>
        <w:rPr>
          <w:rFonts w:ascii="Times New Roman" w:hAnsi="Times New Roman" w:cs="Times New Roman"/>
          <w:b/>
          <w:szCs w:val="24"/>
        </w:rPr>
      </w:pPr>
    </w:p>
    <w:p w:rsidR="001441E5" w:rsidRPr="00066696" w:rsidRDefault="001441E5" w:rsidP="00BE7D40">
      <w:pPr>
        <w:tabs>
          <w:tab w:val="left" w:pos="2160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66696">
        <w:rPr>
          <w:rFonts w:ascii="Times New Roman" w:hAnsi="Times New Roman" w:cs="Times New Roman"/>
          <w:b/>
          <w:bCs/>
          <w:sz w:val="28"/>
          <w:szCs w:val="28"/>
          <w:u w:val="single"/>
        </w:rPr>
        <w:t>INTER – COLLEGIATE  MANAGEMENT MEET :</w:t>
      </w:r>
    </w:p>
    <w:p w:rsidR="001441E5" w:rsidRPr="00442B0F" w:rsidRDefault="001441E5" w:rsidP="00442B0F">
      <w:pPr>
        <w:spacing w:line="360" w:lineRule="auto"/>
        <w:ind w:firstLine="720"/>
        <w:jc w:val="both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Depart</w:t>
      </w:r>
      <w:r w:rsidR="00066696" w:rsidRPr="00442B0F">
        <w:rPr>
          <w:rFonts w:ascii="Times New Roman" w:hAnsi="Times New Roman"/>
          <w:sz w:val="24"/>
          <w:szCs w:val="28"/>
        </w:rPr>
        <w:t xml:space="preserve">ment of Management Studies </w:t>
      </w:r>
      <w:r w:rsidRPr="00442B0F">
        <w:rPr>
          <w:rFonts w:ascii="Times New Roman" w:hAnsi="Times New Roman"/>
          <w:sz w:val="24"/>
          <w:szCs w:val="28"/>
        </w:rPr>
        <w:t xml:space="preserve">organized Intercollegiate meet </w:t>
      </w:r>
      <w:r w:rsidRPr="00442B0F">
        <w:rPr>
          <w:rFonts w:ascii="Times New Roman" w:hAnsi="Times New Roman"/>
          <w:b/>
          <w:sz w:val="24"/>
          <w:szCs w:val="28"/>
        </w:rPr>
        <w:t>“ZEST 2020”</w:t>
      </w:r>
      <w:r w:rsidRPr="00442B0F">
        <w:rPr>
          <w:rFonts w:ascii="Times New Roman" w:hAnsi="Times New Roman"/>
          <w:sz w:val="24"/>
          <w:szCs w:val="28"/>
        </w:rPr>
        <w:t xml:space="preserve"> on 27</w:t>
      </w:r>
      <w:r w:rsidRPr="00442B0F">
        <w:rPr>
          <w:rFonts w:ascii="Times New Roman" w:hAnsi="Times New Roman"/>
          <w:sz w:val="24"/>
          <w:szCs w:val="28"/>
          <w:vertAlign w:val="superscript"/>
        </w:rPr>
        <w:t>th</w:t>
      </w:r>
      <w:r w:rsidRPr="00442B0F">
        <w:rPr>
          <w:rFonts w:ascii="Times New Roman" w:hAnsi="Times New Roman"/>
          <w:sz w:val="24"/>
          <w:szCs w:val="28"/>
        </w:rPr>
        <w:t xml:space="preserve"> February 2020.  205 students from 18 different Arts &amp; Science colleges were participated in this  programme. The Programme was well received by the participants.</w:t>
      </w:r>
    </w:p>
    <w:p w:rsidR="001441E5" w:rsidRPr="00442B0F" w:rsidRDefault="001441E5" w:rsidP="00FA06CD">
      <w:pPr>
        <w:spacing w:line="360" w:lineRule="auto"/>
        <w:ind w:firstLine="720"/>
        <w:jc w:val="both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Dr.C.Chandrasekar Christopher, Principal launched “</w:t>
      </w:r>
      <w:r w:rsidRPr="00442B0F">
        <w:rPr>
          <w:rFonts w:ascii="Times New Roman" w:hAnsi="Times New Roman"/>
          <w:b/>
          <w:sz w:val="24"/>
          <w:szCs w:val="28"/>
        </w:rPr>
        <w:t>ZEST 2020</w:t>
      </w:r>
      <w:r w:rsidRPr="00442B0F">
        <w:rPr>
          <w:rFonts w:ascii="Times New Roman" w:hAnsi="Times New Roman"/>
          <w:sz w:val="24"/>
          <w:szCs w:val="28"/>
        </w:rPr>
        <w:t xml:space="preserve"> “ and delivered a motivational speech and highlighted the salient features about the college and the Department of Management Studies.</w:t>
      </w:r>
    </w:p>
    <w:p w:rsidR="00442B0F" w:rsidRPr="00442B0F" w:rsidRDefault="00442B0F" w:rsidP="00FA06CD">
      <w:pPr>
        <w:spacing w:line="360" w:lineRule="auto"/>
        <w:ind w:firstLine="720"/>
        <w:jc w:val="both"/>
        <w:rPr>
          <w:rFonts w:ascii="Times New Roman" w:hAnsi="Times New Roman"/>
          <w:sz w:val="24"/>
          <w:szCs w:val="28"/>
        </w:rPr>
      </w:pPr>
    </w:p>
    <w:p w:rsidR="00442B0F" w:rsidRDefault="00442B0F" w:rsidP="00FA06CD">
      <w:pPr>
        <w:spacing w:line="360" w:lineRule="auto"/>
        <w:ind w:firstLine="720"/>
        <w:jc w:val="both"/>
        <w:rPr>
          <w:rFonts w:ascii="Times New Roman" w:hAnsi="Times New Roman"/>
          <w:sz w:val="24"/>
          <w:szCs w:val="28"/>
        </w:rPr>
      </w:pPr>
    </w:p>
    <w:p w:rsidR="00C87350" w:rsidRPr="00442B0F" w:rsidRDefault="00C87350" w:rsidP="00FA06CD">
      <w:pPr>
        <w:spacing w:line="360" w:lineRule="auto"/>
        <w:ind w:firstLine="720"/>
        <w:jc w:val="both"/>
        <w:rPr>
          <w:rFonts w:ascii="Times New Roman" w:hAnsi="Times New Roman"/>
          <w:sz w:val="24"/>
          <w:szCs w:val="28"/>
        </w:rPr>
      </w:pPr>
    </w:p>
    <w:p w:rsidR="00442B0F" w:rsidRPr="00442B0F" w:rsidRDefault="00442B0F" w:rsidP="00FA06CD">
      <w:pPr>
        <w:spacing w:line="360" w:lineRule="auto"/>
        <w:ind w:firstLine="720"/>
        <w:jc w:val="both"/>
        <w:rPr>
          <w:rFonts w:ascii="Times New Roman" w:hAnsi="Times New Roman"/>
          <w:sz w:val="24"/>
          <w:szCs w:val="28"/>
        </w:rPr>
      </w:pPr>
    </w:p>
    <w:p w:rsidR="001441E5" w:rsidRPr="00442B0F" w:rsidRDefault="00C8512A" w:rsidP="00152F64">
      <w:pPr>
        <w:spacing w:line="360" w:lineRule="auto"/>
        <w:rPr>
          <w:rFonts w:ascii="Times New Roman" w:hAnsi="Times New Roman"/>
          <w:b/>
          <w:sz w:val="24"/>
          <w:szCs w:val="28"/>
        </w:rPr>
      </w:pPr>
      <w:r>
        <w:rPr>
          <w:rFonts w:ascii="Times New Roman" w:hAnsi="Times New Roman"/>
          <w:b/>
          <w:sz w:val="24"/>
          <w:szCs w:val="28"/>
        </w:rPr>
        <w:lastRenderedPageBreak/>
        <w:t>There we</w:t>
      </w:r>
      <w:r w:rsidR="001441E5" w:rsidRPr="00442B0F">
        <w:rPr>
          <w:rFonts w:ascii="Times New Roman" w:hAnsi="Times New Roman"/>
          <w:b/>
          <w:sz w:val="24"/>
          <w:szCs w:val="28"/>
        </w:rPr>
        <w:t>re eight events in the programme which are listed below</w:t>
      </w:r>
    </w:p>
    <w:p w:rsidR="001441E5" w:rsidRPr="00442B0F" w:rsidRDefault="001441E5" w:rsidP="00152F64">
      <w:pPr>
        <w:numPr>
          <w:ilvl w:val="0"/>
          <w:numId w:val="39"/>
        </w:numPr>
        <w:spacing w:after="120" w:line="360" w:lineRule="auto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Business Quiz</w:t>
      </w:r>
    </w:p>
    <w:p w:rsidR="001441E5" w:rsidRPr="00442B0F" w:rsidRDefault="001441E5" w:rsidP="00152F64">
      <w:pPr>
        <w:numPr>
          <w:ilvl w:val="0"/>
          <w:numId w:val="39"/>
        </w:numPr>
        <w:spacing w:after="120" w:line="360" w:lineRule="auto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Connection</w:t>
      </w:r>
    </w:p>
    <w:p w:rsidR="001441E5" w:rsidRPr="00442B0F" w:rsidRDefault="001441E5" w:rsidP="00152F64">
      <w:pPr>
        <w:numPr>
          <w:ilvl w:val="0"/>
          <w:numId w:val="39"/>
        </w:numPr>
        <w:spacing w:after="120" w:line="360" w:lineRule="auto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Poster Making</w:t>
      </w:r>
    </w:p>
    <w:p w:rsidR="001441E5" w:rsidRPr="00442B0F" w:rsidRDefault="001441E5" w:rsidP="00152F64">
      <w:pPr>
        <w:numPr>
          <w:ilvl w:val="0"/>
          <w:numId w:val="39"/>
        </w:numPr>
        <w:spacing w:after="120" w:line="360" w:lineRule="auto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Fireless Cooking</w:t>
      </w:r>
    </w:p>
    <w:p w:rsidR="001441E5" w:rsidRPr="00442B0F" w:rsidRDefault="001441E5" w:rsidP="00152F64">
      <w:pPr>
        <w:numPr>
          <w:ilvl w:val="0"/>
          <w:numId w:val="39"/>
        </w:numPr>
        <w:spacing w:after="120" w:line="360" w:lineRule="auto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Vegetable Carving</w:t>
      </w:r>
    </w:p>
    <w:p w:rsidR="001441E5" w:rsidRPr="00442B0F" w:rsidRDefault="001441E5" w:rsidP="00152F64">
      <w:pPr>
        <w:numPr>
          <w:ilvl w:val="0"/>
          <w:numId w:val="39"/>
        </w:numPr>
        <w:spacing w:after="120" w:line="360" w:lineRule="auto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Solo Singing</w:t>
      </w:r>
    </w:p>
    <w:p w:rsidR="001441E5" w:rsidRPr="00442B0F" w:rsidRDefault="001441E5" w:rsidP="00152F64">
      <w:pPr>
        <w:numPr>
          <w:ilvl w:val="0"/>
          <w:numId w:val="39"/>
        </w:numPr>
        <w:spacing w:after="120" w:line="360" w:lineRule="auto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Face Painting</w:t>
      </w:r>
    </w:p>
    <w:p w:rsidR="001441E5" w:rsidRPr="00442B0F" w:rsidRDefault="001441E5" w:rsidP="00152F64">
      <w:pPr>
        <w:numPr>
          <w:ilvl w:val="0"/>
          <w:numId w:val="39"/>
        </w:numPr>
        <w:spacing w:after="120" w:line="360" w:lineRule="auto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One Minute Challenge</w:t>
      </w:r>
    </w:p>
    <w:p w:rsidR="00FC7F71" w:rsidRDefault="00FC7F71" w:rsidP="00604449">
      <w:pPr>
        <w:spacing w:after="120" w:line="360" w:lineRule="auto"/>
        <w:ind w:firstLine="360"/>
        <w:jc w:val="both"/>
        <w:rPr>
          <w:rFonts w:ascii="Times New Roman" w:hAnsi="Times New Roman"/>
          <w:sz w:val="24"/>
          <w:szCs w:val="28"/>
        </w:rPr>
      </w:pPr>
    </w:p>
    <w:p w:rsidR="001441E5" w:rsidRPr="00442B0F" w:rsidRDefault="001441E5" w:rsidP="00604449">
      <w:pPr>
        <w:spacing w:after="120" w:line="360" w:lineRule="auto"/>
        <w:ind w:firstLine="360"/>
        <w:jc w:val="both"/>
        <w:rPr>
          <w:rFonts w:ascii="Times New Roman" w:hAnsi="Times New Roman"/>
          <w:color w:val="333333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Valedictory Programme was conducted in the evening. Mr.Manoj, HR Executive from Career</w:t>
      </w:r>
      <w:r w:rsidR="00604449" w:rsidRPr="00442B0F">
        <w:rPr>
          <w:rFonts w:ascii="Times New Roman" w:hAnsi="Times New Roman"/>
          <w:sz w:val="24"/>
          <w:szCs w:val="28"/>
        </w:rPr>
        <w:t xml:space="preserve"> </w:t>
      </w:r>
      <w:r w:rsidRPr="00442B0F">
        <w:rPr>
          <w:rFonts w:ascii="Times New Roman" w:hAnsi="Times New Roman"/>
          <w:sz w:val="24"/>
          <w:szCs w:val="28"/>
        </w:rPr>
        <w:t xml:space="preserve">Net Consulting Private Limited was invited as the Chief Guest. He gave a motivational  speech on the career guidance.  </w:t>
      </w:r>
      <w:r w:rsidRPr="00442B0F">
        <w:rPr>
          <w:rFonts w:ascii="Times New Roman" w:hAnsi="Times New Roman"/>
          <w:color w:val="333333"/>
          <w:sz w:val="24"/>
          <w:szCs w:val="28"/>
        </w:rPr>
        <w:t>Winners were awarded with Cash Prizes and certificates were given to the participants.</w:t>
      </w:r>
    </w:p>
    <w:p w:rsidR="00917522" w:rsidRPr="00442B0F" w:rsidRDefault="00291021" w:rsidP="00604449">
      <w:pPr>
        <w:spacing w:after="120" w:line="360" w:lineRule="auto"/>
        <w:ind w:firstLine="360"/>
        <w:jc w:val="both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color w:val="333333"/>
          <w:sz w:val="24"/>
          <w:szCs w:val="28"/>
        </w:rPr>
        <w:t xml:space="preserve">Mr.Sridhar, from Chennai Amirtha </w:t>
      </w:r>
      <w:r w:rsidR="00917522" w:rsidRPr="00442B0F">
        <w:rPr>
          <w:rFonts w:ascii="Times New Roman" w:hAnsi="Times New Roman"/>
          <w:color w:val="333333"/>
          <w:sz w:val="24"/>
          <w:szCs w:val="28"/>
        </w:rPr>
        <w:t>was</w:t>
      </w:r>
      <w:r w:rsidR="00917522" w:rsidRPr="00442B0F">
        <w:rPr>
          <w:rFonts w:ascii="Times New Roman" w:hAnsi="Times New Roman"/>
          <w:sz w:val="24"/>
          <w:szCs w:val="28"/>
        </w:rPr>
        <w:t xml:space="preserve"> invited as the Judg</w:t>
      </w:r>
      <w:r w:rsidR="00D849B1" w:rsidRPr="00442B0F">
        <w:rPr>
          <w:rFonts w:ascii="Times New Roman" w:hAnsi="Times New Roman"/>
          <w:sz w:val="24"/>
          <w:szCs w:val="28"/>
        </w:rPr>
        <w:t>e</w:t>
      </w:r>
      <w:r w:rsidR="00C835AA" w:rsidRPr="00442B0F">
        <w:rPr>
          <w:rFonts w:ascii="Times New Roman" w:hAnsi="Times New Roman"/>
          <w:sz w:val="24"/>
          <w:szCs w:val="28"/>
        </w:rPr>
        <w:t xml:space="preserve"> for Vege</w:t>
      </w:r>
      <w:r w:rsidR="00917522" w:rsidRPr="00442B0F">
        <w:rPr>
          <w:rFonts w:ascii="Times New Roman" w:hAnsi="Times New Roman"/>
          <w:sz w:val="24"/>
          <w:szCs w:val="28"/>
        </w:rPr>
        <w:t>table carving event at “ZEST 2020”.</w:t>
      </w:r>
    </w:p>
    <w:p w:rsidR="00917522" w:rsidRPr="00442B0F" w:rsidRDefault="00917522" w:rsidP="00604449">
      <w:pPr>
        <w:spacing w:after="120" w:line="360" w:lineRule="auto"/>
        <w:ind w:firstLine="360"/>
        <w:jc w:val="both"/>
        <w:rPr>
          <w:rFonts w:ascii="Times New Roman" w:hAnsi="Times New Roman"/>
          <w:sz w:val="24"/>
          <w:szCs w:val="28"/>
        </w:rPr>
      </w:pPr>
      <w:r w:rsidRPr="00442B0F">
        <w:rPr>
          <w:rFonts w:ascii="Times New Roman" w:hAnsi="Times New Roman"/>
          <w:sz w:val="24"/>
          <w:szCs w:val="28"/>
        </w:rPr>
        <w:t>Mrs.Rajalakshmi</w:t>
      </w:r>
      <w:r w:rsidR="00D849B1" w:rsidRPr="00442B0F">
        <w:rPr>
          <w:rFonts w:ascii="Times New Roman" w:hAnsi="Times New Roman"/>
          <w:sz w:val="24"/>
          <w:szCs w:val="28"/>
        </w:rPr>
        <w:t xml:space="preserve">, </w:t>
      </w:r>
      <w:r w:rsidRPr="00442B0F">
        <w:rPr>
          <w:rFonts w:ascii="Times New Roman" w:hAnsi="Times New Roman"/>
          <w:sz w:val="24"/>
          <w:szCs w:val="28"/>
        </w:rPr>
        <w:t>invited as the Judg</w:t>
      </w:r>
      <w:r w:rsidR="00D849B1" w:rsidRPr="00442B0F">
        <w:rPr>
          <w:rFonts w:ascii="Times New Roman" w:hAnsi="Times New Roman"/>
          <w:sz w:val="24"/>
          <w:szCs w:val="28"/>
        </w:rPr>
        <w:t>e</w:t>
      </w:r>
      <w:r w:rsidRPr="00442B0F">
        <w:rPr>
          <w:rFonts w:ascii="Times New Roman" w:hAnsi="Times New Roman"/>
          <w:sz w:val="24"/>
          <w:szCs w:val="28"/>
        </w:rPr>
        <w:t xml:space="preserve"> for Solo singing event at “ZEST 2020”.</w:t>
      </w:r>
    </w:p>
    <w:p w:rsidR="00152F64" w:rsidRDefault="00152F64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152F64" w:rsidRDefault="00152F64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442B0F" w:rsidRDefault="00442B0F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442B0F" w:rsidRDefault="00442B0F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442B0F" w:rsidRDefault="00442B0F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152F64" w:rsidRDefault="00152F64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442B0F" w:rsidRDefault="00442B0F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442B0F" w:rsidRDefault="00442B0F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442B0F" w:rsidRDefault="00442B0F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442B0F" w:rsidRDefault="00442B0F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442B0F" w:rsidRDefault="00442B0F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442B0F" w:rsidRDefault="00442B0F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152F64" w:rsidRDefault="00152F64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917522" w:rsidRPr="00442B0F" w:rsidRDefault="00917522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442B0F">
        <w:rPr>
          <w:rFonts w:ascii="Times New Roman" w:hAnsi="Times New Roman" w:cs="Times New Roman"/>
          <w:b/>
          <w:bCs/>
          <w:sz w:val="28"/>
          <w:szCs w:val="24"/>
          <w:u w:val="single"/>
        </w:rPr>
        <w:lastRenderedPageBreak/>
        <w:t xml:space="preserve">Placement </w:t>
      </w:r>
      <w:r w:rsidR="00467D48" w:rsidRPr="00442B0F">
        <w:rPr>
          <w:rFonts w:ascii="Times New Roman" w:hAnsi="Times New Roman" w:cs="Times New Roman"/>
          <w:b/>
          <w:bCs/>
          <w:sz w:val="28"/>
          <w:szCs w:val="24"/>
          <w:u w:val="single"/>
        </w:rPr>
        <w:t xml:space="preserve">and Training Details  </w:t>
      </w:r>
      <w:r w:rsidR="00793C1D" w:rsidRPr="00442B0F">
        <w:rPr>
          <w:rFonts w:ascii="Times New Roman" w:hAnsi="Times New Roman" w:cs="Times New Roman"/>
          <w:b/>
          <w:bCs/>
          <w:sz w:val="28"/>
          <w:szCs w:val="24"/>
          <w:u w:val="single"/>
        </w:rPr>
        <w:t xml:space="preserve"> (2019-2020)</w:t>
      </w:r>
    </w:p>
    <w:p w:rsidR="00152F64" w:rsidRPr="00152F64" w:rsidRDefault="00152F64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32"/>
          <w:szCs w:val="24"/>
          <w:u w:val="single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08"/>
        <w:gridCol w:w="2880"/>
        <w:gridCol w:w="2160"/>
        <w:gridCol w:w="3420"/>
      </w:tblGrid>
      <w:tr w:rsidR="00917522" w:rsidRPr="00604449" w:rsidTr="00051F31">
        <w:trPr>
          <w:trHeight w:val="422"/>
        </w:trPr>
        <w:tc>
          <w:tcPr>
            <w:tcW w:w="1008" w:type="dxa"/>
          </w:tcPr>
          <w:p w:rsidR="00917522" w:rsidRPr="00604449" w:rsidRDefault="00467D48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O</w:t>
            </w:r>
          </w:p>
        </w:tc>
        <w:tc>
          <w:tcPr>
            <w:tcW w:w="2880" w:type="dxa"/>
          </w:tcPr>
          <w:p w:rsidR="00917522" w:rsidRPr="00604449" w:rsidRDefault="00467D48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Name</w:t>
            </w:r>
          </w:p>
        </w:tc>
        <w:tc>
          <w:tcPr>
            <w:tcW w:w="2160" w:type="dxa"/>
          </w:tcPr>
          <w:p w:rsidR="00917522" w:rsidRPr="00604449" w:rsidRDefault="00467D48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3420" w:type="dxa"/>
          </w:tcPr>
          <w:p w:rsidR="00917522" w:rsidRPr="00604449" w:rsidRDefault="00467D48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any Name</w:t>
            </w:r>
          </w:p>
        </w:tc>
      </w:tr>
      <w:tr w:rsidR="00467D48" w:rsidRPr="00604449" w:rsidTr="00051F31">
        <w:trPr>
          <w:trHeight w:val="395"/>
        </w:trPr>
        <w:tc>
          <w:tcPr>
            <w:tcW w:w="1008" w:type="dxa"/>
          </w:tcPr>
          <w:p w:rsidR="00467D48" w:rsidRPr="00604449" w:rsidRDefault="00E24030" w:rsidP="00C6098B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880" w:type="dxa"/>
          </w:tcPr>
          <w:p w:rsidR="00467D48" w:rsidRPr="00FA197E" w:rsidRDefault="00467D48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Eswar</w:t>
            </w:r>
            <w:r w:rsidR="004A40CD"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.S</w:t>
            </w:r>
          </w:p>
        </w:tc>
        <w:tc>
          <w:tcPr>
            <w:tcW w:w="2160" w:type="dxa"/>
          </w:tcPr>
          <w:p w:rsidR="00467D48" w:rsidRPr="00604449" w:rsidRDefault="00467D48" w:rsidP="00DC7404">
            <w:pPr>
              <w:rPr>
                <w:sz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II MBA</w:t>
            </w:r>
          </w:p>
        </w:tc>
        <w:tc>
          <w:tcPr>
            <w:tcW w:w="3420" w:type="dxa"/>
          </w:tcPr>
          <w:p w:rsidR="00467D48" w:rsidRPr="00604449" w:rsidRDefault="0098643C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Kotak Life</w:t>
            </w:r>
          </w:p>
        </w:tc>
      </w:tr>
      <w:tr w:rsidR="00467D48" w:rsidRPr="00604449" w:rsidTr="00051F31">
        <w:trPr>
          <w:trHeight w:val="368"/>
        </w:trPr>
        <w:tc>
          <w:tcPr>
            <w:tcW w:w="1008" w:type="dxa"/>
          </w:tcPr>
          <w:p w:rsidR="00467D48" w:rsidRPr="00604449" w:rsidRDefault="00E24030" w:rsidP="00C6098B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2880" w:type="dxa"/>
          </w:tcPr>
          <w:p w:rsidR="00467D48" w:rsidRPr="00FA197E" w:rsidRDefault="00467D48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VinithRaj</w:t>
            </w:r>
            <w:r w:rsidR="004A40CD"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a.B</w:t>
            </w:r>
          </w:p>
        </w:tc>
        <w:tc>
          <w:tcPr>
            <w:tcW w:w="2160" w:type="dxa"/>
          </w:tcPr>
          <w:p w:rsidR="00467D48" w:rsidRPr="00604449" w:rsidRDefault="00467D48" w:rsidP="00DC7404">
            <w:pPr>
              <w:rPr>
                <w:sz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II MBA</w:t>
            </w:r>
          </w:p>
        </w:tc>
        <w:tc>
          <w:tcPr>
            <w:tcW w:w="3420" w:type="dxa"/>
          </w:tcPr>
          <w:p w:rsidR="00467D48" w:rsidRPr="00604449" w:rsidRDefault="0098643C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Kotak Life</w:t>
            </w:r>
          </w:p>
        </w:tc>
      </w:tr>
      <w:tr w:rsidR="00467D48" w:rsidRPr="00604449" w:rsidTr="00051F31">
        <w:trPr>
          <w:trHeight w:val="395"/>
        </w:trPr>
        <w:tc>
          <w:tcPr>
            <w:tcW w:w="1008" w:type="dxa"/>
          </w:tcPr>
          <w:p w:rsidR="00467D48" w:rsidRPr="00604449" w:rsidRDefault="00E24030" w:rsidP="00C6098B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2880" w:type="dxa"/>
          </w:tcPr>
          <w:p w:rsidR="00467D48" w:rsidRPr="00FA197E" w:rsidRDefault="00152F64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Abdul Hal</w:t>
            </w:r>
            <w:r w:rsidR="00467D48"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im</w:t>
            </w:r>
            <w:r w:rsidR="004A40CD"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.V</w:t>
            </w:r>
          </w:p>
        </w:tc>
        <w:tc>
          <w:tcPr>
            <w:tcW w:w="2160" w:type="dxa"/>
          </w:tcPr>
          <w:p w:rsidR="00467D48" w:rsidRPr="00604449" w:rsidRDefault="00467D48" w:rsidP="00DC7404">
            <w:pPr>
              <w:rPr>
                <w:sz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II MBA</w:t>
            </w:r>
          </w:p>
        </w:tc>
        <w:tc>
          <w:tcPr>
            <w:tcW w:w="3420" w:type="dxa"/>
          </w:tcPr>
          <w:p w:rsidR="00467D48" w:rsidRPr="00604449" w:rsidRDefault="0098643C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Muthoot Finance</w:t>
            </w:r>
          </w:p>
        </w:tc>
      </w:tr>
      <w:tr w:rsidR="0098643C" w:rsidRPr="00604449" w:rsidTr="00051F31">
        <w:trPr>
          <w:trHeight w:val="395"/>
        </w:trPr>
        <w:tc>
          <w:tcPr>
            <w:tcW w:w="1008" w:type="dxa"/>
          </w:tcPr>
          <w:p w:rsidR="0098643C" w:rsidRPr="00604449" w:rsidRDefault="00E24030" w:rsidP="00C6098B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2880" w:type="dxa"/>
          </w:tcPr>
          <w:p w:rsidR="0098643C" w:rsidRPr="00FA197E" w:rsidRDefault="0098643C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Dhakshinamoorthy</w:t>
            </w:r>
            <w:r w:rsidR="004A40CD"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.G</w:t>
            </w:r>
          </w:p>
        </w:tc>
        <w:tc>
          <w:tcPr>
            <w:tcW w:w="2160" w:type="dxa"/>
          </w:tcPr>
          <w:p w:rsidR="0098643C" w:rsidRPr="00604449" w:rsidRDefault="0098643C" w:rsidP="00DC7404">
            <w:pPr>
              <w:rPr>
                <w:sz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II MBA</w:t>
            </w:r>
          </w:p>
        </w:tc>
        <w:tc>
          <w:tcPr>
            <w:tcW w:w="3420" w:type="dxa"/>
          </w:tcPr>
          <w:p w:rsidR="0098643C" w:rsidRPr="00604449" w:rsidRDefault="0098643C" w:rsidP="00DC7404">
            <w:pPr>
              <w:rPr>
                <w:sz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Muthoot Finance</w:t>
            </w:r>
          </w:p>
        </w:tc>
      </w:tr>
      <w:tr w:rsidR="0098643C" w:rsidRPr="00604449" w:rsidTr="00051F31">
        <w:trPr>
          <w:trHeight w:val="395"/>
        </w:trPr>
        <w:tc>
          <w:tcPr>
            <w:tcW w:w="1008" w:type="dxa"/>
          </w:tcPr>
          <w:p w:rsidR="0098643C" w:rsidRPr="00604449" w:rsidRDefault="00E24030" w:rsidP="00C6098B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2880" w:type="dxa"/>
          </w:tcPr>
          <w:p w:rsidR="0098643C" w:rsidRPr="00FA197E" w:rsidRDefault="0098643C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Dinesh</w:t>
            </w:r>
            <w:r w:rsidR="004A40CD"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umar.R.J</w:t>
            </w:r>
          </w:p>
        </w:tc>
        <w:tc>
          <w:tcPr>
            <w:tcW w:w="2160" w:type="dxa"/>
          </w:tcPr>
          <w:p w:rsidR="0098643C" w:rsidRPr="00604449" w:rsidRDefault="0098643C" w:rsidP="00DC7404">
            <w:pPr>
              <w:rPr>
                <w:sz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II MBA</w:t>
            </w:r>
          </w:p>
        </w:tc>
        <w:tc>
          <w:tcPr>
            <w:tcW w:w="3420" w:type="dxa"/>
          </w:tcPr>
          <w:p w:rsidR="0098643C" w:rsidRPr="00604449" w:rsidRDefault="0098643C" w:rsidP="00DC7404">
            <w:pPr>
              <w:rPr>
                <w:sz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Muthoot Finance</w:t>
            </w:r>
          </w:p>
        </w:tc>
      </w:tr>
      <w:tr w:rsidR="0098643C" w:rsidRPr="00604449" w:rsidTr="00051F31">
        <w:trPr>
          <w:trHeight w:val="395"/>
        </w:trPr>
        <w:tc>
          <w:tcPr>
            <w:tcW w:w="1008" w:type="dxa"/>
          </w:tcPr>
          <w:p w:rsidR="0098643C" w:rsidRPr="00604449" w:rsidRDefault="00E24030" w:rsidP="00C6098B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2880" w:type="dxa"/>
          </w:tcPr>
          <w:p w:rsidR="0098643C" w:rsidRPr="00FA197E" w:rsidRDefault="0098643C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Pradeep</w:t>
            </w:r>
            <w:r w:rsidR="004A40CD"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umar.B</w:t>
            </w:r>
          </w:p>
        </w:tc>
        <w:tc>
          <w:tcPr>
            <w:tcW w:w="2160" w:type="dxa"/>
          </w:tcPr>
          <w:p w:rsidR="0098643C" w:rsidRPr="00604449" w:rsidRDefault="0098643C" w:rsidP="00DC7404">
            <w:pPr>
              <w:rPr>
                <w:sz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II MBA</w:t>
            </w:r>
          </w:p>
        </w:tc>
        <w:tc>
          <w:tcPr>
            <w:tcW w:w="3420" w:type="dxa"/>
          </w:tcPr>
          <w:p w:rsidR="0098643C" w:rsidRPr="00604449" w:rsidRDefault="0098643C" w:rsidP="00DC7404">
            <w:pPr>
              <w:rPr>
                <w:sz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Muthoot Finance</w:t>
            </w:r>
          </w:p>
        </w:tc>
      </w:tr>
      <w:tr w:rsidR="00467D48" w:rsidRPr="00604449" w:rsidTr="00051F31">
        <w:trPr>
          <w:trHeight w:val="395"/>
        </w:trPr>
        <w:tc>
          <w:tcPr>
            <w:tcW w:w="1008" w:type="dxa"/>
          </w:tcPr>
          <w:p w:rsidR="00467D48" w:rsidRPr="00604449" w:rsidRDefault="00E24030" w:rsidP="00C6098B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2880" w:type="dxa"/>
          </w:tcPr>
          <w:p w:rsidR="00467D48" w:rsidRPr="00FA197E" w:rsidRDefault="00467D48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Muthukumar</w:t>
            </w:r>
            <w:r w:rsidR="004A40CD" w:rsidRPr="00FA197E">
              <w:rPr>
                <w:rFonts w:ascii="Times New Roman" w:hAnsi="Times New Roman" w:cs="Times New Roman"/>
                <w:bCs/>
                <w:sz w:val="24"/>
                <w:szCs w:val="24"/>
              </w:rPr>
              <w:t>.B</w:t>
            </w:r>
          </w:p>
        </w:tc>
        <w:tc>
          <w:tcPr>
            <w:tcW w:w="2160" w:type="dxa"/>
          </w:tcPr>
          <w:p w:rsidR="00467D48" w:rsidRPr="00604449" w:rsidRDefault="00467D48" w:rsidP="00DC7404">
            <w:pPr>
              <w:rPr>
                <w:sz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II MBA</w:t>
            </w:r>
          </w:p>
        </w:tc>
        <w:tc>
          <w:tcPr>
            <w:tcW w:w="3420" w:type="dxa"/>
          </w:tcPr>
          <w:p w:rsidR="00467D48" w:rsidRPr="00604449" w:rsidRDefault="0098643C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4449">
              <w:rPr>
                <w:rFonts w:ascii="Times New Roman" w:hAnsi="Times New Roman" w:cs="Times New Roman"/>
                <w:bCs/>
                <w:sz w:val="24"/>
                <w:szCs w:val="24"/>
              </w:rPr>
              <w:t>Accenture</w:t>
            </w:r>
          </w:p>
        </w:tc>
      </w:tr>
    </w:tbl>
    <w:p w:rsidR="0056472F" w:rsidRDefault="0056472F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D3202A" w:rsidRDefault="00D3202A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C36667" w:rsidRPr="00442B0F" w:rsidRDefault="00DC7404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442B0F">
        <w:rPr>
          <w:rFonts w:ascii="Times New Roman" w:hAnsi="Times New Roman" w:cs="Times New Roman"/>
          <w:b/>
          <w:bCs/>
          <w:sz w:val="28"/>
          <w:szCs w:val="24"/>
          <w:u w:val="single"/>
        </w:rPr>
        <w:t>REPORT CLOSURE:</w:t>
      </w:r>
    </w:p>
    <w:p w:rsidR="00C36667" w:rsidRDefault="00C36667" w:rsidP="00DC7404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1030" w:type="dxa"/>
        <w:tblLayout w:type="fixed"/>
        <w:tblLook w:val="04A0"/>
      </w:tblPr>
      <w:tblGrid>
        <w:gridCol w:w="6232"/>
        <w:gridCol w:w="746"/>
        <w:gridCol w:w="746"/>
      </w:tblGrid>
      <w:tr w:rsidR="00C36667" w:rsidTr="002E65B2">
        <w:trPr>
          <w:trHeight w:val="404"/>
        </w:trPr>
        <w:tc>
          <w:tcPr>
            <w:tcW w:w="6232" w:type="dxa"/>
          </w:tcPr>
          <w:p w:rsidR="00C36667" w:rsidRPr="00C36667" w:rsidRDefault="00C36667" w:rsidP="00DC7404">
            <w:pPr>
              <w:numPr>
                <w:ilvl w:val="0"/>
                <w:numId w:val="42"/>
              </w:num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F7E">
              <w:rPr>
                <w:rFonts w:ascii="Times New Roman" w:hAnsi="Times New Roman" w:cs="Times New Roman"/>
                <w:bCs/>
                <w:sz w:val="24"/>
                <w:szCs w:val="24"/>
              </w:rPr>
              <w:t>No of Guest Lecture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6" w:type="dxa"/>
          </w:tcPr>
          <w:p w:rsidR="00C36667" w:rsidRDefault="00C36667" w:rsidP="00C36667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ind w:left="177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46" w:type="dxa"/>
          </w:tcPr>
          <w:p w:rsidR="00C36667" w:rsidRDefault="00C36667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</w:t>
            </w:r>
          </w:p>
        </w:tc>
      </w:tr>
      <w:tr w:rsidR="00C36667" w:rsidTr="002E65B2">
        <w:trPr>
          <w:trHeight w:val="1191"/>
        </w:trPr>
        <w:tc>
          <w:tcPr>
            <w:tcW w:w="6232" w:type="dxa"/>
          </w:tcPr>
          <w:p w:rsidR="00C36667" w:rsidRPr="00BE7D40" w:rsidRDefault="00C36667" w:rsidP="00C36667">
            <w:pPr>
              <w:numPr>
                <w:ilvl w:val="1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7D40">
              <w:rPr>
                <w:rFonts w:ascii="Times New Roman" w:hAnsi="Times New Roman" w:cs="Times New Roman"/>
                <w:bCs/>
                <w:sz w:val="24"/>
                <w:szCs w:val="24"/>
              </w:rPr>
              <w:t>Marketing</w:t>
            </w:r>
            <w:r w:rsidRPr="00BE7D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  <w:p w:rsidR="00C36667" w:rsidRPr="00BE7D40" w:rsidRDefault="00C36667" w:rsidP="00C36667">
            <w:pPr>
              <w:numPr>
                <w:ilvl w:val="1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7D40">
              <w:rPr>
                <w:rFonts w:ascii="Times New Roman" w:hAnsi="Times New Roman" w:cs="Times New Roman"/>
                <w:bCs/>
                <w:sz w:val="24"/>
                <w:szCs w:val="24"/>
              </w:rPr>
              <w:t>HR</w:t>
            </w:r>
            <w:r w:rsidRPr="00BE7D40"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  <w:p w:rsidR="00C36667" w:rsidRPr="00C36667" w:rsidRDefault="00C36667" w:rsidP="00DC7404">
            <w:pPr>
              <w:numPr>
                <w:ilvl w:val="1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E7D40">
              <w:rPr>
                <w:rFonts w:ascii="Times New Roman" w:hAnsi="Times New Roman" w:cs="Times New Roman"/>
                <w:bCs/>
                <w:sz w:val="24"/>
                <w:szCs w:val="24"/>
              </w:rPr>
              <w:t>Finance</w:t>
            </w:r>
            <w:r w:rsidRPr="00BE7D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46" w:type="dxa"/>
          </w:tcPr>
          <w:p w:rsidR="00C36667" w:rsidRDefault="00C36667" w:rsidP="00C36667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</w:p>
          <w:p w:rsidR="00C36667" w:rsidRDefault="00C36667" w:rsidP="00C36667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</w:p>
          <w:p w:rsidR="00C36667" w:rsidRDefault="00C36667" w:rsidP="00C36667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</w:t>
            </w:r>
          </w:p>
        </w:tc>
        <w:tc>
          <w:tcPr>
            <w:tcW w:w="746" w:type="dxa"/>
          </w:tcPr>
          <w:p w:rsidR="00C36667" w:rsidRDefault="00C36667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36667" w:rsidTr="002E65B2">
        <w:trPr>
          <w:trHeight w:val="382"/>
        </w:trPr>
        <w:tc>
          <w:tcPr>
            <w:tcW w:w="6232" w:type="dxa"/>
          </w:tcPr>
          <w:p w:rsidR="00C36667" w:rsidRPr="00C36667" w:rsidRDefault="00C36667" w:rsidP="00DC7404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F7E">
              <w:rPr>
                <w:rFonts w:ascii="Times New Roman" w:hAnsi="Times New Roman" w:cs="Times New Roman"/>
                <w:bCs/>
                <w:sz w:val="24"/>
                <w:szCs w:val="24"/>
              </w:rPr>
              <w:t>Industrial Visits</w:t>
            </w:r>
          </w:p>
        </w:tc>
        <w:tc>
          <w:tcPr>
            <w:tcW w:w="746" w:type="dxa"/>
          </w:tcPr>
          <w:p w:rsidR="00C36667" w:rsidRDefault="00C36667" w:rsidP="00C36667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ind w:left="177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46" w:type="dxa"/>
          </w:tcPr>
          <w:p w:rsidR="00C36667" w:rsidRDefault="00C36667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</w:t>
            </w:r>
          </w:p>
        </w:tc>
      </w:tr>
      <w:tr w:rsidR="00C36667" w:rsidTr="002E65B2">
        <w:trPr>
          <w:trHeight w:val="382"/>
        </w:trPr>
        <w:tc>
          <w:tcPr>
            <w:tcW w:w="6232" w:type="dxa"/>
          </w:tcPr>
          <w:p w:rsidR="00C36667" w:rsidRPr="00C36667" w:rsidRDefault="00C36667" w:rsidP="00DC7404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F7E">
              <w:rPr>
                <w:rFonts w:ascii="Times New Roman" w:hAnsi="Times New Roman" w:cs="Times New Roman"/>
                <w:bCs/>
                <w:sz w:val="24"/>
                <w:szCs w:val="24"/>
              </w:rPr>
              <w:t>Students Participated</w:t>
            </w:r>
          </w:p>
        </w:tc>
        <w:tc>
          <w:tcPr>
            <w:tcW w:w="746" w:type="dxa"/>
          </w:tcPr>
          <w:p w:rsidR="00C36667" w:rsidRDefault="00C36667" w:rsidP="00C36667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ind w:left="177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46" w:type="dxa"/>
          </w:tcPr>
          <w:p w:rsidR="00C36667" w:rsidRDefault="00C36667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4</w:t>
            </w:r>
          </w:p>
        </w:tc>
      </w:tr>
      <w:tr w:rsidR="00C36667" w:rsidTr="002E65B2">
        <w:trPr>
          <w:trHeight w:val="404"/>
        </w:trPr>
        <w:tc>
          <w:tcPr>
            <w:tcW w:w="6232" w:type="dxa"/>
          </w:tcPr>
          <w:p w:rsidR="00C36667" w:rsidRPr="00C36667" w:rsidRDefault="00C36667" w:rsidP="00DC7404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F7E">
              <w:rPr>
                <w:rFonts w:ascii="Times New Roman" w:hAnsi="Times New Roman" w:cs="Times New Roman"/>
                <w:bCs/>
                <w:sz w:val="24"/>
                <w:szCs w:val="24"/>
              </w:rPr>
              <w:t>Alumni Activities</w:t>
            </w:r>
          </w:p>
        </w:tc>
        <w:tc>
          <w:tcPr>
            <w:tcW w:w="746" w:type="dxa"/>
          </w:tcPr>
          <w:p w:rsidR="00C36667" w:rsidRDefault="00C36667" w:rsidP="00C36667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ind w:left="177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46" w:type="dxa"/>
          </w:tcPr>
          <w:p w:rsidR="00C36667" w:rsidRDefault="00C36667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3</w:t>
            </w:r>
          </w:p>
        </w:tc>
      </w:tr>
      <w:tr w:rsidR="00C36667" w:rsidTr="002E65B2">
        <w:trPr>
          <w:trHeight w:val="404"/>
        </w:trPr>
        <w:tc>
          <w:tcPr>
            <w:tcW w:w="6232" w:type="dxa"/>
          </w:tcPr>
          <w:p w:rsidR="00C36667" w:rsidRPr="00C36667" w:rsidRDefault="00C36667" w:rsidP="00DC7404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F7E">
              <w:rPr>
                <w:rFonts w:ascii="Times New Roman" w:hAnsi="Times New Roman" w:cs="Times New Roman"/>
                <w:bCs/>
                <w:sz w:val="24"/>
                <w:szCs w:val="24"/>
              </w:rPr>
              <w:t>Management Meet Activities</w:t>
            </w:r>
          </w:p>
        </w:tc>
        <w:tc>
          <w:tcPr>
            <w:tcW w:w="746" w:type="dxa"/>
          </w:tcPr>
          <w:p w:rsidR="00C36667" w:rsidRDefault="00C36667" w:rsidP="00C36667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ind w:left="177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46" w:type="dxa"/>
          </w:tcPr>
          <w:p w:rsidR="00C36667" w:rsidRDefault="00C36667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</w:t>
            </w:r>
          </w:p>
        </w:tc>
      </w:tr>
      <w:tr w:rsidR="00C36667" w:rsidTr="002E65B2">
        <w:trPr>
          <w:trHeight w:val="404"/>
        </w:trPr>
        <w:tc>
          <w:tcPr>
            <w:tcW w:w="6232" w:type="dxa"/>
          </w:tcPr>
          <w:p w:rsidR="00C36667" w:rsidRPr="00C36667" w:rsidRDefault="00C36667" w:rsidP="00C36667">
            <w:pPr>
              <w:numPr>
                <w:ilvl w:val="0"/>
                <w:numId w:val="43"/>
              </w:num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Web</w:t>
            </w:r>
            <w:r w:rsidRPr="00BE7D40">
              <w:rPr>
                <w:rFonts w:ascii="Times New Roman" w:hAnsi="Times New Roman" w:cs="Times New Roman"/>
                <w:bCs/>
                <w:sz w:val="24"/>
                <w:szCs w:val="24"/>
              </w:rPr>
              <w:t>inar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</w:r>
          </w:p>
        </w:tc>
        <w:tc>
          <w:tcPr>
            <w:tcW w:w="746" w:type="dxa"/>
          </w:tcPr>
          <w:p w:rsidR="00C36667" w:rsidRDefault="00C36667" w:rsidP="00C36667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ind w:left="177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46" w:type="dxa"/>
          </w:tcPr>
          <w:p w:rsidR="00C36667" w:rsidRDefault="00C36667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</w:t>
            </w:r>
          </w:p>
        </w:tc>
      </w:tr>
      <w:tr w:rsidR="00C87350" w:rsidTr="002E65B2">
        <w:trPr>
          <w:trHeight w:val="404"/>
        </w:trPr>
        <w:tc>
          <w:tcPr>
            <w:tcW w:w="6232" w:type="dxa"/>
          </w:tcPr>
          <w:p w:rsidR="00C87350" w:rsidRPr="00C87350" w:rsidRDefault="00C87350" w:rsidP="00C87350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ind w:left="720"/>
              <w:contextualSpacing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 xml:space="preserve">                       </w:t>
            </w:r>
            <w:r w:rsidRPr="00C87350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TOTAL</w:t>
            </w:r>
          </w:p>
        </w:tc>
        <w:tc>
          <w:tcPr>
            <w:tcW w:w="746" w:type="dxa"/>
          </w:tcPr>
          <w:p w:rsidR="00C87350" w:rsidRDefault="00C87350" w:rsidP="00C36667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ind w:left="1770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46" w:type="dxa"/>
          </w:tcPr>
          <w:p w:rsidR="00C87350" w:rsidRDefault="00C87350" w:rsidP="00DC7404">
            <w:pPr>
              <w:tabs>
                <w:tab w:val="left" w:pos="720"/>
                <w:tab w:val="left" w:pos="1440"/>
                <w:tab w:val="left" w:pos="2160"/>
                <w:tab w:val="left" w:pos="3750"/>
              </w:tabs>
              <w:spacing w:after="100" w:afterAutospacing="1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</w:tr>
    </w:tbl>
    <w:p w:rsidR="00D3202A" w:rsidRDefault="00D3202A" w:rsidP="002E65B2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2E65B2" w:rsidRDefault="002E65B2" w:rsidP="002E65B2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2E65B2" w:rsidRDefault="002E65B2" w:rsidP="002E65B2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:rsidR="00BE7D40" w:rsidRDefault="00BE7D40" w:rsidP="004D6933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BE7D40" w:rsidRDefault="00BE7D40" w:rsidP="004D6933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OD – MBA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Signature of the Principal</w:t>
      </w:r>
    </w:p>
    <w:p w:rsidR="00BE7D40" w:rsidRDefault="00604449" w:rsidP="004D6933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 – 4/01/2021</w:t>
      </w:r>
    </w:p>
    <w:p w:rsidR="00604449" w:rsidRPr="004C6C09" w:rsidRDefault="00604449" w:rsidP="004D6933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717166" w:rsidRDefault="00387424" w:rsidP="002E65B2">
      <w:pPr>
        <w:jc w:val="center"/>
      </w:pPr>
      <w:r>
        <w:rPr>
          <w:noProof/>
        </w:rPr>
        <w:lastRenderedPageBreak/>
        <w:drawing>
          <wp:inline distT="0" distB="0" distL="0" distR="0">
            <wp:extent cx="4014000" cy="2983888"/>
            <wp:effectExtent l="19050" t="0" r="5550" b="0"/>
            <wp:docPr id="1" name="Picture 1" descr="BeautyPlus_20190731103451061_sa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autyPlus_20190731103451061_save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000" cy="29838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7166" w:rsidRPr="00717166" w:rsidRDefault="00717166" w:rsidP="001A20CF">
      <w:pPr>
        <w:tabs>
          <w:tab w:val="left" w:pos="720"/>
          <w:tab w:val="left" w:pos="1440"/>
          <w:tab w:val="left" w:pos="2160"/>
          <w:tab w:val="left" w:pos="3750"/>
        </w:tabs>
        <w:spacing w:after="100" w:afterAutospacing="1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</w:t>
      </w:r>
    </w:p>
    <w:p w:rsidR="001C12B5" w:rsidRDefault="001A20CF" w:rsidP="001A20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65B2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1716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17166" w:rsidRPr="00717166">
        <w:rPr>
          <w:rFonts w:ascii="Times New Roman" w:hAnsi="Times New Roman" w:cs="Times New Roman"/>
          <w:sz w:val="24"/>
          <w:szCs w:val="24"/>
        </w:rPr>
        <w:t xml:space="preserve">Guest Lecture about </w:t>
      </w:r>
      <w:r w:rsidR="00717166" w:rsidRPr="00717166">
        <w:rPr>
          <w:rFonts w:ascii="Times New Roman" w:hAnsi="Times New Roman" w:cs="Times New Roman"/>
          <w:b/>
          <w:bCs/>
          <w:sz w:val="24"/>
          <w:szCs w:val="24"/>
        </w:rPr>
        <w:t>“Current Trends in Marketing</w:t>
      </w:r>
      <w:r w:rsidR="00717166" w:rsidRPr="00717166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” </w:t>
      </w:r>
      <w:r w:rsidR="00717166" w:rsidRPr="00717166">
        <w:rPr>
          <w:rFonts w:ascii="Times New Roman" w:hAnsi="Times New Roman" w:cs="Times New Roman"/>
          <w:bCs/>
          <w:iCs/>
          <w:sz w:val="24"/>
          <w:szCs w:val="24"/>
        </w:rPr>
        <w:t>on</w:t>
      </w:r>
      <w:r w:rsidR="00717166" w:rsidRPr="00717166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717166" w:rsidRPr="00717166">
        <w:rPr>
          <w:rFonts w:ascii="Times New Roman" w:hAnsi="Times New Roman" w:cs="Times New Roman"/>
          <w:sz w:val="24"/>
          <w:szCs w:val="24"/>
        </w:rPr>
        <w:t>31</w:t>
      </w:r>
      <w:r w:rsidR="00717166" w:rsidRPr="00717166">
        <w:rPr>
          <w:rFonts w:ascii="Times New Roman" w:hAnsi="Times New Roman" w:cs="Times New Roman"/>
          <w:sz w:val="24"/>
          <w:szCs w:val="24"/>
          <w:vertAlign w:val="superscript"/>
        </w:rPr>
        <w:t xml:space="preserve">st  </w:t>
      </w:r>
      <w:r w:rsidR="00717166" w:rsidRPr="00717166">
        <w:rPr>
          <w:rFonts w:ascii="Times New Roman" w:hAnsi="Times New Roman" w:cs="Times New Roman"/>
          <w:sz w:val="24"/>
          <w:szCs w:val="24"/>
        </w:rPr>
        <w:t>July 2019</w:t>
      </w:r>
    </w:p>
    <w:p w:rsidR="00720C2E" w:rsidRDefault="00A235B2" w:rsidP="001A20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1A20CF">
        <w:rPr>
          <w:rFonts w:ascii="Times New Roman" w:hAnsi="Times New Roman" w:cs="Times New Roman"/>
          <w:sz w:val="24"/>
          <w:szCs w:val="24"/>
        </w:rPr>
        <w:t xml:space="preserve">        </w:t>
      </w:r>
      <w:r w:rsidR="002E65B2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1A20CF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(Marketing Club)</w:t>
      </w:r>
    </w:p>
    <w:p w:rsidR="0056472F" w:rsidRDefault="0056472F" w:rsidP="004D693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56472F" w:rsidRPr="00A235B2" w:rsidRDefault="0056472F" w:rsidP="004D693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17166" w:rsidRDefault="00387424" w:rsidP="005763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914400</wp:posOffset>
            </wp:positionH>
            <wp:positionV relativeFrom="paragraph">
              <wp:align>top</wp:align>
            </wp:positionV>
            <wp:extent cx="4014470" cy="2114550"/>
            <wp:effectExtent l="19050" t="0" r="5080" b="0"/>
            <wp:wrapSquare wrapText="bothSides"/>
            <wp:docPr id="2" name="Picture 2" descr="IMG_20190817_151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G_20190817_15172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47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763DA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717166" w:rsidRPr="00A714C7" w:rsidRDefault="00717166" w:rsidP="002E65B2">
      <w:pPr>
        <w:jc w:val="center"/>
        <w:rPr>
          <w:rFonts w:ascii="Times New Roman" w:hAnsi="Times New Roman" w:cs="Times New Roman"/>
          <w:sz w:val="24"/>
          <w:szCs w:val="24"/>
        </w:rPr>
      </w:pPr>
      <w:r w:rsidRPr="00A714C7">
        <w:rPr>
          <w:rFonts w:ascii="Times New Roman" w:hAnsi="Times New Roman" w:cs="Times New Roman"/>
          <w:sz w:val="24"/>
          <w:szCs w:val="24"/>
        </w:rPr>
        <w:t xml:space="preserve">Guest Lecture about </w:t>
      </w:r>
      <w:r w:rsidRPr="00A714C7">
        <w:rPr>
          <w:rFonts w:ascii="Times New Roman" w:hAnsi="Times New Roman" w:cs="Times New Roman"/>
          <w:b/>
          <w:bCs/>
          <w:sz w:val="24"/>
          <w:szCs w:val="24"/>
        </w:rPr>
        <w:t>“Emerging Trends in Financial Services Sector</w:t>
      </w:r>
      <w:r w:rsidRPr="00A714C7">
        <w:rPr>
          <w:rFonts w:ascii="Times New Roman" w:hAnsi="Times New Roman" w:cs="Times New Roman"/>
          <w:b/>
          <w:bCs/>
          <w:iCs/>
          <w:sz w:val="24"/>
          <w:szCs w:val="24"/>
        </w:rPr>
        <w:t>”</w:t>
      </w:r>
      <w:r w:rsidR="001A20CF" w:rsidRPr="00A714C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A714C7">
        <w:rPr>
          <w:rFonts w:ascii="Times New Roman" w:hAnsi="Times New Roman" w:cs="Times New Roman"/>
          <w:sz w:val="24"/>
          <w:szCs w:val="24"/>
        </w:rPr>
        <w:t>on 17</w:t>
      </w:r>
      <w:r w:rsidRPr="00A714C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714C7">
        <w:rPr>
          <w:rFonts w:ascii="Times New Roman" w:hAnsi="Times New Roman" w:cs="Times New Roman"/>
          <w:sz w:val="24"/>
          <w:szCs w:val="24"/>
        </w:rPr>
        <w:t xml:space="preserve"> August 2019</w:t>
      </w:r>
    </w:p>
    <w:p w:rsidR="00A235B2" w:rsidRPr="00A714C7" w:rsidRDefault="0056472F" w:rsidP="00A714C7">
      <w:pPr>
        <w:jc w:val="center"/>
        <w:rPr>
          <w:rFonts w:ascii="Times New Roman" w:hAnsi="Times New Roman" w:cs="Times New Roman"/>
          <w:sz w:val="24"/>
          <w:szCs w:val="24"/>
        </w:rPr>
      </w:pPr>
      <w:r w:rsidRPr="00A714C7">
        <w:rPr>
          <w:rFonts w:ascii="Times New Roman" w:hAnsi="Times New Roman" w:cs="Times New Roman"/>
          <w:sz w:val="24"/>
          <w:szCs w:val="24"/>
        </w:rPr>
        <w:t>(Finance Club)</w:t>
      </w:r>
    </w:p>
    <w:p w:rsidR="00A235B2" w:rsidRDefault="00387424" w:rsidP="002E65B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014000" cy="3485149"/>
            <wp:effectExtent l="19050" t="0" r="5550" b="0"/>
            <wp:docPr id="3" name="Picture 3" descr="IMG-20190905-WA0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G-20190905-WA003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r="35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000" cy="34851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35B2" w:rsidRPr="00800BE4" w:rsidRDefault="001A20CF" w:rsidP="00A235B2">
      <w:pPr>
        <w:rPr>
          <w:rFonts w:ascii="Times New Roman" w:hAnsi="Times New Roman" w:cs="Times New Roman"/>
          <w:sz w:val="24"/>
          <w:szCs w:val="24"/>
          <w:shd w:val="clear" w:color="auto" w:fill="FEFEFE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A235B2" w:rsidRPr="00800BE4">
        <w:rPr>
          <w:rFonts w:ascii="Times New Roman" w:hAnsi="Times New Roman" w:cs="Times New Roman"/>
          <w:sz w:val="24"/>
          <w:szCs w:val="24"/>
        </w:rPr>
        <w:t xml:space="preserve"> </w:t>
      </w:r>
      <w:r w:rsidR="002E65B2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A235B2" w:rsidRPr="00800BE4">
        <w:rPr>
          <w:rFonts w:ascii="Times New Roman" w:hAnsi="Times New Roman" w:cs="Times New Roman"/>
          <w:b/>
          <w:sz w:val="24"/>
          <w:szCs w:val="24"/>
        </w:rPr>
        <w:t>Inauguration</w:t>
      </w:r>
      <w:r w:rsidR="00A235B2" w:rsidRPr="00800BE4">
        <w:rPr>
          <w:rFonts w:ascii="Times New Roman" w:hAnsi="Times New Roman" w:cs="Times New Roman"/>
          <w:sz w:val="24"/>
          <w:szCs w:val="24"/>
        </w:rPr>
        <w:t xml:space="preserve">  for  I year MBA </w:t>
      </w:r>
      <w:r w:rsidR="00A235B2" w:rsidRPr="00800BE4">
        <w:rPr>
          <w:rFonts w:ascii="Times New Roman" w:hAnsi="Times New Roman" w:cs="Times New Roman"/>
          <w:sz w:val="24"/>
          <w:szCs w:val="24"/>
          <w:shd w:val="clear" w:color="auto" w:fill="FEFEFE"/>
        </w:rPr>
        <w:t>on 04</w:t>
      </w:r>
      <w:r w:rsidR="00A235B2" w:rsidRPr="00800BE4">
        <w:rPr>
          <w:rFonts w:ascii="Times New Roman" w:hAnsi="Times New Roman" w:cs="Times New Roman"/>
          <w:sz w:val="24"/>
          <w:szCs w:val="24"/>
          <w:shd w:val="clear" w:color="auto" w:fill="FEFEFE"/>
          <w:vertAlign w:val="superscript"/>
        </w:rPr>
        <w:t xml:space="preserve">th </w:t>
      </w:r>
      <w:r w:rsidR="00A235B2" w:rsidRPr="00800BE4">
        <w:rPr>
          <w:rFonts w:ascii="Times New Roman" w:hAnsi="Times New Roman" w:cs="Times New Roman"/>
          <w:sz w:val="24"/>
          <w:szCs w:val="24"/>
          <w:shd w:val="clear" w:color="auto" w:fill="FEFEFE"/>
        </w:rPr>
        <w:t>September, 2019</w:t>
      </w:r>
    </w:p>
    <w:p w:rsidR="00A235B2" w:rsidRDefault="00A235B2" w:rsidP="00A235B2">
      <w:pPr>
        <w:rPr>
          <w:rFonts w:ascii="Times New Roman" w:hAnsi="Times New Roman" w:cs="Times New Roman"/>
          <w:sz w:val="28"/>
          <w:szCs w:val="28"/>
          <w:shd w:val="clear" w:color="auto" w:fill="FEFEFE"/>
        </w:rPr>
      </w:pPr>
    </w:p>
    <w:p w:rsidR="00A235B2" w:rsidRDefault="00387424" w:rsidP="00DF341F">
      <w:pPr>
        <w:jc w:val="center"/>
        <w:rPr>
          <w:rFonts w:ascii="Times New Roman" w:hAnsi="Times New Roman" w:cs="Times New Roman"/>
          <w:b/>
          <w:sz w:val="28"/>
          <w:szCs w:val="28"/>
          <w:shd w:val="clear" w:color="auto" w:fill="FEFEFE"/>
        </w:rPr>
      </w:pPr>
      <w:r>
        <w:rPr>
          <w:rFonts w:ascii="Times New Roman" w:hAnsi="Times New Roman" w:cs="Times New Roman"/>
          <w:b/>
          <w:noProof/>
          <w:sz w:val="28"/>
          <w:szCs w:val="28"/>
          <w:shd w:val="clear" w:color="auto" w:fill="FEFEFE"/>
        </w:rPr>
        <w:drawing>
          <wp:inline distT="0" distB="0" distL="0" distR="0">
            <wp:extent cx="4014000" cy="3024961"/>
            <wp:effectExtent l="19050" t="0" r="5550" b="0"/>
            <wp:docPr id="4" name="Picture 4" descr="IMG-20190905-WA0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G-20190905-WA002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000" cy="30249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5B2" w:rsidRPr="002E65B2" w:rsidRDefault="0056472F" w:rsidP="002E65B2">
      <w:pPr>
        <w:jc w:val="center"/>
        <w:rPr>
          <w:rFonts w:ascii="Times New Roman" w:hAnsi="Times New Roman" w:cs="Times New Roman"/>
          <w:sz w:val="24"/>
          <w:szCs w:val="24"/>
        </w:rPr>
      </w:pPr>
      <w:r w:rsidRPr="00800BE4">
        <w:rPr>
          <w:rFonts w:ascii="Times New Roman" w:hAnsi="Times New Roman" w:cs="Times New Roman"/>
          <w:sz w:val="24"/>
          <w:szCs w:val="24"/>
        </w:rPr>
        <w:t xml:space="preserve">Guest Lecture about </w:t>
      </w:r>
      <w:r w:rsidRPr="00800BE4">
        <w:rPr>
          <w:rFonts w:ascii="Times New Roman" w:hAnsi="Times New Roman" w:cs="Times New Roman"/>
          <w:b/>
          <w:sz w:val="24"/>
          <w:szCs w:val="24"/>
        </w:rPr>
        <w:t>“Smarter Recruitment”</w:t>
      </w:r>
      <w:r w:rsidRPr="00800BE4">
        <w:rPr>
          <w:rFonts w:ascii="Times New Roman" w:hAnsi="Times New Roman" w:cs="Times New Roman"/>
          <w:sz w:val="24"/>
          <w:szCs w:val="24"/>
        </w:rPr>
        <w:t xml:space="preserve"> on 5</w:t>
      </w:r>
      <w:r w:rsidRPr="00800BE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00BE4">
        <w:rPr>
          <w:rFonts w:ascii="Times New Roman" w:hAnsi="Times New Roman" w:cs="Times New Roman"/>
          <w:sz w:val="24"/>
          <w:szCs w:val="24"/>
        </w:rPr>
        <w:t xml:space="preserve"> September 2019</w:t>
      </w:r>
      <w:r w:rsidR="002E65B2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BE7D40">
        <w:rPr>
          <w:rFonts w:ascii="Times New Roman" w:hAnsi="Times New Roman" w:cs="Times New Roman"/>
          <w:sz w:val="24"/>
          <w:szCs w:val="24"/>
        </w:rPr>
        <w:t xml:space="preserve">         </w:t>
      </w:r>
      <w:r w:rsidR="00800BE4">
        <w:rPr>
          <w:rFonts w:ascii="Times New Roman" w:hAnsi="Times New Roman" w:cs="Times New Roman"/>
          <w:sz w:val="24"/>
          <w:szCs w:val="24"/>
        </w:rPr>
        <w:t xml:space="preserve"> </w:t>
      </w:r>
      <w:r w:rsidR="002E65B2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="005763DA">
        <w:rPr>
          <w:rFonts w:ascii="Times New Roman" w:hAnsi="Times New Roman" w:cs="Times New Roman"/>
          <w:sz w:val="24"/>
          <w:szCs w:val="24"/>
        </w:rPr>
        <w:t xml:space="preserve">                        (HR</w:t>
      </w:r>
      <w:r w:rsidR="002E65B2">
        <w:rPr>
          <w:rFonts w:ascii="Times New Roman" w:hAnsi="Times New Roman" w:cs="Times New Roman"/>
          <w:sz w:val="24"/>
          <w:szCs w:val="24"/>
        </w:rPr>
        <w:t xml:space="preserve"> Club)</w:t>
      </w:r>
    </w:p>
    <w:p w:rsidR="00800BE4" w:rsidRPr="002E65B2" w:rsidRDefault="00800BE4" w:rsidP="002E65B2">
      <w:pPr>
        <w:rPr>
          <w:rFonts w:ascii="Times New Roman" w:hAnsi="Times New Roman" w:cs="Times New Roman"/>
          <w:sz w:val="24"/>
          <w:szCs w:val="24"/>
        </w:rPr>
      </w:pPr>
    </w:p>
    <w:p w:rsidR="00A235B2" w:rsidRDefault="00A235B2" w:rsidP="00A235B2">
      <w:pPr>
        <w:rPr>
          <w:rFonts w:ascii="Times New Roman" w:hAnsi="Times New Roman" w:cs="Times New Roman"/>
          <w:b/>
          <w:sz w:val="24"/>
          <w:szCs w:val="24"/>
        </w:rPr>
      </w:pPr>
    </w:p>
    <w:p w:rsidR="0056472F" w:rsidRDefault="00387424" w:rsidP="00DF341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4014000" cy="2994652"/>
            <wp:effectExtent l="19050" t="0" r="5550" b="0"/>
            <wp:docPr id="5" name="Picture 5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6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000" cy="29946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20CF" w:rsidRDefault="00DF341F" w:rsidP="00585C8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800BE4">
        <w:rPr>
          <w:rFonts w:ascii="Times New Roman" w:hAnsi="Times New Roman" w:cs="Times New Roman"/>
          <w:sz w:val="24"/>
          <w:szCs w:val="24"/>
        </w:rPr>
        <w:t xml:space="preserve"> </w:t>
      </w:r>
      <w:r w:rsidR="00585C89">
        <w:rPr>
          <w:rFonts w:ascii="Times New Roman" w:hAnsi="Times New Roman" w:cs="Times New Roman"/>
          <w:sz w:val="24"/>
          <w:szCs w:val="24"/>
        </w:rPr>
        <w:t>Special Lecture about</w:t>
      </w:r>
      <w:r w:rsidR="0056472F" w:rsidRPr="00800BE4">
        <w:rPr>
          <w:rFonts w:ascii="Times New Roman" w:hAnsi="Times New Roman" w:cs="Times New Roman"/>
          <w:sz w:val="24"/>
          <w:szCs w:val="24"/>
        </w:rPr>
        <w:t xml:space="preserve"> </w:t>
      </w:r>
      <w:r w:rsidR="0056472F" w:rsidRPr="00800BE4">
        <w:rPr>
          <w:rFonts w:ascii="Times New Roman" w:hAnsi="Times New Roman" w:cs="Times New Roman"/>
          <w:b/>
          <w:sz w:val="24"/>
          <w:szCs w:val="24"/>
        </w:rPr>
        <w:t xml:space="preserve">“Special Lecture on E-Banking” </w:t>
      </w:r>
      <w:r w:rsidR="0056472F" w:rsidRPr="00800BE4">
        <w:rPr>
          <w:rFonts w:ascii="Times New Roman" w:hAnsi="Times New Roman" w:cs="Times New Roman"/>
          <w:sz w:val="24"/>
          <w:szCs w:val="24"/>
        </w:rPr>
        <w:t>on 19</w:t>
      </w:r>
      <w:r w:rsidR="0056472F" w:rsidRPr="00800BE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A20CF">
        <w:rPr>
          <w:rFonts w:ascii="Times New Roman" w:hAnsi="Times New Roman" w:cs="Times New Roman"/>
          <w:sz w:val="24"/>
          <w:szCs w:val="24"/>
        </w:rPr>
        <w:t xml:space="preserve"> September</w:t>
      </w:r>
      <w:r w:rsidR="00722F95">
        <w:rPr>
          <w:rFonts w:ascii="Times New Roman" w:hAnsi="Times New Roman" w:cs="Times New Roman"/>
          <w:sz w:val="24"/>
          <w:szCs w:val="24"/>
        </w:rPr>
        <w:t>,</w:t>
      </w:r>
      <w:r w:rsidR="00575FDD">
        <w:rPr>
          <w:rFonts w:ascii="Times New Roman" w:hAnsi="Times New Roman" w:cs="Times New Roman"/>
          <w:sz w:val="24"/>
          <w:szCs w:val="24"/>
        </w:rPr>
        <w:t xml:space="preserve"> </w:t>
      </w:r>
      <w:r w:rsidR="00722F95">
        <w:rPr>
          <w:rFonts w:ascii="Times New Roman" w:hAnsi="Times New Roman" w:cs="Times New Roman"/>
          <w:sz w:val="24"/>
          <w:szCs w:val="24"/>
        </w:rPr>
        <w:t>2019</w:t>
      </w:r>
    </w:p>
    <w:p w:rsidR="00800BE4" w:rsidRPr="001A20CF" w:rsidRDefault="001A20CF" w:rsidP="00585C8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="00DF341F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800BE4">
        <w:rPr>
          <w:rFonts w:ascii="Times New Roman" w:hAnsi="Times New Roman" w:cs="Times New Roman"/>
          <w:sz w:val="24"/>
          <w:szCs w:val="24"/>
        </w:rPr>
        <w:t xml:space="preserve"> (Finance Club)</w:t>
      </w:r>
    </w:p>
    <w:p w:rsidR="0056472F" w:rsidRDefault="0056472F" w:rsidP="00585C89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585C89" w:rsidRDefault="00585C89" w:rsidP="00585C89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56472F" w:rsidRDefault="00387424" w:rsidP="00DF341F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4014000" cy="2644601"/>
            <wp:effectExtent l="19050" t="0" r="5550" b="0"/>
            <wp:docPr id="6" name="Picture 6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7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19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000" cy="26446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BE4" w:rsidRDefault="00800BE4" w:rsidP="00585C8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DF341F">
        <w:rPr>
          <w:rFonts w:ascii="Times New Roman" w:hAnsi="Times New Roman" w:cs="Times New Roman"/>
          <w:sz w:val="28"/>
          <w:szCs w:val="28"/>
        </w:rPr>
        <w:t xml:space="preserve">        </w:t>
      </w:r>
      <w:r w:rsidR="0056472F" w:rsidRPr="00800BE4">
        <w:rPr>
          <w:rFonts w:ascii="Times New Roman" w:hAnsi="Times New Roman" w:cs="Times New Roman"/>
          <w:sz w:val="24"/>
          <w:szCs w:val="24"/>
        </w:rPr>
        <w:t xml:space="preserve">Guest Lecture about </w:t>
      </w:r>
      <w:r w:rsidR="0056472F" w:rsidRPr="00800BE4">
        <w:rPr>
          <w:rFonts w:ascii="Times New Roman" w:hAnsi="Times New Roman" w:cs="Times New Roman"/>
          <w:b/>
          <w:sz w:val="24"/>
          <w:szCs w:val="24"/>
        </w:rPr>
        <w:t>“Process of Service Marketing”</w:t>
      </w:r>
      <w:r w:rsidR="00BF497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6472F" w:rsidRPr="00800BE4">
        <w:rPr>
          <w:rFonts w:ascii="Times New Roman" w:hAnsi="Times New Roman" w:cs="Times New Roman"/>
          <w:sz w:val="24"/>
          <w:szCs w:val="24"/>
        </w:rPr>
        <w:t>on 20</w:t>
      </w:r>
      <w:r w:rsidR="0056472F" w:rsidRPr="00800BE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00BE4">
        <w:rPr>
          <w:rFonts w:ascii="Times New Roman" w:hAnsi="Times New Roman" w:cs="Times New Roman"/>
          <w:sz w:val="24"/>
          <w:szCs w:val="24"/>
        </w:rPr>
        <w:t xml:space="preserve"> September 2019</w:t>
      </w:r>
    </w:p>
    <w:p w:rsidR="00800BE4" w:rsidRDefault="00BE7D40" w:rsidP="00585C89">
      <w:pPr>
        <w:spacing w:after="0"/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FA06CD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0BE4">
        <w:rPr>
          <w:rFonts w:ascii="Times New Roman" w:hAnsi="Times New Roman" w:cs="Times New Roman"/>
          <w:sz w:val="24"/>
          <w:szCs w:val="24"/>
        </w:rPr>
        <w:t>(Marketing Club)</w:t>
      </w:r>
    </w:p>
    <w:p w:rsidR="00061158" w:rsidRPr="00800BE4" w:rsidRDefault="00061158" w:rsidP="00585C8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00BE4" w:rsidRDefault="00387424" w:rsidP="00585C8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>
            <wp:extent cx="4014000" cy="2529205"/>
            <wp:effectExtent l="19050" t="0" r="5550" b="0"/>
            <wp:docPr id="7" name="Picture 7" descr="IMG_20200213_1208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G_20200213_120813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4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000" cy="25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BE4" w:rsidRPr="00EC0EFD" w:rsidRDefault="00800BE4" w:rsidP="00EC0EF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C0EFD">
        <w:rPr>
          <w:rFonts w:ascii="Times New Roman" w:hAnsi="Times New Roman" w:cs="Times New Roman"/>
          <w:sz w:val="24"/>
          <w:szCs w:val="24"/>
        </w:rPr>
        <w:t xml:space="preserve">Guest Lecture about </w:t>
      </w:r>
      <w:r w:rsidRPr="00EC0EFD">
        <w:rPr>
          <w:rFonts w:ascii="Times New Roman" w:hAnsi="Times New Roman" w:cs="Times New Roman"/>
          <w:b/>
          <w:bCs/>
          <w:sz w:val="24"/>
          <w:szCs w:val="24"/>
        </w:rPr>
        <w:t>“Why Digital Marketing is an Essential skill for next Gen Workforce</w:t>
      </w:r>
      <w:r w:rsidRPr="00EC0EFD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” </w:t>
      </w:r>
      <w:r w:rsidRPr="00EC0EFD">
        <w:rPr>
          <w:rFonts w:ascii="Times New Roman" w:hAnsi="Times New Roman" w:cs="Times New Roman"/>
          <w:sz w:val="24"/>
          <w:szCs w:val="24"/>
        </w:rPr>
        <w:t>13</w:t>
      </w:r>
      <w:r w:rsidRPr="00EC0EF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C0EFD">
        <w:rPr>
          <w:rFonts w:ascii="Times New Roman" w:hAnsi="Times New Roman" w:cs="Times New Roman"/>
          <w:sz w:val="24"/>
          <w:szCs w:val="24"/>
        </w:rPr>
        <w:t xml:space="preserve"> February 2020</w:t>
      </w:r>
    </w:p>
    <w:p w:rsidR="00061158" w:rsidRPr="00EC0EFD" w:rsidRDefault="00061158" w:rsidP="00EC0EFD">
      <w:pPr>
        <w:spacing w:after="0" w:line="360" w:lineRule="auto"/>
        <w:ind w:left="3600"/>
        <w:rPr>
          <w:rFonts w:ascii="Times New Roman" w:hAnsi="Times New Roman" w:cs="Times New Roman"/>
          <w:sz w:val="24"/>
          <w:szCs w:val="24"/>
        </w:rPr>
      </w:pPr>
      <w:r w:rsidRPr="00EC0EFD">
        <w:rPr>
          <w:rFonts w:ascii="Times New Roman" w:hAnsi="Times New Roman" w:cs="Times New Roman"/>
          <w:sz w:val="24"/>
          <w:szCs w:val="24"/>
        </w:rPr>
        <w:t xml:space="preserve">     (Marketing Club)</w:t>
      </w:r>
    </w:p>
    <w:p w:rsidR="00594ED1" w:rsidRPr="00DF341F" w:rsidRDefault="00594ED1" w:rsidP="00EC0EFD">
      <w:pPr>
        <w:spacing w:after="0" w:line="36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:rsidR="00061158" w:rsidRPr="00C87350" w:rsidRDefault="00594ED1" w:rsidP="00061158">
      <w:pPr>
        <w:rPr>
          <w:rFonts w:ascii="Times New Roman" w:hAnsi="Times New Roman" w:cs="Times New Roman"/>
          <w:sz w:val="18"/>
          <w:szCs w:val="20"/>
        </w:rPr>
      </w:pPr>
      <w:r w:rsidRPr="00C87350">
        <w:rPr>
          <w:rFonts w:ascii="Times New Roman" w:hAnsi="Times New Roman" w:cs="Times New Roman"/>
          <w:sz w:val="20"/>
        </w:rPr>
        <w:t xml:space="preserve">                                 </w:t>
      </w:r>
      <w:r w:rsidRPr="00C87350">
        <w:rPr>
          <w:rFonts w:ascii="Times New Roman" w:hAnsi="Times New Roman" w:cs="Times New Roman"/>
          <w:sz w:val="20"/>
        </w:rPr>
        <w:tab/>
      </w:r>
      <w:r w:rsidRPr="00C87350">
        <w:rPr>
          <w:rFonts w:ascii="Times New Roman" w:hAnsi="Times New Roman" w:cs="Times New Roman"/>
          <w:sz w:val="20"/>
        </w:rPr>
        <w:tab/>
      </w:r>
      <w:r w:rsidR="00061158" w:rsidRPr="00C87350">
        <w:rPr>
          <w:rFonts w:ascii="Times New Roman" w:hAnsi="Times New Roman" w:cs="Times New Roman"/>
          <w:sz w:val="20"/>
        </w:rPr>
        <w:t xml:space="preserve"> </w:t>
      </w:r>
      <w:r w:rsidR="00061158" w:rsidRPr="00C87350">
        <w:rPr>
          <w:rFonts w:ascii="Times New Roman" w:hAnsi="Times New Roman" w:cs="Times New Roman"/>
          <w:b/>
          <w:sz w:val="32"/>
          <w:szCs w:val="36"/>
          <w:u w:val="single"/>
        </w:rPr>
        <w:t>ALUMNI ACTIVITY</w:t>
      </w:r>
    </w:p>
    <w:p w:rsidR="00061158" w:rsidRDefault="00387424" w:rsidP="00DF341F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noProof/>
          <w:sz w:val="36"/>
          <w:szCs w:val="36"/>
          <w:u w:val="single"/>
        </w:rPr>
        <w:drawing>
          <wp:inline distT="0" distB="0" distL="0" distR="0">
            <wp:extent cx="4045372" cy="2988000"/>
            <wp:effectExtent l="19050" t="0" r="0" b="0"/>
            <wp:docPr id="8" name="Picture 8" descr="IMG_20200131_093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G_20200131_09300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r="3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372" cy="29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20CF" w:rsidRPr="00FA06CD" w:rsidRDefault="00BF4975" w:rsidP="00061158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400763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1A20CF" w:rsidRPr="00FA06CD">
        <w:rPr>
          <w:rFonts w:ascii="Times New Roman" w:hAnsi="Times New Roman" w:cs="Times New Roman"/>
          <w:sz w:val="24"/>
          <w:szCs w:val="28"/>
        </w:rPr>
        <w:t>Ms.S.Karpagam, Transaction Process Associate, Accenture</w:t>
      </w:r>
      <w:r w:rsidRPr="00BF4975">
        <w:rPr>
          <w:rFonts w:ascii="Times New Roman" w:hAnsi="Times New Roman" w:cs="Times New Roman"/>
          <w:sz w:val="24"/>
          <w:szCs w:val="24"/>
        </w:rPr>
        <w:t xml:space="preserve"> </w:t>
      </w:r>
      <w:r w:rsidRPr="00800BE4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>31</w:t>
      </w:r>
      <w:r w:rsidR="001D5B7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0B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800BE4">
        <w:rPr>
          <w:rFonts w:ascii="Times New Roman" w:hAnsi="Times New Roman" w:cs="Times New Roman"/>
          <w:sz w:val="24"/>
          <w:szCs w:val="24"/>
        </w:rPr>
        <w:t xml:space="preserve"> 20</w:t>
      </w:r>
      <w:r>
        <w:rPr>
          <w:rFonts w:ascii="Times New Roman" w:hAnsi="Times New Roman" w:cs="Times New Roman"/>
          <w:sz w:val="24"/>
          <w:szCs w:val="24"/>
        </w:rPr>
        <w:t>20</w:t>
      </w:r>
    </w:p>
    <w:p w:rsidR="001A20CF" w:rsidRDefault="00387424" w:rsidP="00663B9B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>
            <wp:extent cx="3986302" cy="2988000"/>
            <wp:effectExtent l="19050" t="0" r="0" b="0"/>
            <wp:docPr id="9" name="Picture 9" descr="BeautyPlus_20200129151237733_sa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eautyPlus_20200129151237733_save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 r="6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302" cy="29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20CF" w:rsidRPr="00FA06CD" w:rsidRDefault="007B7067" w:rsidP="007B7067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         </w:t>
      </w:r>
      <w:r w:rsidR="00400763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  </w:t>
      </w:r>
      <w:r w:rsidR="00400763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476190" w:rsidRPr="00FA06CD">
        <w:rPr>
          <w:rFonts w:ascii="Times New Roman" w:hAnsi="Times New Roman" w:cs="Times New Roman"/>
          <w:sz w:val="24"/>
          <w:szCs w:val="28"/>
        </w:rPr>
        <w:t xml:space="preserve"> Mr.K.Prakash, HR-Asst Manager, Muthoot Finance</w:t>
      </w:r>
      <w:r w:rsidR="00BF4975" w:rsidRPr="00BF4975">
        <w:rPr>
          <w:rFonts w:ascii="Times New Roman" w:hAnsi="Times New Roman" w:cs="Times New Roman"/>
          <w:sz w:val="24"/>
          <w:szCs w:val="24"/>
        </w:rPr>
        <w:t xml:space="preserve"> </w:t>
      </w:r>
      <w:r w:rsidR="00BF4975" w:rsidRPr="00800BE4">
        <w:rPr>
          <w:rFonts w:ascii="Times New Roman" w:hAnsi="Times New Roman" w:cs="Times New Roman"/>
          <w:sz w:val="24"/>
          <w:szCs w:val="24"/>
        </w:rPr>
        <w:t>on 2</w:t>
      </w:r>
      <w:r w:rsidR="00EB0C76">
        <w:rPr>
          <w:rFonts w:ascii="Times New Roman" w:hAnsi="Times New Roman" w:cs="Times New Roman"/>
          <w:sz w:val="24"/>
          <w:szCs w:val="24"/>
        </w:rPr>
        <w:t>9</w:t>
      </w:r>
      <w:r w:rsidR="00BF4975" w:rsidRPr="00800BE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B0C76">
        <w:rPr>
          <w:rFonts w:ascii="Times New Roman" w:hAnsi="Times New Roman" w:cs="Times New Roman"/>
          <w:sz w:val="24"/>
          <w:szCs w:val="24"/>
        </w:rPr>
        <w:t xml:space="preserve"> September 2020</w:t>
      </w:r>
    </w:p>
    <w:p w:rsidR="00476190" w:rsidRDefault="00476190" w:rsidP="00476190">
      <w:pPr>
        <w:ind w:left="720" w:firstLine="720"/>
        <w:rPr>
          <w:rFonts w:ascii="Times New Roman" w:hAnsi="Times New Roman" w:cs="Times New Roman"/>
          <w:sz w:val="28"/>
          <w:szCs w:val="28"/>
        </w:rPr>
      </w:pPr>
    </w:p>
    <w:p w:rsidR="00476190" w:rsidRDefault="00476190" w:rsidP="00476190">
      <w:pPr>
        <w:ind w:left="720" w:firstLine="720"/>
        <w:rPr>
          <w:rFonts w:ascii="Times New Roman" w:hAnsi="Times New Roman" w:cs="Times New Roman"/>
          <w:sz w:val="28"/>
          <w:szCs w:val="28"/>
        </w:rPr>
      </w:pPr>
    </w:p>
    <w:p w:rsidR="00476190" w:rsidRDefault="00476190" w:rsidP="00476190">
      <w:pPr>
        <w:ind w:left="2880"/>
        <w:rPr>
          <w:rFonts w:ascii="Times New Roman" w:hAnsi="Times New Roman" w:cs="Times New Roman"/>
          <w:b/>
          <w:sz w:val="32"/>
          <w:szCs w:val="32"/>
        </w:rPr>
      </w:pPr>
      <w:r w:rsidRPr="00476190">
        <w:rPr>
          <w:rFonts w:ascii="Times New Roman" w:hAnsi="Times New Roman" w:cs="Times New Roman"/>
          <w:b/>
          <w:sz w:val="32"/>
          <w:szCs w:val="32"/>
        </w:rPr>
        <w:t xml:space="preserve">    </w:t>
      </w:r>
    </w:p>
    <w:p w:rsidR="00476190" w:rsidRDefault="00476190" w:rsidP="00476190">
      <w:pPr>
        <w:ind w:left="2880"/>
        <w:rPr>
          <w:rFonts w:ascii="Times New Roman" w:hAnsi="Times New Roman" w:cs="Times New Roman"/>
          <w:b/>
          <w:sz w:val="32"/>
          <w:szCs w:val="32"/>
        </w:rPr>
      </w:pPr>
    </w:p>
    <w:p w:rsidR="00476190" w:rsidRDefault="00476190" w:rsidP="00476190">
      <w:pPr>
        <w:ind w:left="2880"/>
        <w:rPr>
          <w:rFonts w:ascii="Times New Roman" w:hAnsi="Times New Roman" w:cs="Times New Roman"/>
          <w:b/>
          <w:sz w:val="32"/>
          <w:szCs w:val="32"/>
        </w:rPr>
      </w:pPr>
    </w:p>
    <w:p w:rsidR="00476190" w:rsidRDefault="00476190" w:rsidP="00476190">
      <w:pPr>
        <w:ind w:left="2880"/>
        <w:rPr>
          <w:rFonts w:ascii="Times New Roman" w:hAnsi="Times New Roman" w:cs="Times New Roman"/>
          <w:b/>
          <w:sz w:val="32"/>
          <w:szCs w:val="32"/>
        </w:rPr>
      </w:pPr>
    </w:p>
    <w:p w:rsidR="00476190" w:rsidRDefault="00476190" w:rsidP="00476190">
      <w:pPr>
        <w:ind w:left="2880"/>
        <w:rPr>
          <w:rFonts w:ascii="Times New Roman" w:hAnsi="Times New Roman" w:cs="Times New Roman"/>
          <w:b/>
          <w:sz w:val="32"/>
          <w:szCs w:val="32"/>
        </w:rPr>
      </w:pPr>
    </w:p>
    <w:p w:rsidR="00476190" w:rsidRDefault="00476190" w:rsidP="00476190">
      <w:pPr>
        <w:ind w:left="2880"/>
        <w:rPr>
          <w:rFonts w:ascii="Times New Roman" w:hAnsi="Times New Roman" w:cs="Times New Roman"/>
          <w:b/>
          <w:sz w:val="32"/>
          <w:szCs w:val="32"/>
        </w:rPr>
      </w:pPr>
    </w:p>
    <w:p w:rsidR="00476190" w:rsidRDefault="00476190" w:rsidP="00476190">
      <w:pPr>
        <w:ind w:left="2880"/>
        <w:rPr>
          <w:rFonts w:ascii="Times New Roman" w:hAnsi="Times New Roman" w:cs="Times New Roman"/>
          <w:b/>
          <w:sz w:val="32"/>
          <w:szCs w:val="32"/>
        </w:rPr>
      </w:pPr>
    </w:p>
    <w:p w:rsidR="00476190" w:rsidRDefault="00476190" w:rsidP="00476190">
      <w:pPr>
        <w:ind w:left="2880"/>
        <w:rPr>
          <w:rFonts w:ascii="Times New Roman" w:hAnsi="Times New Roman" w:cs="Times New Roman"/>
          <w:b/>
          <w:sz w:val="32"/>
          <w:szCs w:val="32"/>
        </w:rPr>
      </w:pPr>
    </w:p>
    <w:p w:rsidR="00476190" w:rsidRDefault="00476190" w:rsidP="00476190">
      <w:pPr>
        <w:ind w:left="2880"/>
        <w:rPr>
          <w:rFonts w:ascii="Times New Roman" w:hAnsi="Times New Roman" w:cs="Times New Roman"/>
          <w:b/>
          <w:sz w:val="32"/>
          <w:szCs w:val="32"/>
        </w:rPr>
      </w:pPr>
    </w:p>
    <w:p w:rsidR="00A720B4" w:rsidRDefault="00A720B4" w:rsidP="00476190">
      <w:pPr>
        <w:ind w:left="2880"/>
        <w:rPr>
          <w:rFonts w:ascii="Times New Roman" w:hAnsi="Times New Roman" w:cs="Times New Roman"/>
          <w:b/>
          <w:sz w:val="32"/>
          <w:szCs w:val="32"/>
        </w:rPr>
      </w:pPr>
    </w:p>
    <w:p w:rsidR="00476190" w:rsidRPr="00C87350" w:rsidRDefault="00476190" w:rsidP="00476190">
      <w:pPr>
        <w:ind w:left="2880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87350">
        <w:rPr>
          <w:rFonts w:ascii="Times New Roman" w:hAnsi="Times New Roman" w:cs="Times New Roman"/>
          <w:b/>
          <w:sz w:val="32"/>
          <w:szCs w:val="32"/>
        </w:rPr>
        <w:lastRenderedPageBreak/>
        <w:t xml:space="preserve"> </w:t>
      </w:r>
      <w:r w:rsidRPr="00C87350">
        <w:rPr>
          <w:rFonts w:ascii="Times New Roman" w:hAnsi="Times New Roman" w:cs="Times New Roman"/>
          <w:b/>
          <w:sz w:val="32"/>
          <w:szCs w:val="32"/>
          <w:u w:val="single"/>
        </w:rPr>
        <w:t>INDUSTRIAL VISIT</w:t>
      </w:r>
    </w:p>
    <w:p w:rsidR="00476190" w:rsidRDefault="00476190" w:rsidP="00476190">
      <w:pPr>
        <w:rPr>
          <w:rFonts w:ascii="Times New Roman" w:hAnsi="Times New Roman" w:cs="Times New Roman"/>
          <w:b/>
          <w:sz w:val="32"/>
          <w:szCs w:val="32"/>
        </w:rPr>
      </w:pPr>
      <w:r w:rsidRPr="00476190">
        <w:rPr>
          <w:rFonts w:ascii="Times New Roman" w:hAnsi="Times New Roman" w:cs="Times New Roman"/>
          <w:b/>
          <w:sz w:val="32"/>
          <w:szCs w:val="32"/>
        </w:rPr>
        <w:t xml:space="preserve">      </w:t>
      </w:r>
      <w:r w:rsidR="00FE4797">
        <w:rPr>
          <w:rFonts w:ascii="Times New Roman" w:hAnsi="Times New Roman" w:cs="Times New Roman"/>
          <w:b/>
          <w:sz w:val="32"/>
          <w:szCs w:val="32"/>
        </w:rPr>
        <w:t xml:space="preserve">        </w:t>
      </w:r>
      <w:r w:rsidRPr="00476190">
        <w:rPr>
          <w:rFonts w:ascii="Times New Roman" w:hAnsi="Times New Roman" w:cs="Times New Roman"/>
          <w:b/>
          <w:sz w:val="32"/>
          <w:szCs w:val="32"/>
        </w:rPr>
        <w:t xml:space="preserve">  </w:t>
      </w:r>
      <w:r w:rsidR="00387424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3939910" cy="2987748"/>
            <wp:effectExtent l="19050" t="0" r="3440" b="0"/>
            <wp:docPr id="10" name="Picture 10" descr="Cap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ap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lum bright="20000" contrast="24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910" cy="29877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6190" w:rsidRPr="00722F95" w:rsidRDefault="00722F95" w:rsidP="00722F95">
      <w:pPr>
        <w:tabs>
          <w:tab w:val="left" w:pos="2160"/>
        </w:tabs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="00476190" w:rsidRPr="00722F95">
        <w:rPr>
          <w:rFonts w:ascii="Times New Roman" w:hAnsi="Times New Roman" w:cs="Times New Roman"/>
          <w:b/>
          <w:sz w:val="24"/>
          <w:szCs w:val="24"/>
        </w:rPr>
        <w:t>“The Diamond Engineering Pvt Ltd”</w:t>
      </w:r>
      <w:r w:rsidR="00476190" w:rsidRPr="00722F95">
        <w:rPr>
          <w:rFonts w:ascii="Times New Roman" w:hAnsi="Times New Roman" w:cs="Times New Roman"/>
          <w:sz w:val="24"/>
          <w:szCs w:val="24"/>
        </w:rPr>
        <w:t xml:space="preserve"> on 18</w:t>
      </w:r>
      <w:r w:rsidR="00476190" w:rsidRPr="00722F9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476190" w:rsidRPr="00722F95">
        <w:rPr>
          <w:rFonts w:ascii="Times New Roman" w:hAnsi="Times New Roman" w:cs="Times New Roman"/>
          <w:sz w:val="24"/>
          <w:szCs w:val="24"/>
        </w:rPr>
        <w:t xml:space="preserve"> October 2019</w:t>
      </w:r>
    </w:p>
    <w:p w:rsidR="00061158" w:rsidRDefault="00061158" w:rsidP="00442B0F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476190" w:rsidRPr="00442B0F" w:rsidRDefault="00594ED1" w:rsidP="00FE4797">
      <w:pPr>
        <w:tabs>
          <w:tab w:val="left" w:pos="2160"/>
        </w:tabs>
        <w:spacing w:after="0" w:line="360" w:lineRule="auto"/>
        <w:rPr>
          <w:rFonts w:ascii="Times New Roman" w:hAnsi="Times New Roman" w:cs="Times New Roman"/>
          <w:b/>
          <w:sz w:val="36"/>
          <w:szCs w:val="32"/>
        </w:rPr>
      </w:pPr>
      <w:r w:rsidRPr="00594ED1">
        <w:rPr>
          <w:rFonts w:ascii="Times New Roman" w:hAnsi="Times New Roman" w:cs="Times New Roman"/>
          <w:b/>
          <w:sz w:val="40"/>
          <w:szCs w:val="32"/>
        </w:rPr>
        <w:tab/>
      </w:r>
      <w:r w:rsidR="00476190" w:rsidRPr="00442B0F">
        <w:rPr>
          <w:rFonts w:ascii="Times New Roman" w:hAnsi="Times New Roman" w:cs="Times New Roman"/>
          <w:b/>
          <w:sz w:val="36"/>
          <w:szCs w:val="32"/>
        </w:rPr>
        <w:t xml:space="preserve">  </w:t>
      </w:r>
      <w:r w:rsidR="00442B0F">
        <w:rPr>
          <w:rFonts w:ascii="Times New Roman" w:hAnsi="Times New Roman" w:cs="Times New Roman"/>
          <w:b/>
          <w:sz w:val="36"/>
          <w:szCs w:val="32"/>
        </w:rPr>
        <w:t xml:space="preserve">      </w:t>
      </w:r>
      <w:r w:rsidR="00476190" w:rsidRPr="00442B0F">
        <w:rPr>
          <w:rFonts w:ascii="Times New Roman" w:hAnsi="Times New Roman" w:cs="Times New Roman"/>
          <w:b/>
          <w:sz w:val="36"/>
          <w:szCs w:val="32"/>
        </w:rPr>
        <w:t xml:space="preserve"> </w:t>
      </w:r>
      <w:r w:rsidR="00061158" w:rsidRPr="00442B0F">
        <w:rPr>
          <w:rFonts w:ascii="Times New Roman" w:hAnsi="Times New Roman" w:cs="Times New Roman"/>
          <w:b/>
          <w:sz w:val="36"/>
          <w:szCs w:val="32"/>
          <w:u w:val="single"/>
        </w:rPr>
        <w:t>UNIVERSITY RANK</w:t>
      </w:r>
    </w:p>
    <w:p w:rsidR="00FE4797" w:rsidRDefault="00061158" w:rsidP="00061158">
      <w:pPr>
        <w:rPr>
          <w:rFonts w:ascii="Times New Roman" w:hAnsi="Times New Roman" w:cs="Times New Roman"/>
          <w:sz w:val="28"/>
          <w:szCs w:val="28"/>
        </w:rPr>
      </w:pPr>
      <w:r w:rsidRPr="00061158">
        <w:rPr>
          <w:rFonts w:ascii="Times New Roman" w:hAnsi="Times New Roman" w:cs="Times New Roman"/>
          <w:b/>
          <w:sz w:val="36"/>
          <w:szCs w:val="36"/>
        </w:rPr>
        <w:t xml:space="preserve">                                   </w:t>
      </w:r>
      <w:r w:rsidR="00387424">
        <w:rPr>
          <w:rFonts w:ascii="Times New Roman" w:hAnsi="Times New Roman" w:cs="Times New Roman"/>
          <w:b/>
          <w:noProof/>
          <w:sz w:val="36"/>
          <w:szCs w:val="36"/>
        </w:rPr>
        <w:drawing>
          <wp:inline distT="0" distB="0" distL="0" distR="0">
            <wp:extent cx="1809750" cy="2714625"/>
            <wp:effectExtent l="19050" t="0" r="0" b="0"/>
            <wp:docPr id="11" name="Picture 11" descr="YOGASUDHA PHOTO M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YOGASUDHA PHOTO MBA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E47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061158" w:rsidRPr="00722F95" w:rsidRDefault="00061158" w:rsidP="00722F9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22F95">
        <w:rPr>
          <w:rFonts w:ascii="Times New Roman" w:hAnsi="Times New Roman" w:cs="Times New Roman"/>
          <w:b/>
          <w:sz w:val="28"/>
          <w:szCs w:val="28"/>
        </w:rPr>
        <w:t>Ms.Yogasudha.S secured University 7</w:t>
      </w:r>
      <w:r w:rsidRPr="00722F95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Pr="00722F95">
        <w:rPr>
          <w:rFonts w:ascii="Times New Roman" w:hAnsi="Times New Roman" w:cs="Times New Roman"/>
          <w:b/>
          <w:sz w:val="28"/>
          <w:szCs w:val="28"/>
        </w:rPr>
        <w:t xml:space="preserve"> Rank, 2019</w:t>
      </w:r>
    </w:p>
    <w:sectPr w:rsidR="00061158" w:rsidRPr="00722F95" w:rsidSect="006B1F7E">
      <w:footerReference w:type="default" r:id="rId21"/>
      <w:footerReference w:type="first" r:id="rId22"/>
      <w:pgSz w:w="12240" w:h="15840"/>
      <w:pgMar w:top="1440" w:right="1440" w:bottom="1440" w:left="1440" w:header="0" w:footer="283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5499E" w:rsidRDefault="00F5499E" w:rsidP="00F45BBE">
      <w:pPr>
        <w:spacing w:after="0" w:line="240" w:lineRule="auto"/>
      </w:pPr>
      <w:r>
        <w:separator/>
      </w:r>
    </w:p>
  </w:endnote>
  <w:endnote w:type="continuationSeparator" w:id="1">
    <w:p w:rsidR="00F5499E" w:rsidRDefault="00F5499E" w:rsidP="00F45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7E69" w:rsidRDefault="00F66BC3">
    <w:pPr>
      <w:pStyle w:val="Footer"/>
      <w:jc w:val="center"/>
    </w:pPr>
    <w:r>
      <w:fldChar w:fldCharType="begin"/>
    </w:r>
    <w:r w:rsidR="00D73FE9">
      <w:instrText xml:space="preserve"> PAGE   \* MERGEFORMAT </w:instrText>
    </w:r>
    <w:r>
      <w:fldChar w:fldCharType="separate"/>
    </w:r>
    <w:r w:rsidR="00FA197E">
      <w:rPr>
        <w:noProof/>
      </w:rPr>
      <w:t>7</w:t>
    </w:r>
    <w:r>
      <w:rPr>
        <w:noProof/>
      </w:rPr>
      <w:fldChar w:fldCharType="end"/>
    </w:r>
  </w:p>
  <w:p w:rsidR="00807E69" w:rsidRDefault="00807E6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7E69" w:rsidRDefault="00F66BC3">
    <w:pPr>
      <w:pStyle w:val="Footer"/>
      <w:jc w:val="center"/>
    </w:pPr>
    <w:r>
      <w:fldChar w:fldCharType="begin"/>
    </w:r>
    <w:r w:rsidR="00D73FE9">
      <w:instrText xml:space="preserve"> PAGE   \* MERGEFORMAT </w:instrText>
    </w:r>
    <w:r>
      <w:fldChar w:fldCharType="separate"/>
    </w:r>
    <w:r w:rsidR="00C6098B">
      <w:rPr>
        <w:noProof/>
      </w:rPr>
      <w:t>1</w:t>
    </w:r>
    <w:r>
      <w:rPr>
        <w:noProof/>
      </w:rPr>
      <w:fldChar w:fldCharType="end"/>
    </w:r>
  </w:p>
  <w:p w:rsidR="00807E69" w:rsidRDefault="00807E6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5499E" w:rsidRDefault="00F5499E" w:rsidP="00F45BBE">
      <w:pPr>
        <w:spacing w:after="0" w:line="240" w:lineRule="auto"/>
      </w:pPr>
      <w:r>
        <w:separator/>
      </w:r>
    </w:p>
  </w:footnote>
  <w:footnote w:type="continuationSeparator" w:id="1">
    <w:p w:rsidR="00F5499E" w:rsidRDefault="00F5499E" w:rsidP="00F45B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A2DF2"/>
    <w:multiLevelType w:val="hybridMultilevel"/>
    <w:tmpl w:val="9F680116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604681D"/>
    <w:multiLevelType w:val="hybridMultilevel"/>
    <w:tmpl w:val="FE06F9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CC5B09"/>
    <w:multiLevelType w:val="hybridMultilevel"/>
    <w:tmpl w:val="716A4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0100C3"/>
    <w:multiLevelType w:val="hybridMultilevel"/>
    <w:tmpl w:val="9F680116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A116189"/>
    <w:multiLevelType w:val="hybridMultilevel"/>
    <w:tmpl w:val="0318FD66"/>
    <w:lvl w:ilvl="0" w:tplc="E0A60220">
      <w:start w:val="1"/>
      <w:numFmt w:val="decimal"/>
      <w:lvlText w:val="%1."/>
      <w:lvlJc w:val="left"/>
      <w:pPr>
        <w:ind w:left="765" w:hanging="405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6C5FB0"/>
    <w:multiLevelType w:val="hybridMultilevel"/>
    <w:tmpl w:val="094AE168"/>
    <w:lvl w:ilvl="0" w:tplc="40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>
    <w:nsid w:val="0CEC632B"/>
    <w:multiLevelType w:val="hybridMultilevel"/>
    <w:tmpl w:val="3D3A4022"/>
    <w:lvl w:ilvl="0" w:tplc="B990697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DEF4C4F"/>
    <w:multiLevelType w:val="hybridMultilevel"/>
    <w:tmpl w:val="4C582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CD1226"/>
    <w:multiLevelType w:val="hybridMultilevel"/>
    <w:tmpl w:val="AE70A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3776355"/>
    <w:multiLevelType w:val="hybridMultilevel"/>
    <w:tmpl w:val="DE060D38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98112C"/>
    <w:multiLevelType w:val="hybridMultilevel"/>
    <w:tmpl w:val="00E4AA2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19E50B9E"/>
    <w:multiLevelType w:val="hybridMultilevel"/>
    <w:tmpl w:val="CD42D3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864E1B"/>
    <w:multiLevelType w:val="hybridMultilevel"/>
    <w:tmpl w:val="677ED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1E7579"/>
    <w:multiLevelType w:val="hybridMultilevel"/>
    <w:tmpl w:val="7304D1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AB2638"/>
    <w:multiLevelType w:val="hybridMultilevel"/>
    <w:tmpl w:val="D18C98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25E245E"/>
    <w:multiLevelType w:val="hybridMultilevel"/>
    <w:tmpl w:val="28C45C44"/>
    <w:lvl w:ilvl="0" w:tplc="18FE0706">
      <w:start w:val="1"/>
      <w:numFmt w:val="decimal"/>
      <w:lvlText w:val="%1."/>
      <w:lvlJc w:val="left"/>
      <w:pPr>
        <w:ind w:left="1800" w:hanging="360"/>
      </w:pPr>
      <w:rPr>
        <w:sz w:val="20"/>
        <w:szCs w:val="20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2BF2E41"/>
    <w:multiLevelType w:val="hybridMultilevel"/>
    <w:tmpl w:val="68AAB662"/>
    <w:lvl w:ilvl="0" w:tplc="04090009">
      <w:start w:val="1"/>
      <w:numFmt w:val="bullet"/>
      <w:lvlText w:val=""/>
      <w:lvlJc w:val="left"/>
      <w:pPr>
        <w:ind w:left="35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41" w:hanging="360"/>
      </w:pPr>
      <w:rPr>
        <w:rFonts w:ascii="Wingdings" w:hAnsi="Wingdings" w:hint="default"/>
      </w:rPr>
    </w:lvl>
  </w:abstractNum>
  <w:abstractNum w:abstractNumId="17">
    <w:nsid w:val="27337C37"/>
    <w:multiLevelType w:val="hybridMultilevel"/>
    <w:tmpl w:val="27CC10C6"/>
    <w:lvl w:ilvl="0" w:tplc="78C20892">
      <w:start w:val="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76B7545"/>
    <w:multiLevelType w:val="hybridMultilevel"/>
    <w:tmpl w:val="4A24B8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FD36B76"/>
    <w:multiLevelType w:val="hybridMultilevel"/>
    <w:tmpl w:val="B022B1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1DB6E98"/>
    <w:multiLevelType w:val="hybridMultilevel"/>
    <w:tmpl w:val="DE060D38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A107D8"/>
    <w:multiLevelType w:val="hybridMultilevel"/>
    <w:tmpl w:val="34CA943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35122FA8"/>
    <w:multiLevelType w:val="hybridMultilevel"/>
    <w:tmpl w:val="11EA90C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>
    <w:nsid w:val="362858FE"/>
    <w:multiLevelType w:val="hybridMultilevel"/>
    <w:tmpl w:val="B29CA0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6DE3144"/>
    <w:multiLevelType w:val="hybridMultilevel"/>
    <w:tmpl w:val="E5D850B8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3B5453E3"/>
    <w:multiLevelType w:val="hybridMultilevel"/>
    <w:tmpl w:val="87703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B667707"/>
    <w:multiLevelType w:val="hybridMultilevel"/>
    <w:tmpl w:val="54E2BE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F0E452C"/>
    <w:multiLevelType w:val="hybridMultilevel"/>
    <w:tmpl w:val="DF2EA7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4274A8F"/>
    <w:multiLevelType w:val="hybridMultilevel"/>
    <w:tmpl w:val="3B381D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5DC5EAE"/>
    <w:multiLevelType w:val="hybridMultilevel"/>
    <w:tmpl w:val="1610E0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BED121B"/>
    <w:multiLevelType w:val="hybridMultilevel"/>
    <w:tmpl w:val="8FCE4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BE5953"/>
    <w:multiLevelType w:val="hybridMultilevel"/>
    <w:tmpl w:val="9EF47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9223371"/>
    <w:multiLevelType w:val="hybridMultilevel"/>
    <w:tmpl w:val="4B7400F0"/>
    <w:lvl w:ilvl="0" w:tplc="40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3">
    <w:nsid w:val="59D33821"/>
    <w:multiLevelType w:val="hybridMultilevel"/>
    <w:tmpl w:val="344ED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0166CF5"/>
    <w:multiLevelType w:val="hybridMultilevel"/>
    <w:tmpl w:val="E5D850B8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C3D411F"/>
    <w:multiLevelType w:val="hybridMultilevel"/>
    <w:tmpl w:val="F42833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E592CB1"/>
    <w:multiLevelType w:val="hybridMultilevel"/>
    <w:tmpl w:val="8EE6B77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2447E48"/>
    <w:multiLevelType w:val="hybridMultilevel"/>
    <w:tmpl w:val="9F680116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4F93446"/>
    <w:multiLevelType w:val="hybridMultilevel"/>
    <w:tmpl w:val="DE060D38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04097B"/>
    <w:multiLevelType w:val="hybridMultilevel"/>
    <w:tmpl w:val="A90EFC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7F219B"/>
    <w:multiLevelType w:val="hybridMultilevel"/>
    <w:tmpl w:val="0AB411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DE87EA7"/>
    <w:multiLevelType w:val="hybridMultilevel"/>
    <w:tmpl w:val="3DAE9D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30"/>
  </w:num>
  <w:num w:numId="4">
    <w:abstractNumId w:val="31"/>
  </w:num>
  <w:num w:numId="5">
    <w:abstractNumId w:val="38"/>
  </w:num>
  <w:num w:numId="6">
    <w:abstractNumId w:val="4"/>
  </w:num>
  <w:num w:numId="7">
    <w:abstractNumId w:val="20"/>
  </w:num>
  <w:num w:numId="8">
    <w:abstractNumId w:val="9"/>
  </w:num>
  <w:num w:numId="9">
    <w:abstractNumId w:val="2"/>
  </w:num>
  <w:num w:numId="10">
    <w:abstractNumId w:val="33"/>
  </w:num>
  <w:num w:numId="11">
    <w:abstractNumId w:val="8"/>
  </w:num>
  <w:num w:numId="12">
    <w:abstractNumId w:val="13"/>
  </w:num>
  <w:num w:numId="13">
    <w:abstractNumId w:val="40"/>
  </w:num>
  <w:num w:numId="14">
    <w:abstractNumId w:val="24"/>
    <w:lvlOverride w:ilvl="0">
      <w:startOverride w:val="1"/>
    </w:lvlOverride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</w:num>
  <w:num w:numId="16">
    <w:abstractNumId w:val="37"/>
    <w:lvlOverride w:ilvl="0">
      <w:startOverride w:val="1"/>
    </w:lvlOverride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37"/>
  </w:num>
  <w:num w:numId="19">
    <w:abstractNumId w:val="5"/>
  </w:num>
  <w:num w:numId="20">
    <w:abstractNumId w:val="3"/>
  </w:num>
  <w:num w:numId="21">
    <w:abstractNumId w:val="34"/>
  </w:num>
  <w:num w:numId="22">
    <w:abstractNumId w:val="32"/>
  </w:num>
  <w:num w:numId="23">
    <w:abstractNumId w:val="0"/>
  </w:num>
  <w:num w:numId="24">
    <w:abstractNumId w:val="17"/>
  </w:num>
  <w:num w:numId="25">
    <w:abstractNumId w:val="5"/>
    <w:lvlOverride w:ilvl="0"/>
    <w:lvlOverride w:ilvl="1"/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6"/>
  </w:num>
  <w:num w:numId="27">
    <w:abstractNumId w:val="23"/>
  </w:num>
  <w:num w:numId="28">
    <w:abstractNumId w:val="11"/>
  </w:num>
  <w:num w:numId="29">
    <w:abstractNumId w:val="26"/>
  </w:num>
  <w:num w:numId="30">
    <w:abstractNumId w:val="35"/>
  </w:num>
  <w:num w:numId="31">
    <w:abstractNumId w:val="39"/>
  </w:num>
  <w:num w:numId="32">
    <w:abstractNumId w:val="27"/>
  </w:num>
  <w:num w:numId="33">
    <w:abstractNumId w:val="29"/>
  </w:num>
  <w:num w:numId="34">
    <w:abstractNumId w:val="19"/>
  </w:num>
  <w:num w:numId="35">
    <w:abstractNumId w:val="21"/>
  </w:num>
  <w:num w:numId="36">
    <w:abstractNumId w:val="1"/>
  </w:num>
  <w:num w:numId="37">
    <w:abstractNumId w:val="10"/>
  </w:num>
  <w:num w:numId="38">
    <w:abstractNumId w:val="25"/>
  </w:num>
  <w:num w:numId="39">
    <w:abstractNumId w:val="28"/>
  </w:num>
  <w:num w:numId="40">
    <w:abstractNumId w:val="7"/>
  </w:num>
  <w:num w:numId="41">
    <w:abstractNumId w:val="12"/>
  </w:num>
  <w:num w:numId="42">
    <w:abstractNumId w:val="14"/>
  </w:num>
  <w:num w:numId="43">
    <w:abstractNumId w:val="18"/>
  </w:num>
  <w:num w:numId="44">
    <w:abstractNumId w:val="16"/>
  </w:num>
  <w:num w:numId="45">
    <w:abstractNumId w:val="4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3MzI1tzS0MDE0MjdS0lEKTi0uzszPAykwNK4FAPxUOP4tAAAA"/>
  </w:docVars>
  <w:rsids>
    <w:rsidRoot w:val="00C111BB"/>
    <w:rsid w:val="0000315C"/>
    <w:rsid w:val="00007A43"/>
    <w:rsid w:val="000149E8"/>
    <w:rsid w:val="00016ACD"/>
    <w:rsid w:val="00024470"/>
    <w:rsid w:val="00034F47"/>
    <w:rsid w:val="00037D66"/>
    <w:rsid w:val="00051F31"/>
    <w:rsid w:val="0005363B"/>
    <w:rsid w:val="00061158"/>
    <w:rsid w:val="00063949"/>
    <w:rsid w:val="00066696"/>
    <w:rsid w:val="00081DBB"/>
    <w:rsid w:val="0008388C"/>
    <w:rsid w:val="000861A5"/>
    <w:rsid w:val="00087320"/>
    <w:rsid w:val="000912FB"/>
    <w:rsid w:val="000956AA"/>
    <w:rsid w:val="000A092A"/>
    <w:rsid w:val="000E14EC"/>
    <w:rsid w:val="000E164A"/>
    <w:rsid w:val="001236A7"/>
    <w:rsid w:val="00125326"/>
    <w:rsid w:val="001364B0"/>
    <w:rsid w:val="00142B83"/>
    <w:rsid w:val="001441E5"/>
    <w:rsid w:val="00152F64"/>
    <w:rsid w:val="00161C10"/>
    <w:rsid w:val="001662E3"/>
    <w:rsid w:val="00166A20"/>
    <w:rsid w:val="00172A5D"/>
    <w:rsid w:val="00177905"/>
    <w:rsid w:val="00196685"/>
    <w:rsid w:val="001A20CF"/>
    <w:rsid w:val="001A6C2F"/>
    <w:rsid w:val="001C12B5"/>
    <w:rsid w:val="001D14F1"/>
    <w:rsid w:val="001D5B7D"/>
    <w:rsid w:val="001E6BB4"/>
    <w:rsid w:val="001E6E55"/>
    <w:rsid w:val="001F37EE"/>
    <w:rsid w:val="00203A22"/>
    <w:rsid w:val="0020720F"/>
    <w:rsid w:val="00232935"/>
    <w:rsid w:val="00237627"/>
    <w:rsid w:val="002400E4"/>
    <w:rsid w:val="002523D3"/>
    <w:rsid w:val="002641ED"/>
    <w:rsid w:val="00267C7A"/>
    <w:rsid w:val="00273D52"/>
    <w:rsid w:val="00291021"/>
    <w:rsid w:val="00295152"/>
    <w:rsid w:val="00295DD7"/>
    <w:rsid w:val="002B0F7E"/>
    <w:rsid w:val="002B1EC6"/>
    <w:rsid w:val="002B74E8"/>
    <w:rsid w:val="002C0694"/>
    <w:rsid w:val="002C4115"/>
    <w:rsid w:val="002D5F18"/>
    <w:rsid w:val="002D6A9A"/>
    <w:rsid w:val="002D6E03"/>
    <w:rsid w:val="002E4402"/>
    <w:rsid w:val="002E65B2"/>
    <w:rsid w:val="002E6C60"/>
    <w:rsid w:val="00315488"/>
    <w:rsid w:val="0031580A"/>
    <w:rsid w:val="003170F3"/>
    <w:rsid w:val="0032004B"/>
    <w:rsid w:val="003230B1"/>
    <w:rsid w:val="00327853"/>
    <w:rsid w:val="00330FEF"/>
    <w:rsid w:val="003310D4"/>
    <w:rsid w:val="0033153B"/>
    <w:rsid w:val="00336A2E"/>
    <w:rsid w:val="00371674"/>
    <w:rsid w:val="00374D1C"/>
    <w:rsid w:val="00387424"/>
    <w:rsid w:val="003929CB"/>
    <w:rsid w:val="00395B75"/>
    <w:rsid w:val="003A2A34"/>
    <w:rsid w:val="003A7B2F"/>
    <w:rsid w:val="003A7CF4"/>
    <w:rsid w:val="003B1FA6"/>
    <w:rsid w:val="003D430F"/>
    <w:rsid w:val="003F1989"/>
    <w:rsid w:val="003F513B"/>
    <w:rsid w:val="00400763"/>
    <w:rsid w:val="0040541F"/>
    <w:rsid w:val="0041338B"/>
    <w:rsid w:val="00417FB3"/>
    <w:rsid w:val="00426F2D"/>
    <w:rsid w:val="00442B0F"/>
    <w:rsid w:val="0046379E"/>
    <w:rsid w:val="00464015"/>
    <w:rsid w:val="00467D48"/>
    <w:rsid w:val="00471193"/>
    <w:rsid w:val="00476190"/>
    <w:rsid w:val="004A40CD"/>
    <w:rsid w:val="004A45E8"/>
    <w:rsid w:val="004B48DD"/>
    <w:rsid w:val="004C2299"/>
    <w:rsid w:val="004C6C09"/>
    <w:rsid w:val="004D629D"/>
    <w:rsid w:val="004D678C"/>
    <w:rsid w:val="004D6933"/>
    <w:rsid w:val="00500569"/>
    <w:rsid w:val="00502B1A"/>
    <w:rsid w:val="00504643"/>
    <w:rsid w:val="00512D1C"/>
    <w:rsid w:val="00514FC3"/>
    <w:rsid w:val="005235EB"/>
    <w:rsid w:val="00523DA1"/>
    <w:rsid w:val="00524E06"/>
    <w:rsid w:val="005353D1"/>
    <w:rsid w:val="0054081B"/>
    <w:rsid w:val="005521CE"/>
    <w:rsid w:val="0056220D"/>
    <w:rsid w:val="0056472F"/>
    <w:rsid w:val="00572ECC"/>
    <w:rsid w:val="00575FDD"/>
    <w:rsid w:val="005763DA"/>
    <w:rsid w:val="00581DE4"/>
    <w:rsid w:val="00585C89"/>
    <w:rsid w:val="00594ED1"/>
    <w:rsid w:val="005A3905"/>
    <w:rsid w:val="005B2E9E"/>
    <w:rsid w:val="005C3FA5"/>
    <w:rsid w:val="005E3256"/>
    <w:rsid w:val="005E5A1F"/>
    <w:rsid w:val="00601578"/>
    <w:rsid w:val="00604449"/>
    <w:rsid w:val="00616886"/>
    <w:rsid w:val="006221D6"/>
    <w:rsid w:val="00626109"/>
    <w:rsid w:val="00631127"/>
    <w:rsid w:val="00634747"/>
    <w:rsid w:val="00663B9B"/>
    <w:rsid w:val="00677BF8"/>
    <w:rsid w:val="00682A28"/>
    <w:rsid w:val="00695A11"/>
    <w:rsid w:val="006B1F7E"/>
    <w:rsid w:val="006B2B90"/>
    <w:rsid w:val="006D27E1"/>
    <w:rsid w:val="006F02BE"/>
    <w:rsid w:val="006F704A"/>
    <w:rsid w:val="00717166"/>
    <w:rsid w:val="00720C2E"/>
    <w:rsid w:val="00722F95"/>
    <w:rsid w:val="007312FB"/>
    <w:rsid w:val="00741D13"/>
    <w:rsid w:val="00745D79"/>
    <w:rsid w:val="007519DE"/>
    <w:rsid w:val="00753FC1"/>
    <w:rsid w:val="00793C1D"/>
    <w:rsid w:val="007975D3"/>
    <w:rsid w:val="007A0B75"/>
    <w:rsid w:val="007B4F19"/>
    <w:rsid w:val="007B7067"/>
    <w:rsid w:val="007D38B2"/>
    <w:rsid w:val="007E37E6"/>
    <w:rsid w:val="007E7984"/>
    <w:rsid w:val="0080021C"/>
    <w:rsid w:val="00800BE4"/>
    <w:rsid w:val="00807C8E"/>
    <w:rsid w:val="00807E69"/>
    <w:rsid w:val="00811DB9"/>
    <w:rsid w:val="00823BE4"/>
    <w:rsid w:val="00825BFC"/>
    <w:rsid w:val="00855B8F"/>
    <w:rsid w:val="00856B66"/>
    <w:rsid w:val="0085734A"/>
    <w:rsid w:val="00874377"/>
    <w:rsid w:val="00887641"/>
    <w:rsid w:val="008877B7"/>
    <w:rsid w:val="008A0FC6"/>
    <w:rsid w:val="008B40C3"/>
    <w:rsid w:val="008C0AA5"/>
    <w:rsid w:val="008C5AD5"/>
    <w:rsid w:val="008C698A"/>
    <w:rsid w:val="008D5D19"/>
    <w:rsid w:val="008F4A3A"/>
    <w:rsid w:val="00905FFA"/>
    <w:rsid w:val="00917522"/>
    <w:rsid w:val="009339DF"/>
    <w:rsid w:val="0094307D"/>
    <w:rsid w:val="00944E97"/>
    <w:rsid w:val="00960B2D"/>
    <w:rsid w:val="00966D7F"/>
    <w:rsid w:val="00971F3F"/>
    <w:rsid w:val="009766C1"/>
    <w:rsid w:val="00984148"/>
    <w:rsid w:val="0098643C"/>
    <w:rsid w:val="00996024"/>
    <w:rsid w:val="009971DA"/>
    <w:rsid w:val="009A4704"/>
    <w:rsid w:val="009A575A"/>
    <w:rsid w:val="009C1E4B"/>
    <w:rsid w:val="009C2B5F"/>
    <w:rsid w:val="009C68B2"/>
    <w:rsid w:val="009D30AF"/>
    <w:rsid w:val="009D606D"/>
    <w:rsid w:val="009D6F0E"/>
    <w:rsid w:val="009E3682"/>
    <w:rsid w:val="009E4453"/>
    <w:rsid w:val="009E6762"/>
    <w:rsid w:val="009F2C11"/>
    <w:rsid w:val="009F78BA"/>
    <w:rsid w:val="009F7CF5"/>
    <w:rsid w:val="00A21A4C"/>
    <w:rsid w:val="00A235B2"/>
    <w:rsid w:val="00A33297"/>
    <w:rsid w:val="00A43E9A"/>
    <w:rsid w:val="00A5079A"/>
    <w:rsid w:val="00A714C7"/>
    <w:rsid w:val="00A71DEC"/>
    <w:rsid w:val="00A72045"/>
    <w:rsid w:val="00A720B4"/>
    <w:rsid w:val="00A74E73"/>
    <w:rsid w:val="00A855CF"/>
    <w:rsid w:val="00A86A91"/>
    <w:rsid w:val="00AB20AA"/>
    <w:rsid w:val="00AB7B42"/>
    <w:rsid w:val="00AC3485"/>
    <w:rsid w:val="00AD1F76"/>
    <w:rsid w:val="00AD3AD8"/>
    <w:rsid w:val="00AD4496"/>
    <w:rsid w:val="00AD5F65"/>
    <w:rsid w:val="00B05AD3"/>
    <w:rsid w:val="00B129D3"/>
    <w:rsid w:val="00B236C3"/>
    <w:rsid w:val="00B54FD2"/>
    <w:rsid w:val="00B67BE3"/>
    <w:rsid w:val="00B746B1"/>
    <w:rsid w:val="00B83C45"/>
    <w:rsid w:val="00B90562"/>
    <w:rsid w:val="00BB2F62"/>
    <w:rsid w:val="00BB7879"/>
    <w:rsid w:val="00BC6443"/>
    <w:rsid w:val="00BD0390"/>
    <w:rsid w:val="00BD45DF"/>
    <w:rsid w:val="00BE59CF"/>
    <w:rsid w:val="00BE7D40"/>
    <w:rsid w:val="00BF0DB0"/>
    <w:rsid w:val="00BF4975"/>
    <w:rsid w:val="00C0385B"/>
    <w:rsid w:val="00C10B2A"/>
    <w:rsid w:val="00C111BB"/>
    <w:rsid w:val="00C14F7E"/>
    <w:rsid w:val="00C15A29"/>
    <w:rsid w:val="00C2225E"/>
    <w:rsid w:val="00C23F9B"/>
    <w:rsid w:val="00C27D80"/>
    <w:rsid w:val="00C31458"/>
    <w:rsid w:val="00C35F5E"/>
    <w:rsid w:val="00C363D3"/>
    <w:rsid w:val="00C36667"/>
    <w:rsid w:val="00C40377"/>
    <w:rsid w:val="00C453DB"/>
    <w:rsid w:val="00C50159"/>
    <w:rsid w:val="00C51485"/>
    <w:rsid w:val="00C6098B"/>
    <w:rsid w:val="00C6574F"/>
    <w:rsid w:val="00C70836"/>
    <w:rsid w:val="00C76224"/>
    <w:rsid w:val="00C82A8D"/>
    <w:rsid w:val="00C835AA"/>
    <w:rsid w:val="00C8512A"/>
    <w:rsid w:val="00C86F82"/>
    <w:rsid w:val="00C87350"/>
    <w:rsid w:val="00C93819"/>
    <w:rsid w:val="00CA0DA6"/>
    <w:rsid w:val="00CA2C69"/>
    <w:rsid w:val="00CD28DE"/>
    <w:rsid w:val="00CD2BD8"/>
    <w:rsid w:val="00CE587B"/>
    <w:rsid w:val="00D03275"/>
    <w:rsid w:val="00D3202A"/>
    <w:rsid w:val="00D3302E"/>
    <w:rsid w:val="00D3480B"/>
    <w:rsid w:val="00D47345"/>
    <w:rsid w:val="00D478A6"/>
    <w:rsid w:val="00D527F5"/>
    <w:rsid w:val="00D60856"/>
    <w:rsid w:val="00D61021"/>
    <w:rsid w:val="00D73FE9"/>
    <w:rsid w:val="00D8042C"/>
    <w:rsid w:val="00D849B1"/>
    <w:rsid w:val="00DA156C"/>
    <w:rsid w:val="00DA5F36"/>
    <w:rsid w:val="00DB559C"/>
    <w:rsid w:val="00DC643D"/>
    <w:rsid w:val="00DC7404"/>
    <w:rsid w:val="00DD4ACB"/>
    <w:rsid w:val="00DE103A"/>
    <w:rsid w:val="00DE6517"/>
    <w:rsid w:val="00DE65AA"/>
    <w:rsid w:val="00DF3209"/>
    <w:rsid w:val="00DF341F"/>
    <w:rsid w:val="00DF59E0"/>
    <w:rsid w:val="00E02821"/>
    <w:rsid w:val="00E056E5"/>
    <w:rsid w:val="00E1293A"/>
    <w:rsid w:val="00E24030"/>
    <w:rsid w:val="00E264F8"/>
    <w:rsid w:val="00E26D8C"/>
    <w:rsid w:val="00E326AA"/>
    <w:rsid w:val="00E5055F"/>
    <w:rsid w:val="00E5335A"/>
    <w:rsid w:val="00E62B1C"/>
    <w:rsid w:val="00E71ECA"/>
    <w:rsid w:val="00E766EA"/>
    <w:rsid w:val="00E923C0"/>
    <w:rsid w:val="00EA7FBF"/>
    <w:rsid w:val="00EB0C76"/>
    <w:rsid w:val="00EB42C1"/>
    <w:rsid w:val="00EC03D0"/>
    <w:rsid w:val="00EC0EFD"/>
    <w:rsid w:val="00EE5F4B"/>
    <w:rsid w:val="00F05203"/>
    <w:rsid w:val="00F10E49"/>
    <w:rsid w:val="00F148B0"/>
    <w:rsid w:val="00F36302"/>
    <w:rsid w:val="00F44197"/>
    <w:rsid w:val="00F45BBE"/>
    <w:rsid w:val="00F5499E"/>
    <w:rsid w:val="00F54C7A"/>
    <w:rsid w:val="00F623E2"/>
    <w:rsid w:val="00F66BC3"/>
    <w:rsid w:val="00F83339"/>
    <w:rsid w:val="00F864F1"/>
    <w:rsid w:val="00F918AD"/>
    <w:rsid w:val="00F94D04"/>
    <w:rsid w:val="00FA06CD"/>
    <w:rsid w:val="00FA197E"/>
    <w:rsid w:val="00FA6CA7"/>
    <w:rsid w:val="00FC2416"/>
    <w:rsid w:val="00FC711F"/>
    <w:rsid w:val="00FC7F71"/>
    <w:rsid w:val="00FD35DB"/>
    <w:rsid w:val="00FD6E12"/>
    <w:rsid w:val="00FE4797"/>
    <w:rsid w:val="00FF46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>
      <o:colormru v:ext="edit" colors="#e92bd2,#4fd41a,#9cf,#60c,#ff7c80,#f30"/>
      <o:colormenu v:ext="edit" fillcolor="#f30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Latha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2B5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297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7B4F19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B4F19"/>
    <w:rPr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4F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F1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45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45BBE"/>
  </w:style>
  <w:style w:type="paragraph" w:styleId="Footer">
    <w:name w:val="footer"/>
    <w:basedOn w:val="Normal"/>
    <w:link w:val="FooterChar"/>
    <w:uiPriority w:val="99"/>
    <w:unhideWhenUsed/>
    <w:rsid w:val="00F45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BBE"/>
  </w:style>
  <w:style w:type="paragraph" w:customStyle="1" w:styleId="Default">
    <w:name w:val="Default"/>
    <w:rsid w:val="002B74E8"/>
    <w:pPr>
      <w:autoSpaceDE w:val="0"/>
      <w:autoSpaceDN w:val="0"/>
      <w:adjustRightInd w:val="0"/>
    </w:pPr>
    <w:rPr>
      <w:rFonts w:ascii="Cambria" w:eastAsia="Calibri" w:hAnsi="Cambria" w:cs="Cambria"/>
      <w:color w:val="000000"/>
      <w:sz w:val="24"/>
      <w:szCs w:val="24"/>
    </w:rPr>
  </w:style>
  <w:style w:type="character" w:customStyle="1" w:styleId="aqj">
    <w:name w:val="aqj"/>
    <w:basedOn w:val="DefaultParagraphFont"/>
    <w:rsid w:val="00203A22"/>
  </w:style>
  <w:style w:type="paragraph" w:customStyle="1" w:styleId="Normal1">
    <w:name w:val="Normal1"/>
    <w:rsid w:val="00C6574F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eastAsia="Calibri" w:cs="Calibri"/>
      <w:color w:val="000000"/>
      <w:sz w:val="22"/>
      <w:szCs w:val="22"/>
      <w:lang w:val="en-IN" w:eastAsia="en-IN" w:bidi="ta-IN"/>
    </w:rPr>
  </w:style>
  <w:style w:type="table" w:styleId="TableGrid">
    <w:name w:val="Table Grid"/>
    <w:basedOn w:val="TableNormal"/>
    <w:uiPriority w:val="59"/>
    <w:rsid w:val="0091752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99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0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7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3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10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C809FCF-1CA3-444A-87B0-D025B44DE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3</Pages>
  <Words>1217</Words>
  <Characters>693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BA</vt:lpstr>
    </vt:vector>
  </TitlesOfParts>
  <Company>Microsoft</Company>
  <LinksUpToDate>false</LinksUpToDate>
  <CharactersWithSpaces>8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A</dc:title>
  <dc:creator>Ramu Vasu</dc:creator>
  <cp:lastModifiedBy>HOD</cp:lastModifiedBy>
  <cp:revision>31</cp:revision>
  <cp:lastPrinted>2021-01-12T06:39:00Z</cp:lastPrinted>
  <dcterms:created xsi:type="dcterms:W3CDTF">2021-01-12T06:43:00Z</dcterms:created>
  <dcterms:modified xsi:type="dcterms:W3CDTF">2021-01-20T07:48:00Z</dcterms:modified>
</cp:coreProperties>
</file>